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E887" w14:textId="0EACAA65" w:rsidR="00E55DD9" w:rsidRPr="00841592" w:rsidRDefault="00CF5E58" w:rsidP="00AA13D2">
      <w:pPr>
        <w:pStyle w:val="SPECtitle"/>
      </w:pPr>
      <w:r w:rsidRPr="00841592">
        <w:t>SECTION 22 0816</w:t>
      </w:r>
    </w:p>
    <w:p w14:paraId="7D987036" w14:textId="1111927A" w:rsidR="00E55DD9" w:rsidRPr="00841592" w:rsidRDefault="00E55DD9" w:rsidP="00AA13D2">
      <w:pPr>
        <w:pStyle w:val="SPECtitle"/>
      </w:pPr>
      <w:r w:rsidRPr="00841592">
        <w:t>DISINFECTION OF POTABLE WATER PIPING</w:t>
      </w:r>
    </w:p>
    <w:p w14:paraId="5C15BA7B" w14:textId="77777777" w:rsidR="00CF5E58" w:rsidRPr="00841592" w:rsidRDefault="00CF5E58" w:rsidP="008C6F4B">
      <w:pPr>
        <w:widowControl/>
        <w:spacing w:before="0" w:after="0"/>
        <w:rPr>
          <w:rFonts w:cs="Arial"/>
          <w:szCs w:val="22"/>
        </w:rPr>
      </w:pPr>
      <w:r w:rsidRPr="00841592">
        <w:rPr>
          <w:rFonts w:cs="Arial"/>
          <w:szCs w:val="22"/>
        </w:rPr>
        <w:t>*************************************************************************************************************</w:t>
      </w:r>
    </w:p>
    <w:p w14:paraId="489FEC0E" w14:textId="3A2E899E" w:rsidR="00CF5E58" w:rsidRDefault="00CF5E58" w:rsidP="00AA13D2">
      <w:pPr>
        <w:pStyle w:val="SPECtitle"/>
      </w:pPr>
      <w:r w:rsidRPr="00841592">
        <w:t>LANL MASTER SPECIFICATION</w:t>
      </w:r>
      <w:r w:rsidR="003911FF">
        <w:t xml:space="preserve"> SECTION</w:t>
      </w:r>
    </w:p>
    <w:p w14:paraId="70438BEC" w14:textId="77777777" w:rsidR="00AA13D2" w:rsidRPr="00AA13D2" w:rsidRDefault="00AA13D2" w:rsidP="00AA13D2">
      <w:r w:rsidRPr="00AA13D2">
        <w:t xml:space="preserve">Word file at </w:t>
      </w:r>
      <w:hyperlink r:id="rId7" w:history="1">
        <w:r w:rsidRPr="00AA13D2">
          <w:rPr>
            <w:rFonts w:cs="Arial"/>
            <w:color w:val="0000FF"/>
            <w:szCs w:val="22"/>
            <w:u w:val="single"/>
          </w:rPr>
          <w:t>https://engstandards.lanl.gov</w:t>
        </w:r>
      </w:hyperlink>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A13D2" w:rsidRPr="00AA13D2" w14:paraId="5E2F97DA" w14:textId="77777777" w:rsidTr="00B15B2A">
        <w:trPr>
          <w:jc w:val="center"/>
        </w:trPr>
        <w:tc>
          <w:tcPr>
            <w:tcW w:w="8635" w:type="dxa"/>
            <w:shd w:val="clear" w:color="auto" w:fill="auto"/>
          </w:tcPr>
          <w:p w14:paraId="6A5BC8B4" w14:textId="6473297D" w:rsidR="00AA13D2" w:rsidRPr="00AA13D2" w:rsidRDefault="00AA13D2" w:rsidP="00B15B2A">
            <w:pPr>
              <w:widowControl/>
              <w:autoSpaceDE w:val="0"/>
              <w:autoSpaceDN w:val="0"/>
              <w:spacing w:before="40" w:after="40"/>
              <w:rPr>
                <w:rFonts w:cs="Arial"/>
                <w:snapToGrid/>
                <w:szCs w:val="22"/>
              </w:rPr>
            </w:pPr>
            <w:r w:rsidRPr="00AA13D2">
              <w:rPr>
                <w:rFonts w:cs="Arial"/>
                <w:snapToGrid/>
                <w:color w:val="000000"/>
                <w:szCs w:val="22"/>
              </w:rPr>
              <w:t>Rev. 6 Summary of Changes: New attachment for small scope work.  Minor clarifications and corrections, including ES-UI, ESH, Neutralization moved to 01 3545</w:t>
            </w:r>
            <w:r w:rsidR="00F338C7">
              <w:rPr>
                <w:rFonts w:cs="Arial"/>
                <w:snapToGrid/>
                <w:color w:val="000000"/>
                <w:szCs w:val="22"/>
              </w:rPr>
              <w:t>, R</w:t>
            </w:r>
            <w:r w:rsidR="00F338C7" w:rsidRPr="00AA13D2">
              <w:rPr>
                <w:rFonts w:cs="Arial"/>
                <w:snapToGrid/>
                <w:color w:val="000000"/>
                <w:szCs w:val="22"/>
              </w:rPr>
              <w:t>8</w:t>
            </w:r>
            <w:r w:rsidR="00F338C7">
              <w:rPr>
                <w:rFonts w:cs="Arial"/>
                <w:snapToGrid/>
                <w:color w:val="000000"/>
                <w:szCs w:val="22"/>
              </w:rPr>
              <w:t xml:space="preserve">, </w:t>
            </w:r>
            <w:r w:rsidR="00F338C7" w:rsidRPr="00841592">
              <w:rPr>
                <w:i/>
              </w:rPr>
              <w:t>Water Discharge Requirements</w:t>
            </w:r>
            <w:r w:rsidRPr="00AA13D2">
              <w:rPr>
                <w:rFonts w:cs="Arial"/>
                <w:snapToGrid/>
                <w:color w:val="000000"/>
                <w:szCs w:val="22"/>
              </w:rPr>
              <w:t>, other minor updates.</w:t>
            </w:r>
          </w:p>
        </w:tc>
      </w:tr>
    </w:tbl>
    <w:p w14:paraId="692C6A20" w14:textId="2662365C" w:rsidR="00AA13D2" w:rsidRDefault="009065DB" w:rsidP="00AA13D2">
      <w:pPr>
        <w:pStyle w:val="SPECintro"/>
      </w:pPr>
      <w:r w:rsidRPr="00841592">
        <w:t xml:space="preserve">This template must be edited for each project.  In doing so, specifier must add job-specific requirements.  Brackets are used in the text to indicate designer choices or locations where text must be supplied by the designer.  Once the choice is made or text supplied, remove the brackets.  </w:t>
      </w:r>
      <w:r w:rsidR="008C6F4B">
        <w:t>This section</w:t>
      </w:r>
      <w:r w:rsidRPr="00841592">
        <w:t xml:space="preserve"> must also be edited to delete specification requirements for processes, items, or designs that are not included in the project -- and specifier’s notes such as these.  To seek a variance from requirements that are applicable, contact the </w:t>
      </w:r>
      <w:r w:rsidR="00245B2E" w:rsidRPr="00841592">
        <w:t xml:space="preserve">LANL Water Quality Group followed by the </w:t>
      </w:r>
      <w:r w:rsidRPr="00841592">
        <w:t>Engineering Standards Manual</w:t>
      </w:r>
      <w:r w:rsidR="008C6F4B">
        <w:t xml:space="preserve"> (ESM)</w:t>
      </w:r>
      <w:r w:rsidRPr="00841592">
        <w:t xml:space="preserve"> Mechanical</w:t>
      </w:r>
      <w:r w:rsidRPr="00841592">
        <w:rPr>
          <w:b/>
          <w:bCs/>
          <w:color w:val="FF0000"/>
        </w:rPr>
        <w:t xml:space="preserve"> </w:t>
      </w:r>
      <w:hyperlink r:id="rId8" w:anchor="mech" w:history="1">
        <w:r w:rsidRPr="00841592">
          <w:rPr>
            <w:rStyle w:val="Hyperlink"/>
            <w:szCs w:val="22"/>
          </w:rPr>
          <w:t>POC</w:t>
        </w:r>
      </w:hyperlink>
      <w:r w:rsidRPr="00841592">
        <w:t>. Please contact POC with suggestions for improvement as well.</w:t>
      </w:r>
    </w:p>
    <w:p w14:paraId="47F1815C" w14:textId="030E91F8" w:rsidR="00AA13D2" w:rsidRDefault="009065DB" w:rsidP="00AA13D2">
      <w:pPr>
        <w:pStyle w:val="SPECintro"/>
      </w:pPr>
      <w:r w:rsidRPr="00841592">
        <w:t xml:space="preserve">When assembling a specification package, include applicable specifications from all Divisions, especially Division 1, </w:t>
      </w:r>
      <w:r w:rsidRPr="00AA13D2">
        <w:t>General</w:t>
      </w:r>
      <w:r w:rsidRPr="00841592">
        <w:t xml:space="preserve"> </w:t>
      </w:r>
      <w:r w:rsidR="008C6F4B" w:rsidRPr="00841592">
        <w:t>R</w:t>
      </w:r>
      <w:r w:rsidRPr="00841592">
        <w:t>equirements.</w:t>
      </w:r>
    </w:p>
    <w:p w14:paraId="3A2FBA17" w14:textId="2A61E8A1" w:rsidR="00405FD9" w:rsidRPr="00841592" w:rsidRDefault="009065DB" w:rsidP="00AA13D2">
      <w:pPr>
        <w:pStyle w:val="SPECintro"/>
      </w:pPr>
      <w:r w:rsidRPr="00841592">
        <w:t xml:space="preserve">Specification developed for </w:t>
      </w:r>
      <w:r w:rsidR="008C6F4B">
        <w:t>Management Level (</w:t>
      </w:r>
      <w:r w:rsidRPr="00841592">
        <w:t>ML</w:t>
      </w:r>
      <w:r w:rsidR="008C6F4B">
        <w:t>)</w:t>
      </w:r>
      <w:r w:rsidRPr="00841592">
        <w:t xml:space="preserve">-4 projects.  For ML-1, 2, and 3 applications, additional requirements and independent </w:t>
      </w:r>
      <w:r w:rsidRPr="00AA13D2">
        <w:t>reviews</w:t>
      </w:r>
      <w:r w:rsidRPr="00841592">
        <w:t xml:space="preserve"> should be added if increased confidence in procurement or execution is desired; see ESM Chapter 1</w:t>
      </w:r>
      <w:r w:rsidR="008C6F4B">
        <w:t>,</w:t>
      </w:r>
      <w:r w:rsidRPr="00841592">
        <w:t xml:space="preserve"> Section Z10</w:t>
      </w:r>
      <w:r w:rsidR="008C6F4B">
        <w:t>,</w:t>
      </w:r>
      <w:r w:rsidRPr="00841592">
        <w:t xml:space="preserve"> Specifications and Quality.</w:t>
      </w:r>
    </w:p>
    <w:p w14:paraId="5402D880" w14:textId="16CF1B9C" w:rsidR="00CF5E58" w:rsidRPr="00841592" w:rsidRDefault="00405FD9" w:rsidP="00AA13D2">
      <w:pPr>
        <w:pStyle w:val="SPECintro"/>
        <w:rPr>
          <w:color w:val="1F497D"/>
        </w:rPr>
      </w:pPr>
      <w:r w:rsidRPr="00841592">
        <w:rPr>
          <w:b/>
          <w:bCs/>
        </w:rPr>
        <w:t xml:space="preserve">USAGE NOTE: </w:t>
      </w:r>
      <w:r w:rsidRPr="0094495F">
        <w:t xml:space="preserve">This </w:t>
      </w:r>
      <w:r w:rsidR="00290663" w:rsidRPr="0094495F">
        <w:t xml:space="preserve">basic </w:t>
      </w:r>
      <w:r w:rsidRPr="0094495F">
        <w:t>template should be used for a Div</w:t>
      </w:r>
      <w:r w:rsidR="008C6F4B">
        <w:t>ision</w:t>
      </w:r>
      <w:r w:rsidRPr="0094495F">
        <w:t xml:space="preserve"> 22 section and/or Div</w:t>
      </w:r>
      <w:r w:rsidR="008C6F4B">
        <w:t>ision</w:t>
      </w:r>
      <w:r w:rsidRPr="0094495F">
        <w:t xml:space="preserve"> 33 section depending on project scope</w:t>
      </w:r>
      <w:r w:rsidR="00290663" w:rsidRPr="0094495F">
        <w:t xml:space="preserve"> (both </w:t>
      </w:r>
      <w:r w:rsidR="008C6F4B" w:rsidRPr="00841592">
        <w:t>div</w:t>
      </w:r>
      <w:r w:rsidR="008C6F4B">
        <w:t>i</w:t>
      </w:r>
      <w:r w:rsidR="008C6F4B" w:rsidRPr="00841592">
        <w:t>s</w:t>
      </w:r>
      <w:r w:rsidR="008C6F4B">
        <w:t>ions</w:t>
      </w:r>
      <w:r w:rsidR="00290663" w:rsidRPr="0094495F">
        <w:t xml:space="preserve"> when scope includes both)</w:t>
      </w:r>
      <w:r w:rsidRPr="0094495F">
        <w:t xml:space="preserve">. </w:t>
      </w:r>
      <w:r w:rsidR="00290663" w:rsidRPr="0094495F">
        <w:t>When used for Div</w:t>
      </w:r>
      <w:r w:rsidR="008C6F4B">
        <w:t>ision</w:t>
      </w:r>
      <w:r w:rsidR="00290663" w:rsidRPr="0094495F">
        <w:t xml:space="preserve"> 33, </w:t>
      </w:r>
      <w:r w:rsidR="00F338C7">
        <w:t>engineer of record (</w:t>
      </w:r>
      <w:r w:rsidRPr="0094495F">
        <w:t>EOR</w:t>
      </w:r>
      <w:r w:rsidR="00F338C7">
        <w:t>)</w:t>
      </w:r>
      <w:r w:rsidRPr="0094495F">
        <w:t xml:space="preserve"> </w:t>
      </w:r>
      <w:r w:rsidR="00290663" w:rsidRPr="0094495F">
        <w:t xml:space="preserve">must </w:t>
      </w:r>
      <w:r w:rsidRPr="0094495F">
        <w:t xml:space="preserve">change the </w:t>
      </w:r>
      <w:r w:rsidR="00732CBA" w:rsidRPr="0094495F">
        <w:t>section</w:t>
      </w:r>
      <w:r w:rsidRPr="0094495F">
        <w:t xml:space="preserve"> </w:t>
      </w:r>
      <w:r w:rsidR="00290663" w:rsidRPr="0094495F">
        <w:t>number to 33 1000 and title that section “Disinfection of Water Utility Distribution.”</w:t>
      </w:r>
      <w:r w:rsidR="008C6F4B" w:rsidRPr="008C6F4B">
        <w:t xml:space="preserve"> </w:t>
      </w:r>
      <w:r w:rsidR="008C6F4B">
        <w:br/>
      </w:r>
      <w:r w:rsidR="00CF5E58" w:rsidRPr="00841592">
        <w:t>*************************************************************************************************************</w:t>
      </w:r>
    </w:p>
    <w:p w14:paraId="0C387FAB" w14:textId="04E98BF8" w:rsidR="00E55DD9" w:rsidRPr="00841592" w:rsidRDefault="00E55DD9" w:rsidP="00A2648F">
      <w:pPr>
        <w:pStyle w:val="SPECH1"/>
      </w:pPr>
      <w:r w:rsidRPr="00841592">
        <w:t>GENERAL</w:t>
      </w:r>
    </w:p>
    <w:p w14:paraId="6E867C70" w14:textId="77777777" w:rsidR="00E55DD9" w:rsidRPr="00841592" w:rsidRDefault="00E55DD9" w:rsidP="00A2648F">
      <w:pPr>
        <w:pStyle w:val="SPECH2"/>
      </w:pPr>
      <w:r w:rsidRPr="00841592">
        <w:t>SECTION INCLUDES</w:t>
      </w:r>
    </w:p>
    <w:p w14:paraId="3860D32B" w14:textId="77777777" w:rsidR="00E55DD9" w:rsidRPr="00841592" w:rsidRDefault="00E55DD9" w:rsidP="00A2648F">
      <w:pPr>
        <w:pStyle w:val="SPECH3"/>
      </w:pPr>
      <w:r w:rsidRPr="00841592">
        <w:t>Disinfection requirements for the following new, repaired</w:t>
      </w:r>
      <w:r w:rsidR="000F7CCE" w:rsidRPr="00841592">
        <w:t>,</w:t>
      </w:r>
      <w:r w:rsidRPr="00841592">
        <w:t xml:space="preserve"> or modified systems:</w:t>
      </w:r>
    </w:p>
    <w:p w14:paraId="7591E379" w14:textId="77777777" w:rsidR="00E55DD9" w:rsidRPr="00841592" w:rsidRDefault="00E55DD9" w:rsidP="00A2648F">
      <w:pPr>
        <w:pStyle w:val="SPECH4"/>
      </w:pPr>
      <w:r w:rsidRPr="00841592">
        <w:t>Potable water distribution piping [on Project site and within buildings]</w:t>
      </w:r>
    </w:p>
    <w:p w14:paraId="78D08467" w14:textId="77777777" w:rsidR="00E55DD9" w:rsidRPr="00841592" w:rsidRDefault="00E55DD9" w:rsidP="00A2648F">
      <w:pPr>
        <w:pStyle w:val="SPECH4"/>
      </w:pPr>
      <w:r w:rsidRPr="00841592">
        <w:t>[Fire protection piping below grade to base of riser]</w:t>
      </w:r>
    </w:p>
    <w:p w14:paraId="731C3F2A" w14:textId="4C3FA1D7" w:rsidR="00E55DD9" w:rsidRPr="00841592" w:rsidRDefault="00E55DD9" w:rsidP="00A2648F">
      <w:pPr>
        <w:pStyle w:val="Body05indent"/>
      </w:pPr>
      <w:r w:rsidRPr="00841592">
        <w:t>Note: Disinfection of non-potable water piping</w:t>
      </w:r>
      <w:r w:rsidR="00C8300F">
        <w:t>,</w:t>
      </w:r>
      <w:r w:rsidRPr="00841592">
        <w:t xml:space="preserve"> including fire protection piping downstream of alarm check valve or fire line backflow preventer</w:t>
      </w:r>
      <w:r w:rsidR="00C8300F">
        <w:t>,</w:t>
      </w:r>
      <w:r w:rsidRPr="00841592">
        <w:t xml:space="preserve"> is not required.</w:t>
      </w:r>
    </w:p>
    <w:p w14:paraId="1DB02CF7" w14:textId="77777777" w:rsidR="00E55DD9" w:rsidRPr="00841592" w:rsidRDefault="00E55DD9" w:rsidP="00A2648F">
      <w:pPr>
        <w:pStyle w:val="SPECH2"/>
      </w:pPr>
      <w:r w:rsidRPr="00841592">
        <w:t>LANL PERFORMED WORK</w:t>
      </w:r>
    </w:p>
    <w:p w14:paraId="0AB9B934" w14:textId="220E9CD3" w:rsidR="00E55DD9" w:rsidRPr="00841592" w:rsidRDefault="00E55DD9" w:rsidP="00A2648F">
      <w:pPr>
        <w:pStyle w:val="SPECH3"/>
      </w:pPr>
      <w:r w:rsidRPr="00841592">
        <w:t xml:space="preserve">Water quality testing: </w:t>
      </w:r>
      <w:r w:rsidR="00C8300F">
        <w:t xml:space="preserve">a </w:t>
      </w:r>
      <w:r w:rsidRPr="00841592">
        <w:t xml:space="preserve">LANL </w:t>
      </w:r>
      <w:r w:rsidR="00C8300F" w:rsidRPr="00841592">
        <w:t xml:space="preserve">subcontract technical representative </w:t>
      </w:r>
      <w:r w:rsidR="00DB0C75" w:rsidRPr="00841592">
        <w:t xml:space="preserve">(STR) </w:t>
      </w:r>
      <w:r w:rsidRPr="00841592">
        <w:t xml:space="preserve">will </w:t>
      </w:r>
      <w:r w:rsidR="00DB0C75" w:rsidRPr="00841592">
        <w:t>coordinate</w:t>
      </w:r>
      <w:r w:rsidRPr="00841592">
        <w:t xml:space="preserve"> water quality testing of water samples taken from piping systems for chlorine concentrations and bacteriological quality. </w:t>
      </w:r>
      <w:r w:rsidR="00C8300F">
        <w:t xml:space="preserve">The </w:t>
      </w:r>
      <w:r w:rsidRPr="00841592">
        <w:t xml:space="preserve">LANL </w:t>
      </w:r>
      <w:r w:rsidR="00DB0C75" w:rsidRPr="00841592">
        <w:t xml:space="preserve">Utilities and Institutional Group (U&amp;I) </w:t>
      </w:r>
      <w:r w:rsidRPr="00841592">
        <w:t xml:space="preserve">will approve </w:t>
      </w:r>
      <w:r w:rsidR="00C8300F">
        <w:t xml:space="preserve">the </w:t>
      </w:r>
      <w:r w:rsidRPr="00841592">
        <w:t xml:space="preserve">use of disinfected piping when test results demonstrate </w:t>
      </w:r>
      <w:r w:rsidR="00296A7A" w:rsidRPr="00841592">
        <w:t>conformance</w:t>
      </w:r>
      <w:r w:rsidRPr="00841592">
        <w:t xml:space="preserve"> with water quality requirements as described in </w:t>
      </w:r>
      <w:r w:rsidR="00C26E17" w:rsidRPr="00841592">
        <w:t>P</w:t>
      </w:r>
      <w:r w:rsidR="003A347B" w:rsidRPr="00841592">
        <w:t xml:space="preserve">aragraph </w:t>
      </w:r>
      <w:r w:rsidR="00E8184B" w:rsidRPr="00841592">
        <w:t>1.5.D</w:t>
      </w:r>
      <w:r w:rsidRPr="00841592">
        <w:t xml:space="preserve">, furnishing disinfection report to </w:t>
      </w:r>
      <w:r w:rsidR="009B082F" w:rsidRPr="00841592">
        <w:t>Subc</w:t>
      </w:r>
      <w:r w:rsidRPr="00841592">
        <w:t>ontractor.</w:t>
      </w:r>
    </w:p>
    <w:p w14:paraId="1202BF95" w14:textId="77777777" w:rsidR="0088482D" w:rsidRPr="00841592" w:rsidRDefault="0088482D" w:rsidP="00A2648F">
      <w:pPr>
        <w:pStyle w:val="SPECH2"/>
      </w:pPr>
      <w:r w:rsidRPr="00841592">
        <w:lastRenderedPageBreak/>
        <w:t>REFERENCES</w:t>
      </w:r>
    </w:p>
    <w:p w14:paraId="0E7C79BE" w14:textId="50E3E595" w:rsidR="0088482D" w:rsidRPr="00841592" w:rsidRDefault="00F727AC" w:rsidP="00A2648F">
      <w:pPr>
        <w:pStyle w:val="SPECH3"/>
      </w:pPr>
      <w:r w:rsidRPr="00841592">
        <w:t>American Water Works Association, C651</w:t>
      </w:r>
      <w:r w:rsidR="007C142C" w:rsidRPr="00841592">
        <w:t>-[</w:t>
      </w:r>
      <w:r w:rsidR="003911FF">
        <w:t>20</w:t>
      </w:r>
      <w:r w:rsidR="007C142C" w:rsidRPr="00841592">
        <w:t>14]</w:t>
      </w:r>
      <w:r w:rsidRPr="00841592">
        <w:t xml:space="preserve"> Disinfecting Water Mains</w:t>
      </w:r>
      <w:r w:rsidR="00742DBB" w:rsidRPr="00841592">
        <w:t>.</w:t>
      </w:r>
    </w:p>
    <w:p w14:paraId="585733DB" w14:textId="4705B7D1" w:rsidR="00F727AC" w:rsidRPr="00841592" w:rsidRDefault="00F727AC" w:rsidP="00A2648F">
      <w:pPr>
        <w:pStyle w:val="SPECH3"/>
      </w:pPr>
      <w:r w:rsidRPr="00CC4556">
        <w:rPr>
          <w:szCs w:val="22"/>
        </w:rPr>
        <w:t xml:space="preserve">New Mexico </w:t>
      </w:r>
      <w:r w:rsidR="00742DBB" w:rsidRPr="00CC4556">
        <w:rPr>
          <w:szCs w:val="22"/>
        </w:rPr>
        <w:t>Administrative Code</w:t>
      </w:r>
      <w:r w:rsidR="00742DBB" w:rsidRPr="00841592">
        <w:t>, Title 20.7.10 Drinking Water, Section 400.</w:t>
      </w:r>
    </w:p>
    <w:p w14:paraId="246D3D7D" w14:textId="77777777" w:rsidR="006D5694" w:rsidRPr="00841592" w:rsidRDefault="00F40E4D" w:rsidP="00A2648F">
      <w:pPr>
        <w:pStyle w:val="SPECH2"/>
      </w:pPr>
      <w:r w:rsidRPr="00841592">
        <w:t xml:space="preserve">ACTION </w:t>
      </w:r>
      <w:r w:rsidR="006D5694" w:rsidRPr="00841592">
        <w:t>SUBMITTALS</w:t>
      </w:r>
    </w:p>
    <w:p w14:paraId="0DDCB197" w14:textId="77777777" w:rsidR="006D5694" w:rsidRPr="00841592" w:rsidRDefault="006D5694" w:rsidP="00A2648F">
      <w:pPr>
        <w:pStyle w:val="SPECH3"/>
      </w:pPr>
      <w:r w:rsidRPr="00841592">
        <w:t>S</w:t>
      </w:r>
      <w:r w:rsidR="00CA172A" w:rsidRPr="00841592">
        <w:t>ubmit the following test results:</w:t>
      </w:r>
    </w:p>
    <w:p w14:paraId="6695A4C7" w14:textId="4A9F0D36" w:rsidR="006D5694" w:rsidRPr="00841592" w:rsidRDefault="00275A3E" w:rsidP="00A2648F">
      <w:pPr>
        <w:pStyle w:val="SPECH4"/>
        <w:rPr>
          <w:szCs w:val="22"/>
        </w:rPr>
      </w:pPr>
      <w:r w:rsidRPr="00841592">
        <w:t xml:space="preserve">Free </w:t>
      </w:r>
      <w:r w:rsidR="00CA172A" w:rsidRPr="00841592">
        <w:t>c</w:t>
      </w:r>
      <w:r w:rsidRPr="00841592">
        <w:t>hlorine</w:t>
      </w:r>
      <w:r w:rsidR="003F0151" w:rsidRPr="00841592">
        <w:t xml:space="preserve"> </w:t>
      </w:r>
      <w:r w:rsidR="00CA172A" w:rsidRPr="00841592">
        <w:t>c</w:t>
      </w:r>
      <w:r w:rsidRPr="00841592">
        <w:t>oncentration</w:t>
      </w:r>
      <w:r w:rsidR="00CA172A" w:rsidRPr="00841592">
        <w:t xml:space="preserve"> during disinfection</w:t>
      </w:r>
    </w:p>
    <w:p w14:paraId="15DF459B" w14:textId="52CAB971" w:rsidR="00275A3E" w:rsidRPr="00841592" w:rsidRDefault="00CA172A" w:rsidP="00A2648F">
      <w:pPr>
        <w:pStyle w:val="SPECH4"/>
        <w:rPr>
          <w:szCs w:val="22"/>
        </w:rPr>
      </w:pPr>
      <w:r w:rsidRPr="00841592">
        <w:rPr>
          <w:snapToGrid w:val="0"/>
        </w:rPr>
        <w:t>B</w:t>
      </w:r>
      <w:r w:rsidR="009F51E4" w:rsidRPr="00841592">
        <w:rPr>
          <w:snapToGrid w:val="0"/>
        </w:rPr>
        <w:t xml:space="preserve">acteriological </w:t>
      </w:r>
      <w:r w:rsidRPr="00841592">
        <w:rPr>
          <w:snapToGrid w:val="0"/>
        </w:rPr>
        <w:t>t</w:t>
      </w:r>
      <w:r w:rsidR="003F0151" w:rsidRPr="00841592">
        <w:rPr>
          <w:snapToGrid w:val="0"/>
        </w:rPr>
        <w:t>est (coliform bacteria)</w:t>
      </w:r>
    </w:p>
    <w:p w14:paraId="317E0095" w14:textId="4639024F" w:rsidR="00275A3E" w:rsidRPr="00841592" w:rsidRDefault="00275A3E" w:rsidP="00A2648F">
      <w:pPr>
        <w:pStyle w:val="SPECH4"/>
        <w:rPr>
          <w:color w:val="000000"/>
          <w:szCs w:val="22"/>
        </w:rPr>
      </w:pPr>
      <w:r w:rsidRPr="00841592">
        <w:rPr>
          <w:snapToGrid w:val="0"/>
        </w:rPr>
        <w:t>Residual</w:t>
      </w:r>
      <w:r w:rsidR="003F0151" w:rsidRPr="00841592">
        <w:rPr>
          <w:snapToGrid w:val="0"/>
        </w:rPr>
        <w:t xml:space="preserve"> </w:t>
      </w:r>
      <w:r w:rsidR="00CA172A" w:rsidRPr="00841592">
        <w:rPr>
          <w:snapToGrid w:val="0"/>
        </w:rPr>
        <w:t>f</w:t>
      </w:r>
      <w:r w:rsidR="003F0151" w:rsidRPr="00841592">
        <w:rPr>
          <w:snapToGrid w:val="0"/>
        </w:rPr>
        <w:t>ree</w:t>
      </w:r>
      <w:r w:rsidRPr="00841592">
        <w:rPr>
          <w:snapToGrid w:val="0"/>
        </w:rPr>
        <w:t xml:space="preserve"> </w:t>
      </w:r>
      <w:r w:rsidR="00CA172A" w:rsidRPr="00841592">
        <w:rPr>
          <w:snapToGrid w:val="0"/>
        </w:rPr>
        <w:t>c</w:t>
      </w:r>
      <w:r w:rsidRPr="00841592">
        <w:rPr>
          <w:snapToGrid w:val="0"/>
        </w:rPr>
        <w:t>hlorine</w:t>
      </w:r>
      <w:r w:rsidRPr="00841592">
        <w:rPr>
          <w:snapToGrid w:val="0"/>
          <w:color w:val="000000"/>
        </w:rPr>
        <w:t xml:space="preserve"> </w:t>
      </w:r>
      <w:r w:rsidR="00CA172A" w:rsidRPr="00841592">
        <w:rPr>
          <w:snapToGrid w:val="0"/>
          <w:color w:val="000000"/>
        </w:rPr>
        <w:t>c</w:t>
      </w:r>
      <w:r w:rsidRPr="00841592">
        <w:rPr>
          <w:snapToGrid w:val="0"/>
          <w:color w:val="000000"/>
        </w:rPr>
        <w:t>oncentration</w:t>
      </w:r>
      <w:r w:rsidR="007F7FBB" w:rsidRPr="00841592">
        <w:rPr>
          <w:snapToGrid w:val="0"/>
          <w:color w:val="000000"/>
        </w:rPr>
        <w:t xml:space="preserve">, after flushing </w:t>
      </w:r>
      <w:r w:rsidR="00E36919" w:rsidRPr="00841592">
        <w:rPr>
          <w:snapToGrid w:val="0"/>
          <w:color w:val="000000"/>
        </w:rPr>
        <w:t xml:space="preserve">out </w:t>
      </w:r>
      <w:r w:rsidR="007F7FBB" w:rsidRPr="00841592">
        <w:rPr>
          <w:snapToGrid w:val="0"/>
          <w:color w:val="000000"/>
        </w:rPr>
        <w:t>chlorinated water</w:t>
      </w:r>
    </w:p>
    <w:p w14:paraId="49E93396" w14:textId="141A7DDF" w:rsidR="006D5694" w:rsidRPr="00841592" w:rsidRDefault="007F7FBB" w:rsidP="00A2648F">
      <w:pPr>
        <w:pStyle w:val="SPECH3"/>
      </w:pPr>
      <w:r w:rsidRPr="00841592">
        <w:t xml:space="preserve">Test Reports: Submit test results within 5 working days of successful test to LANL STR and LANL </w:t>
      </w:r>
      <w:r w:rsidR="00F338C7">
        <w:t>U&amp;I</w:t>
      </w:r>
      <w:r w:rsidR="00F338C7" w:rsidRPr="00841592">
        <w:t xml:space="preserve"> </w:t>
      </w:r>
      <w:r w:rsidR="00464969" w:rsidRPr="00841592">
        <w:t>water system representative</w:t>
      </w:r>
      <w:r w:rsidRPr="00841592">
        <w:t>.</w:t>
      </w:r>
    </w:p>
    <w:p w14:paraId="6E6860A6" w14:textId="77777777" w:rsidR="00E55DD9" w:rsidRPr="00841592" w:rsidRDefault="00E55DD9" w:rsidP="00A2648F">
      <w:pPr>
        <w:pStyle w:val="SPECH2"/>
      </w:pPr>
      <w:r w:rsidRPr="00841592">
        <w:t>DESCRIPTION</w:t>
      </w:r>
    </w:p>
    <w:p w14:paraId="3550B6EB" w14:textId="77777777" w:rsidR="00E55DD9" w:rsidRPr="00841592" w:rsidRDefault="00E55DD9" w:rsidP="00A2648F">
      <w:pPr>
        <w:pStyle w:val="SPECH3"/>
      </w:pPr>
      <w:r w:rsidRPr="00841592">
        <w:t>Disinfection</w:t>
      </w:r>
    </w:p>
    <w:p w14:paraId="74861D86" w14:textId="77777777" w:rsidR="00E55DD9" w:rsidRPr="00841592" w:rsidRDefault="00E55DD9" w:rsidP="00A2648F">
      <w:pPr>
        <w:pStyle w:val="SPECH4"/>
      </w:pPr>
      <w:r w:rsidRPr="00841592">
        <w:t>Protect interiors of pipe</w:t>
      </w:r>
      <w:r w:rsidR="009D6DC0" w:rsidRPr="00841592">
        <w:t xml:space="preserve">s, fittings, and valves against </w:t>
      </w:r>
      <w:r w:rsidR="000F7CCE" w:rsidRPr="00841592">
        <w:t xml:space="preserve">contamination during </w:t>
      </w:r>
      <w:r w:rsidRPr="00841592">
        <w:t xml:space="preserve">construction.  </w:t>
      </w:r>
    </w:p>
    <w:p w14:paraId="58279ACF" w14:textId="4AEF1C71" w:rsidR="00E55DD9" w:rsidRPr="00841592" w:rsidRDefault="00E55DD9" w:rsidP="00A2648F">
      <w:pPr>
        <w:pStyle w:val="SPECH5"/>
      </w:pPr>
      <w:r w:rsidRPr="00841592">
        <w:t>Pipe delivered for construction shall be strung to minimize entrance of foreign material.</w:t>
      </w:r>
    </w:p>
    <w:p w14:paraId="026ADE3B" w14:textId="35012913" w:rsidR="00E55DD9" w:rsidRPr="00841592" w:rsidRDefault="00E55DD9" w:rsidP="00A2648F">
      <w:pPr>
        <w:pStyle w:val="SPECH5"/>
      </w:pPr>
      <w:r w:rsidRPr="00841592">
        <w:t xml:space="preserve">Close openings of pipeline when pipe-laying is stopped </w:t>
      </w:r>
      <w:r w:rsidR="00C8300F">
        <w:t xml:space="preserve">either </w:t>
      </w:r>
      <w:r w:rsidRPr="00841592">
        <w:t>at end of workday or for other reasons, such as rest breaks or meal periods.</w:t>
      </w:r>
    </w:p>
    <w:p w14:paraId="58DC278B" w14:textId="77777777" w:rsidR="00E55DD9" w:rsidRPr="00841592" w:rsidRDefault="00E55DD9" w:rsidP="00A2648F">
      <w:pPr>
        <w:pStyle w:val="SPECH4"/>
      </w:pPr>
      <w:r w:rsidRPr="00841592">
        <w:t>Do not disinfect any pipe until source of potable water supply used for flushing or disinfection is approved by LANL</w:t>
      </w:r>
      <w:r w:rsidR="00DB0C75" w:rsidRPr="00841592">
        <w:t xml:space="preserve"> STR.</w:t>
      </w:r>
    </w:p>
    <w:p w14:paraId="10E5DC7D" w14:textId="7B2110F5" w:rsidR="00E55DD9" w:rsidRPr="00841592" w:rsidRDefault="00E55DD9" w:rsidP="00A2648F">
      <w:pPr>
        <w:pStyle w:val="SPECH4"/>
      </w:pPr>
      <w:r w:rsidRPr="00841592">
        <w:t xml:space="preserve">LANL will perform water quality testing of water samples taken from piping systems for chlorine concentrations and bacteriological quality as described in </w:t>
      </w:r>
      <w:r w:rsidR="00C26E17" w:rsidRPr="00841592">
        <w:t>P</w:t>
      </w:r>
      <w:r w:rsidR="00C8300F" w:rsidRPr="00841592">
        <w:t xml:space="preserve">aragraph </w:t>
      </w:r>
      <w:r w:rsidR="00E8184B" w:rsidRPr="00841592">
        <w:t>1.5.D</w:t>
      </w:r>
      <w:r w:rsidRPr="00841592">
        <w:t>.</w:t>
      </w:r>
      <w:r w:rsidR="00275BD6" w:rsidRPr="00841592">
        <w:t xml:space="preserve"> </w:t>
      </w:r>
      <w:r w:rsidR="00304339" w:rsidRPr="00841592">
        <w:t>S</w:t>
      </w:r>
      <w:r w:rsidR="00275BD6" w:rsidRPr="00841592">
        <w:t>amples</w:t>
      </w:r>
      <w:r w:rsidR="00304339" w:rsidRPr="00841592">
        <w:t xml:space="preserve"> for testing</w:t>
      </w:r>
      <w:r w:rsidR="00275BD6" w:rsidRPr="00841592">
        <w:t xml:space="preserve"> are not compliance samples and should be marked as “special purpose</w:t>
      </w:r>
      <w:r w:rsidR="00304339" w:rsidRPr="00841592">
        <w:t>.</w:t>
      </w:r>
      <w:r w:rsidR="00275BD6" w:rsidRPr="00841592">
        <w:t>”</w:t>
      </w:r>
    </w:p>
    <w:p w14:paraId="5D485B7C" w14:textId="5222EB39" w:rsidR="00E55DD9" w:rsidRPr="00841592" w:rsidRDefault="00E55DD9" w:rsidP="00A2648F">
      <w:pPr>
        <w:pStyle w:val="SPECH4"/>
      </w:pPr>
      <w:r w:rsidRPr="00841592">
        <w:t xml:space="preserve">Do not place piping in service until notified by LANL </w:t>
      </w:r>
      <w:smartTag w:uri="urn:schemas-microsoft-com:office:smarttags" w:element="stockticker">
        <w:r w:rsidR="009B082F" w:rsidRPr="00841592">
          <w:t>STR</w:t>
        </w:r>
      </w:smartTag>
      <w:r w:rsidRPr="00841592">
        <w:t xml:space="preserve"> that water quality test results are approved by LANL, as described in </w:t>
      </w:r>
      <w:r w:rsidR="00C26E17" w:rsidRPr="00841592">
        <w:t>P</w:t>
      </w:r>
      <w:r w:rsidR="00C8300F" w:rsidRPr="00841592">
        <w:t>aragraph</w:t>
      </w:r>
      <w:r w:rsidR="001E393F" w:rsidRPr="00841592">
        <w:t> </w:t>
      </w:r>
      <w:r w:rsidR="00E8184B" w:rsidRPr="00841592">
        <w:t>1.5.D</w:t>
      </w:r>
      <w:r w:rsidRPr="00841592">
        <w:t>.</w:t>
      </w:r>
    </w:p>
    <w:p w14:paraId="3BEA871A" w14:textId="77777777" w:rsidR="00E55DD9" w:rsidRPr="00841592" w:rsidRDefault="00E55DD9" w:rsidP="00A2648F">
      <w:pPr>
        <w:pStyle w:val="SPECH4"/>
      </w:pPr>
      <w:r w:rsidRPr="00841592">
        <w:t>Re-flush and retest disinfected potable water piping that has been allowed to stand stagnant for more than 30 days before being placed in service.</w:t>
      </w:r>
    </w:p>
    <w:p w14:paraId="2F4DCF3B" w14:textId="77777777" w:rsidR="0045617D" w:rsidRPr="00841592" w:rsidRDefault="00E55DD9" w:rsidP="00A2648F">
      <w:pPr>
        <w:pStyle w:val="SPECH4"/>
      </w:pPr>
      <w:r w:rsidRPr="00841592">
        <w:t>Disinfect piping within building with service taps and fixtures installed.  Flow chlorinated water and flush water through lavatories, sinks, drinking fountains, showers, and hose bibs.</w:t>
      </w:r>
    </w:p>
    <w:p w14:paraId="5713DBA8" w14:textId="77777777" w:rsidR="00E55DD9" w:rsidRPr="00841592" w:rsidRDefault="00E55DD9" w:rsidP="0094495F">
      <w:pPr>
        <w:pStyle w:val="SPECH3"/>
        <w:keepNext/>
      </w:pPr>
      <w:r w:rsidRPr="00841592">
        <w:lastRenderedPageBreak/>
        <w:t xml:space="preserve">Water Discharge – </w:t>
      </w:r>
      <w:r w:rsidR="009B082F" w:rsidRPr="00841592">
        <w:t>Subc</w:t>
      </w:r>
      <w:r w:rsidRPr="00841592">
        <w:t>ontractor</w:t>
      </w:r>
    </w:p>
    <w:p w14:paraId="0892E46A" w14:textId="56D9723D" w:rsidR="00E55DD9" w:rsidRPr="00F338C7" w:rsidRDefault="00E55DD9">
      <w:pPr>
        <w:pStyle w:val="SPECH4"/>
      </w:pPr>
      <w:r w:rsidRPr="00841592">
        <w:t>Refer to Section 01</w:t>
      </w:r>
      <w:r w:rsidR="00CF5E58" w:rsidRPr="00841592">
        <w:t xml:space="preserve"> 3545, </w:t>
      </w:r>
      <w:r w:rsidR="00CF5E58" w:rsidRPr="00841592">
        <w:rPr>
          <w:i/>
        </w:rPr>
        <w:t>Water Discharge</w:t>
      </w:r>
      <w:r w:rsidR="00CF5E58" w:rsidRPr="00841592">
        <w:t xml:space="preserve"> </w:t>
      </w:r>
      <w:r w:rsidR="00CF5E58" w:rsidRPr="00841592">
        <w:rPr>
          <w:i/>
        </w:rPr>
        <w:t>Requirements</w:t>
      </w:r>
      <w:r w:rsidRPr="00841592">
        <w:t>.</w:t>
      </w:r>
      <w:r w:rsidR="000F4C81" w:rsidRPr="00841592">
        <w:t xml:space="preserve"> Neutralize chlorinated water used for disinfection prior to discharge as described</w:t>
      </w:r>
      <w:r w:rsidR="007A6923" w:rsidRPr="00841592">
        <w:t xml:space="preserve"> therein</w:t>
      </w:r>
      <w:r w:rsidR="00E00369" w:rsidRPr="00841592">
        <w:t>.</w:t>
      </w:r>
    </w:p>
    <w:p w14:paraId="79E91669" w14:textId="77777777" w:rsidR="00E55DD9" w:rsidRPr="00841592" w:rsidRDefault="00E55DD9" w:rsidP="00A2648F">
      <w:pPr>
        <w:pStyle w:val="SPECH4"/>
        <w:rPr>
          <w:rFonts w:cs="Arial"/>
        </w:rPr>
      </w:pPr>
      <w:r w:rsidRPr="00841592">
        <w:rPr>
          <w:rFonts w:cs="Arial"/>
        </w:rPr>
        <w:t xml:space="preserve">Obtain approval from LANL </w:t>
      </w:r>
      <w:smartTag w:uri="urn:schemas-microsoft-com:office:smarttags" w:element="stockticker">
        <w:r w:rsidR="009B082F" w:rsidRPr="00841592">
          <w:rPr>
            <w:rFonts w:cs="Arial"/>
          </w:rPr>
          <w:t>STR</w:t>
        </w:r>
      </w:smartTag>
      <w:r w:rsidRPr="00841592">
        <w:rPr>
          <w:rFonts w:cs="Arial"/>
        </w:rPr>
        <w:t xml:space="preserve"> prior to ANY discharges.</w:t>
      </w:r>
    </w:p>
    <w:p w14:paraId="42FBB2F0" w14:textId="3E2FCAA1" w:rsidR="00E55DD9" w:rsidRPr="00841592" w:rsidRDefault="00E55DD9" w:rsidP="00A2648F">
      <w:pPr>
        <w:pStyle w:val="SPECH3"/>
      </w:pPr>
      <w:r w:rsidRPr="00841592">
        <w:t>Wat</w:t>
      </w:r>
      <w:r w:rsidR="00CA172A" w:rsidRPr="00841592">
        <w:t>er Quality Testin</w:t>
      </w:r>
      <w:r w:rsidR="00DC39C8" w:rsidRPr="00841592">
        <w:t>g</w:t>
      </w:r>
      <w:r w:rsidRPr="00841592">
        <w:t xml:space="preserve"> </w:t>
      </w:r>
      <w:r w:rsidR="007B41BE">
        <w:t>–</w:t>
      </w:r>
      <w:r w:rsidRPr="00841592">
        <w:t xml:space="preserve"> </w:t>
      </w:r>
      <w:r w:rsidR="009B082F" w:rsidRPr="00841592">
        <w:t>Subc</w:t>
      </w:r>
      <w:r w:rsidRPr="00841592">
        <w:t>ontractor</w:t>
      </w:r>
    </w:p>
    <w:p w14:paraId="4D0C7389" w14:textId="77777777" w:rsidR="00E55DD9" w:rsidRPr="00841592" w:rsidRDefault="00E55DD9" w:rsidP="00A2648F">
      <w:pPr>
        <w:pStyle w:val="SPECH4"/>
      </w:pPr>
      <w:r w:rsidRPr="00841592">
        <w:t xml:space="preserve">Notify LANL </w:t>
      </w:r>
      <w:smartTag w:uri="urn:schemas-microsoft-com:office:smarttags" w:element="stockticker">
        <w:r w:rsidR="009B082F" w:rsidRPr="00841592">
          <w:t>STR</w:t>
        </w:r>
      </w:smartTag>
      <w:r w:rsidRPr="00841592">
        <w:t xml:space="preserve"> </w:t>
      </w:r>
      <w:r w:rsidR="000F7CCE" w:rsidRPr="00841592">
        <w:t xml:space="preserve">at least </w:t>
      </w:r>
      <w:r w:rsidR="00070ACB" w:rsidRPr="00841592">
        <w:t xml:space="preserve">5 working days </w:t>
      </w:r>
      <w:r w:rsidRPr="00841592">
        <w:t>in advance to arrange for a bacterial quality or free or total chlorine concentration test.</w:t>
      </w:r>
    </w:p>
    <w:p w14:paraId="71B91A25" w14:textId="77777777" w:rsidR="00E36919" w:rsidRPr="00841592" w:rsidRDefault="00E55DD9" w:rsidP="00A2648F">
      <w:pPr>
        <w:pStyle w:val="SPECH4"/>
      </w:pPr>
      <w:r w:rsidRPr="00841592">
        <w:t>Requirements for demonstration of</w:t>
      </w:r>
      <w:r w:rsidR="003F0151" w:rsidRPr="00841592">
        <w:t xml:space="preserve"> water quality</w:t>
      </w:r>
      <w:r w:rsidRPr="00841592">
        <w:t xml:space="preserve"> </w:t>
      </w:r>
      <w:r w:rsidR="00296A7A" w:rsidRPr="00841592">
        <w:t>conformance</w:t>
      </w:r>
      <w:r w:rsidR="00AE4C91" w:rsidRPr="00841592">
        <w:t>:</w:t>
      </w:r>
      <w:r w:rsidRPr="00841592">
        <w:t xml:space="preserve"> </w:t>
      </w:r>
    </w:p>
    <w:p w14:paraId="652CF34D" w14:textId="46A9F885" w:rsidR="00E55DD9" w:rsidRPr="00841592" w:rsidRDefault="00E55DD9" w:rsidP="00A2648F">
      <w:pPr>
        <w:pStyle w:val="SPECH5"/>
      </w:pPr>
      <w:r w:rsidRPr="00841592">
        <w:t xml:space="preserve">Total </w:t>
      </w:r>
      <w:r w:rsidR="00E36919" w:rsidRPr="00841592">
        <w:t xml:space="preserve">residual </w:t>
      </w:r>
      <w:r w:rsidRPr="00841592">
        <w:t>chlorine concentration of less than 1 mg/L (1 ppm)</w:t>
      </w:r>
    </w:p>
    <w:p w14:paraId="087EC68A" w14:textId="01AFE5B4" w:rsidR="00E55DD9" w:rsidRPr="00841592" w:rsidRDefault="00E55DD9" w:rsidP="00A2648F">
      <w:pPr>
        <w:pStyle w:val="SPECH5"/>
      </w:pPr>
      <w:r w:rsidRPr="00841592">
        <w:t>The absence of any coliform bacteria</w:t>
      </w:r>
    </w:p>
    <w:p w14:paraId="02934F63" w14:textId="540BE6A2" w:rsidR="00E55DD9" w:rsidRPr="00841592" w:rsidRDefault="002B45D4" w:rsidP="00A2648F">
      <w:pPr>
        <w:pStyle w:val="SPECH5"/>
      </w:pPr>
      <w:r w:rsidRPr="00841592">
        <w:t>At discretion of LANL STR</w:t>
      </w:r>
      <w:r w:rsidR="00E36919" w:rsidRPr="00841592">
        <w:t>,</w:t>
      </w:r>
      <w:r w:rsidRPr="00841592">
        <w:t xml:space="preserve"> a h</w:t>
      </w:r>
      <w:r w:rsidR="00AE4C91" w:rsidRPr="00841592">
        <w:t xml:space="preserve">eterotrophic plate count (HPC) </w:t>
      </w:r>
      <w:r w:rsidR="00CA172A" w:rsidRPr="00841592">
        <w:t xml:space="preserve">showing </w:t>
      </w:r>
      <w:r w:rsidR="00AE4C91" w:rsidRPr="00841592">
        <w:t xml:space="preserve">bacteria </w:t>
      </w:r>
      <w:r w:rsidR="00915B7B" w:rsidRPr="00841592">
        <w:t>l</w:t>
      </w:r>
      <w:r w:rsidR="00E55DD9" w:rsidRPr="00841592">
        <w:t xml:space="preserve">ess than </w:t>
      </w:r>
      <w:r w:rsidR="00AE4C91" w:rsidRPr="00841592">
        <w:t>500 colony-forming units (cfu)</w:t>
      </w:r>
      <w:r w:rsidR="00E55DD9" w:rsidRPr="00841592">
        <w:t xml:space="preserve"> per mL sample</w:t>
      </w:r>
    </w:p>
    <w:p w14:paraId="685945BB" w14:textId="77777777" w:rsidR="00E55DD9" w:rsidRPr="00841592" w:rsidRDefault="00E55DD9" w:rsidP="00A2648F">
      <w:pPr>
        <w:pStyle w:val="SPECH3"/>
      </w:pPr>
      <w:r w:rsidRPr="00841592">
        <w:t xml:space="preserve">Water Quality Testing – LANL </w:t>
      </w:r>
      <w:smartTag w:uri="urn:schemas-microsoft-com:office:smarttags" w:element="stockticker">
        <w:r w:rsidR="009B082F" w:rsidRPr="00841592">
          <w:t>STR</w:t>
        </w:r>
      </w:smartTag>
    </w:p>
    <w:p w14:paraId="43D4FCB0" w14:textId="13A52E2B" w:rsidR="00E55DD9" w:rsidRPr="00841592" w:rsidRDefault="00A478B8" w:rsidP="00A2648F">
      <w:pPr>
        <w:pStyle w:val="SPECH4"/>
      </w:pPr>
      <w:r>
        <w:t xml:space="preserve">The </w:t>
      </w:r>
      <w:r w:rsidR="009B082F" w:rsidRPr="00841592">
        <w:t>STR</w:t>
      </w:r>
      <w:r w:rsidR="00E55DD9" w:rsidRPr="00841592">
        <w:t xml:space="preserve"> will </w:t>
      </w:r>
      <w:r w:rsidR="00070ACB" w:rsidRPr="00841592">
        <w:t xml:space="preserve">make </w:t>
      </w:r>
      <w:r w:rsidR="00E55DD9" w:rsidRPr="00841592">
        <w:t>advance arrange</w:t>
      </w:r>
      <w:r w:rsidR="00070ACB" w:rsidRPr="00841592">
        <w:t>ment</w:t>
      </w:r>
      <w:r w:rsidR="00CA172A" w:rsidRPr="00841592">
        <w:t>s</w:t>
      </w:r>
      <w:r w:rsidR="00E55DD9" w:rsidRPr="00841592">
        <w:t xml:space="preserve"> for a total chlorine concentration test, bacterial qualit</w:t>
      </w:r>
      <w:r w:rsidR="00CA172A" w:rsidRPr="00841592">
        <w:t>y test, or for monitoring batch-</w:t>
      </w:r>
      <w:r w:rsidR="00E55DD9" w:rsidRPr="00841592">
        <w:t>treated discharge for pH and chlorine.</w:t>
      </w:r>
    </w:p>
    <w:p w14:paraId="5CEED00A" w14:textId="679BB030" w:rsidR="00275BD6" w:rsidRPr="00841592" w:rsidRDefault="00A478B8" w:rsidP="00A2648F">
      <w:pPr>
        <w:pStyle w:val="SPECH4"/>
      </w:pPr>
      <w:r>
        <w:t xml:space="preserve">The </w:t>
      </w:r>
      <w:r w:rsidR="00275BD6" w:rsidRPr="00841592">
        <w:t xml:space="preserve">STR </w:t>
      </w:r>
      <w:r w:rsidR="00F338C7">
        <w:t>will</w:t>
      </w:r>
      <w:r w:rsidR="00275BD6" w:rsidRPr="00841592">
        <w:t xml:space="preserve"> verify that water samples for piping in the distribution system (public water system) </w:t>
      </w:r>
      <w:r w:rsidR="00616470" w:rsidRPr="00841592">
        <w:t>are analyzed</w:t>
      </w:r>
      <w:r w:rsidR="00275BD6" w:rsidRPr="00841592">
        <w:t xml:space="preserve"> by a </w:t>
      </w:r>
      <w:r w:rsidRPr="00841592">
        <w:t>water sampler technician</w:t>
      </w:r>
      <w:r w:rsidR="00275BD6" w:rsidRPr="00841592">
        <w:t xml:space="preserve"> certified </w:t>
      </w:r>
      <w:r w:rsidR="00616470" w:rsidRPr="00841592">
        <w:t>per</w:t>
      </w:r>
      <w:r w:rsidR="00CA172A" w:rsidRPr="00841592">
        <w:t xml:space="preserve"> New Mexico </w:t>
      </w:r>
      <w:hyperlink r:id="rId9" w:history="1">
        <w:r w:rsidR="00CA172A" w:rsidRPr="00841592">
          <w:rPr>
            <w:rStyle w:val="Hyperlink"/>
            <w:rFonts w:cs="Arial"/>
            <w:szCs w:val="22"/>
          </w:rPr>
          <w:t>NMAC</w:t>
        </w:r>
      </w:hyperlink>
      <w:r w:rsidR="00CA172A" w:rsidRPr="00841592">
        <w:t xml:space="preserve"> 20.7.4.12.C;</w:t>
      </w:r>
      <w:r w:rsidR="00275BD6" w:rsidRPr="00841592">
        <w:t xml:space="preserve"> </w:t>
      </w:r>
      <w:r w:rsidR="00616470" w:rsidRPr="00841592">
        <w:t xml:space="preserve">furthermore, </w:t>
      </w:r>
      <w:r w:rsidR="00275BD6" w:rsidRPr="00841592">
        <w:t>it is recommended that a qualified sampler collect all the testing samples.</w:t>
      </w:r>
    </w:p>
    <w:p w14:paraId="50B0033F" w14:textId="29FBF507" w:rsidR="00E55DD9" w:rsidRPr="00841592" w:rsidRDefault="00E55DD9" w:rsidP="00A2648F">
      <w:pPr>
        <w:pStyle w:val="SPECH1"/>
      </w:pPr>
      <w:r w:rsidRPr="00841592">
        <w:t>PRODUCTS</w:t>
      </w:r>
    </w:p>
    <w:p w14:paraId="0B796C25" w14:textId="77777777" w:rsidR="00E55DD9" w:rsidRPr="00841592" w:rsidRDefault="00E55DD9" w:rsidP="00A2648F">
      <w:pPr>
        <w:pStyle w:val="SPECH2"/>
      </w:pPr>
      <w:r w:rsidRPr="00841592">
        <w:t>MATERIAL SAFETY DATA SHEETS</w:t>
      </w:r>
    </w:p>
    <w:p w14:paraId="4C367C44" w14:textId="5AC32263" w:rsidR="00E55DD9" w:rsidRPr="00841592" w:rsidRDefault="00E55DD9" w:rsidP="00A2648F">
      <w:pPr>
        <w:pStyle w:val="SPECH3"/>
      </w:pPr>
      <w:r w:rsidRPr="00841592">
        <w:t xml:space="preserve">Maintain on site </w:t>
      </w:r>
      <w:r w:rsidR="00A478B8" w:rsidRPr="00841592">
        <w:t>material safety data sheets</w:t>
      </w:r>
      <w:r w:rsidRPr="00841592">
        <w:t xml:space="preserve"> (MSDS) for chemical products, including disinfection and </w:t>
      </w:r>
      <w:r w:rsidR="00A478B8" w:rsidRPr="00841592">
        <w:t>d</w:t>
      </w:r>
      <w:r w:rsidR="00A478B8">
        <w:t>e</w:t>
      </w:r>
      <w:r w:rsidR="00A478B8" w:rsidRPr="00841592">
        <w:t>chlorination</w:t>
      </w:r>
      <w:r w:rsidRPr="00841592">
        <w:t xml:space="preserve"> products. </w:t>
      </w:r>
    </w:p>
    <w:p w14:paraId="614A18B7" w14:textId="77777777" w:rsidR="00E55DD9" w:rsidRPr="00841592" w:rsidRDefault="00E55DD9" w:rsidP="00A2648F">
      <w:pPr>
        <w:pStyle w:val="SPECH2"/>
      </w:pPr>
      <w:r w:rsidRPr="00841592">
        <w:t>ACCEPTABLE DISINFECTANTS</w:t>
      </w:r>
    </w:p>
    <w:p w14:paraId="72A3006A" w14:textId="64F42B47" w:rsidR="00E55DD9" w:rsidRPr="00841592" w:rsidRDefault="00E55DD9" w:rsidP="00A2648F">
      <w:pPr>
        <w:pStyle w:val="SPECH3"/>
      </w:pPr>
      <w:r w:rsidRPr="00841592">
        <w:t>Sodium hypochlorite solution (bleach)</w:t>
      </w:r>
      <w:r w:rsidR="00FA7F8C" w:rsidRPr="00841592">
        <w:t xml:space="preserve"> per AWWA B300</w:t>
      </w:r>
      <w:r w:rsidRPr="00841592">
        <w:t xml:space="preserve"> contains</w:t>
      </w:r>
      <w:r w:rsidR="00091F04" w:rsidRPr="00841592">
        <w:t xml:space="preserve"> approximately 5</w:t>
      </w:r>
      <w:r w:rsidR="007B41BE">
        <w:t>%–</w:t>
      </w:r>
      <w:r w:rsidRPr="00841592">
        <w:t>6</w:t>
      </w:r>
      <w:r w:rsidR="007B41BE">
        <w:t>%</w:t>
      </w:r>
      <w:r w:rsidRPr="00841592">
        <w:t xml:space="preserve"> available chlorine, or 50,000 to 60,000 ppm.  Thus, a 1:1</w:t>
      </w:r>
      <w:r w:rsidR="002E064B" w:rsidRPr="00841592">
        <w:t>,</w:t>
      </w:r>
      <w:r w:rsidRPr="00841592">
        <w:t>000 dilution of bleach in water results in a chlorine concentration of about 50 ppm. Use care in control of conditions and length of storage to minimize its deterioration.</w:t>
      </w:r>
    </w:p>
    <w:p w14:paraId="7253DDD6" w14:textId="6AE1DA7F" w:rsidR="00E55DD9" w:rsidRPr="00841592" w:rsidRDefault="00E55DD9" w:rsidP="00A2648F">
      <w:pPr>
        <w:pStyle w:val="SPECH3"/>
      </w:pPr>
      <w:r w:rsidRPr="00841592">
        <w:t>Calcium hypochlorite [Ca(OCl)</w:t>
      </w:r>
      <w:r w:rsidRPr="00841592">
        <w:rPr>
          <w:vertAlign w:val="subscript"/>
        </w:rPr>
        <w:t>2</w:t>
      </w:r>
      <w:r w:rsidRPr="00841592">
        <w:t>] granules and tablets per AWWA B300. This contains approximately 65</w:t>
      </w:r>
      <w:r w:rsidR="00F338C7">
        <w:t>%</w:t>
      </w:r>
      <w:r w:rsidR="00F338C7" w:rsidRPr="00841592" w:rsidDel="00F338C7">
        <w:t xml:space="preserve"> </w:t>
      </w:r>
      <w:r w:rsidRPr="00841592">
        <w:t>available chlorine by weight. It will not readily dissolve in water with a temperature of less than 41</w:t>
      </w:r>
      <w:r w:rsidR="001F1FE1">
        <w:sym w:font="Symbol" w:char="F0B0"/>
      </w:r>
      <w:r w:rsidRPr="00841592">
        <w:t>F. Store in a cool, dry, and dark environment to minimize its deterioration. Direct placement of solid phase into piping is not permitted. Do not use calcium hypochlorite intended for swimming pools (e.g., HTH), as this material has been sequestered and is extremely difficult to eliminate from the pipe.</w:t>
      </w:r>
    </w:p>
    <w:p w14:paraId="16725A59" w14:textId="77777777" w:rsidR="00E55DD9" w:rsidRPr="00841592" w:rsidRDefault="00E55DD9" w:rsidP="00A2648F">
      <w:pPr>
        <w:pStyle w:val="SPECH3"/>
      </w:pPr>
      <w:r w:rsidRPr="00841592">
        <w:t>Disinfection with pure chlorine gas or liquid is not permitted.</w:t>
      </w:r>
    </w:p>
    <w:p w14:paraId="4BCD8185" w14:textId="77777777" w:rsidR="00E55DD9" w:rsidRPr="00841592" w:rsidRDefault="00E55DD9" w:rsidP="00A2648F">
      <w:pPr>
        <w:pStyle w:val="SPECH2"/>
      </w:pPr>
      <w:r w:rsidRPr="00841592">
        <w:lastRenderedPageBreak/>
        <w:t>PRECAUTIONS</w:t>
      </w:r>
    </w:p>
    <w:p w14:paraId="25EE9F2A" w14:textId="7BA0E0BF" w:rsidR="006613F3" w:rsidRPr="00841592" w:rsidRDefault="00E55DD9" w:rsidP="00A2648F">
      <w:pPr>
        <w:pStyle w:val="SPECH3"/>
      </w:pPr>
      <w:r w:rsidRPr="00841592">
        <w:t>Calcium hypochlorite is corrosive and is a strong oxidizer. Reducing agents (e.g</w:t>
      </w:r>
      <w:r w:rsidRPr="00841592">
        <w:rPr>
          <w:i/>
        </w:rPr>
        <w:t>.</w:t>
      </w:r>
      <w:r w:rsidRPr="00841592">
        <w:rPr>
          <w:iCs/>
        </w:rPr>
        <w:t>,</w:t>
      </w:r>
      <w:r w:rsidR="007B41BE">
        <w:t> </w:t>
      </w:r>
      <w:r w:rsidRPr="00841592">
        <w:t>sodium ascorbate or thiosulfate), concentrated acids, and organic compounds (e.g.</w:t>
      </w:r>
      <w:r w:rsidR="00732CBA" w:rsidRPr="00841592">
        <w:t>,</w:t>
      </w:r>
      <w:r w:rsidRPr="00841592">
        <w:t xml:space="preserve"> antifreeze, gasoline), can oxidize, burn</w:t>
      </w:r>
      <w:r w:rsidR="00732CBA" w:rsidRPr="00841592">
        <w:t>,</w:t>
      </w:r>
      <w:r w:rsidRPr="00841592">
        <w:t xml:space="preserve"> or explode if they contact solid-phase calcium hypochlorite.</w:t>
      </w:r>
    </w:p>
    <w:p w14:paraId="4E5CCB8C" w14:textId="77777777" w:rsidR="006613F3" w:rsidRPr="00841592" w:rsidRDefault="00E55DD9" w:rsidP="00A2648F">
      <w:pPr>
        <w:pStyle w:val="SPECH3"/>
      </w:pPr>
      <w:r w:rsidRPr="00841592">
        <w:t>Do not use calcium hypochlorite on solvent-welded plastic pipe or on screwed-joint steel pipe because of danger of fire or explosion from reaction with joint compounds (exception: PFTE “Teflon” tape).</w:t>
      </w:r>
    </w:p>
    <w:p w14:paraId="58F9AA07" w14:textId="77777777" w:rsidR="00E55DD9" w:rsidRPr="00841592" w:rsidRDefault="00E55DD9" w:rsidP="00A2648F">
      <w:pPr>
        <w:pStyle w:val="SPECH3"/>
      </w:pPr>
      <w:r w:rsidRPr="00841592">
        <w:t xml:space="preserve">Disinfecting solutions containing chlorine shall not exceed 12% active chlorine; greater concentrations can chemically attack and degrade polyethylene. </w:t>
      </w:r>
    </w:p>
    <w:p w14:paraId="7CFCA528" w14:textId="3AD486A6" w:rsidR="00E55DD9" w:rsidRPr="00841592" w:rsidRDefault="00E55DD9" w:rsidP="00A2648F">
      <w:pPr>
        <w:pStyle w:val="SPECH1"/>
      </w:pPr>
      <w:r w:rsidRPr="00841592">
        <w:t>EXECUTION</w:t>
      </w:r>
    </w:p>
    <w:p w14:paraId="0358EED7" w14:textId="77777777" w:rsidR="00E55DD9" w:rsidRPr="00841592" w:rsidRDefault="00E55DD9" w:rsidP="00A2648F">
      <w:pPr>
        <w:pStyle w:val="SPECH2"/>
      </w:pPr>
      <w:r w:rsidRPr="00841592">
        <w:t>DISINFECTION OF NEW WATER MAINS</w:t>
      </w:r>
    </w:p>
    <w:p w14:paraId="05CF5299" w14:textId="77777777" w:rsidR="00E55DD9" w:rsidRPr="00841592" w:rsidRDefault="00E55DD9" w:rsidP="00A2648F">
      <w:pPr>
        <w:pStyle w:val="SPECH3"/>
      </w:pPr>
      <w:r w:rsidRPr="00841592">
        <w:t>Preliminary flushing</w:t>
      </w:r>
    </w:p>
    <w:p w14:paraId="7DA07CAA" w14:textId="77777777" w:rsidR="00E55DD9" w:rsidRPr="00841592" w:rsidRDefault="00E55DD9" w:rsidP="00A2648F">
      <w:pPr>
        <w:pStyle w:val="SPECH4"/>
      </w:pPr>
      <w:r w:rsidRPr="00841592">
        <w:t>Prior to disinfection, fill main with water to eliminate air pockets.</w:t>
      </w:r>
    </w:p>
    <w:p w14:paraId="10DB71BC" w14:textId="77777777" w:rsidR="00E55DD9" w:rsidRPr="00841592" w:rsidRDefault="00E55DD9" w:rsidP="00A2648F">
      <w:pPr>
        <w:pStyle w:val="SPECH4"/>
      </w:pPr>
      <w:r w:rsidRPr="00841592">
        <w:t>Follow Section 01</w:t>
      </w:r>
      <w:r w:rsidR="00CF5E58" w:rsidRPr="00841592">
        <w:t xml:space="preserve"> 3545, </w:t>
      </w:r>
      <w:r w:rsidR="00CF5E58" w:rsidRPr="00841592">
        <w:rPr>
          <w:i/>
        </w:rPr>
        <w:t>Water Discharge Requirements</w:t>
      </w:r>
      <w:r w:rsidR="00CF5E58" w:rsidRPr="00841592">
        <w:t>,</w:t>
      </w:r>
      <w:r w:rsidRPr="00841592">
        <w:t xml:space="preserve"> when discharging water.</w:t>
      </w:r>
    </w:p>
    <w:p w14:paraId="4DA6E308" w14:textId="65DAEB82" w:rsidR="00E55DD9" w:rsidRPr="00841592" w:rsidRDefault="00E55DD9" w:rsidP="00A2648F">
      <w:pPr>
        <w:pStyle w:val="SPECH4"/>
      </w:pPr>
      <w:r w:rsidRPr="00841592">
        <w:t xml:space="preserve">Flush new mains, including fire service mains and lead-in connections to fire system risers, thoroughly before connection is made to system piping to remove foreign materials that might have entered the main during the course of the installation or that might have been present in existing piping. </w:t>
      </w:r>
    </w:p>
    <w:p w14:paraId="16608A6B" w14:textId="5E3F9349" w:rsidR="00E55DD9" w:rsidRPr="00841592" w:rsidRDefault="00E55DD9" w:rsidP="00A2648F">
      <w:pPr>
        <w:pStyle w:val="SPECH4"/>
      </w:pPr>
      <w:r w:rsidRPr="00841592">
        <w:t xml:space="preserve">The minimum rate of flow shall </w:t>
      </w:r>
      <w:r w:rsidR="00182CE0" w:rsidRPr="00841592">
        <w:t xml:space="preserve">be </w:t>
      </w:r>
      <w:r w:rsidRPr="00841592">
        <w:t xml:space="preserve">greater than the water demand rate of the system, which is determined by the system design. Where the main supplies a fire supply sprinkler system (common at LANL), flow shall provide a </w:t>
      </w:r>
      <w:r w:rsidR="001F1FE1">
        <w:t>National Fire Protection Association (</w:t>
      </w:r>
      <w:r w:rsidRPr="00841592">
        <w:t>NFPA</w:t>
      </w:r>
      <w:r w:rsidR="001F1FE1">
        <w:t>)</w:t>
      </w:r>
      <w:r w:rsidRPr="00841592">
        <w:t xml:space="preserve"> 24 velocity of 10</w:t>
      </w:r>
      <w:r w:rsidR="001F1FE1">
        <w:t> </w:t>
      </w:r>
      <w:r w:rsidRPr="00841592">
        <w:t>ft/s (3 m/s) even if the demand rate may be less. Flow/velocity table below.</w:t>
      </w:r>
    </w:p>
    <w:p w14:paraId="10AADC8D" w14:textId="1A00C782" w:rsidR="00E55DD9" w:rsidRPr="00841592" w:rsidRDefault="00E55DD9" w:rsidP="00A2648F">
      <w:pPr>
        <w:pStyle w:val="SPECH4"/>
      </w:pPr>
      <w:r w:rsidRPr="00841592">
        <w:t xml:space="preserve">Follow AWWA C651, </w:t>
      </w:r>
      <w:r w:rsidRPr="00841592">
        <w:rPr>
          <w:i/>
        </w:rPr>
        <w:t>Disinfecting Water Mains</w:t>
      </w:r>
      <w:r w:rsidRPr="00841592">
        <w:t>, using Continuous Feed Method where practical.</w:t>
      </w:r>
    </w:p>
    <w:p w14:paraId="05DBD11D" w14:textId="4BCE9FCB" w:rsidR="00E55DD9" w:rsidRPr="00841592" w:rsidRDefault="00E55DD9" w:rsidP="00A2648F">
      <w:pPr>
        <w:pStyle w:val="Body10indent"/>
      </w:pPr>
      <w:r w:rsidRPr="0094495F">
        <w:rPr>
          <w:b/>
          <w:bCs/>
        </w:rPr>
        <w:t>Exception:</w:t>
      </w:r>
      <w:r w:rsidRPr="00841592">
        <w:t>  For mains supplying fire systems, when the flow rate as listed in table below cannot be verified or met, supply piping shall be flushed at the maximum flow rate available to the system under fire conditions. This maximum rate shall be calculated by the water sprinkler system designer for each situation with the existing system limitations, if any, taken into account. The designer shall then submit the water deman</w:t>
      </w:r>
      <w:r w:rsidR="00864364" w:rsidRPr="00841592">
        <w:t xml:space="preserve">d rate of the new system to </w:t>
      </w:r>
      <w:r w:rsidR="007C142C" w:rsidRPr="00841592">
        <w:t xml:space="preserve">FP-DO </w:t>
      </w:r>
      <w:r w:rsidRPr="00841592">
        <w:t xml:space="preserve">so they can set both the minimum rate of flow and the parameters for the test and flow rates. If such </w:t>
      </w:r>
      <w:r w:rsidR="008509BF">
        <w:t xml:space="preserve">a </w:t>
      </w:r>
      <w:r w:rsidRPr="00841592">
        <w:t>designer is not in</w:t>
      </w:r>
      <w:r w:rsidR="00864364" w:rsidRPr="00841592">
        <w:t xml:space="preserve">volved in the project, then </w:t>
      </w:r>
      <w:r w:rsidR="007C142C" w:rsidRPr="00841592">
        <w:t xml:space="preserve">FP-DO </w:t>
      </w:r>
      <w:r w:rsidRPr="00841592">
        <w:t>will determine flush rate.</w:t>
      </w:r>
    </w:p>
    <w:p w14:paraId="476C9679" w14:textId="52731599" w:rsidR="00E55DD9" w:rsidRPr="0094495F" w:rsidRDefault="00E55DD9" w:rsidP="0094495F">
      <w:pPr>
        <w:pStyle w:val="Body10indent"/>
        <w:keepNext/>
        <w:keepLines/>
        <w:ind w:left="2160"/>
        <w:rPr>
          <w:highlight w:val="yellow"/>
        </w:rPr>
      </w:pPr>
      <w:r w:rsidRPr="0094495F">
        <w:rPr>
          <w:b/>
          <w:bCs/>
        </w:rPr>
        <w:lastRenderedPageBreak/>
        <w:t xml:space="preserve">Flow Required to Produce a Velocity of 10 </w:t>
      </w:r>
      <w:r w:rsidR="00BB4E04" w:rsidRPr="0094495F">
        <w:rPr>
          <w:b/>
          <w:bCs/>
        </w:rPr>
        <w:t xml:space="preserve">ft/s </w:t>
      </w:r>
      <w:r w:rsidRPr="0094495F">
        <w:rPr>
          <w:b/>
          <w:bCs/>
        </w:rPr>
        <w:t>(3 m/s) in Pipes (NFPA</w:t>
      </w:r>
      <w:r w:rsidR="00BB0659">
        <w:rPr>
          <w:b/>
          <w:bCs/>
        </w:rPr>
        <w:t> </w:t>
      </w:r>
      <w:r w:rsidRPr="0094495F">
        <w:rPr>
          <w:b/>
          <w:bCs/>
        </w:rPr>
        <w:t>24</w:t>
      </w:r>
      <w:r w:rsidR="007C142C" w:rsidRPr="0094495F">
        <w:rPr>
          <w:b/>
          <w:bCs/>
        </w:rPr>
        <w:t>-2016</w:t>
      </w:r>
      <w:r w:rsidRPr="0094495F">
        <w:rPr>
          <w:b/>
          <w:bCs/>
        </w:rPr>
        <w:t>)</w:t>
      </w:r>
    </w:p>
    <w:tbl>
      <w:tblPr>
        <w:tblStyle w:val="TableGrid"/>
        <w:tblW w:w="0" w:type="auto"/>
        <w:tblInd w:w="2155" w:type="dxa"/>
        <w:tblLook w:val="04A0" w:firstRow="1" w:lastRow="0" w:firstColumn="1" w:lastColumn="0" w:noHBand="0" w:noVBand="1"/>
      </w:tblPr>
      <w:tblGrid>
        <w:gridCol w:w="2551"/>
        <w:gridCol w:w="4341"/>
      </w:tblGrid>
      <w:tr w:rsidR="00401824" w14:paraId="0A1581CD" w14:textId="77777777" w:rsidTr="0094495F">
        <w:trPr>
          <w:cantSplit/>
        </w:trPr>
        <w:tc>
          <w:tcPr>
            <w:tcW w:w="0" w:type="auto"/>
            <w:vAlign w:val="center"/>
          </w:tcPr>
          <w:p w14:paraId="211F50DA" w14:textId="01533A62" w:rsidR="00401824" w:rsidRDefault="00A80D65" w:rsidP="0094495F">
            <w:pPr>
              <w:pStyle w:val="TableHeading"/>
            </w:pPr>
            <w:r>
              <w:t xml:space="preserve">Nominal </w:t>
            </w:r>
            <w:r w:rsidR="00401824">
              <w:t xml:space="preserve">Pipe Size </w:t>
            </w:r>
            <w:r w:rsidR="00401824" w:rsidRPr="0094495F">
              <w:rPr>
                <w:b w:val="0"/>
                <w:bCs/>
              </w:rPr>
              <w:t>(in.)</w:t>
            </w:r>
          </w:p>
        </w:tc>
        <w:tc>
          <w:tcPr>
            <w:tcW w:w="4341" w:type="dxa"/>
            <w:vAlign w:val="center"/>
          </w:tcPr>
          <w:p w14:paraId="35F2DE3E" w14:textId="77777777" w:rsidR="00401824" w:rsidRDefault="00401824" w:rsidP="0094495F">
            <w:pPr>
              <w:pStyle w:val="TableHeading"/>
            </w:pPr>
            <w:r>
              <w:t>Flow Rate</w:t>
            </w:r>
          </w:p>
          <w:p w14:paraId="496D885F" w14:textId="7274265B" w:rsidR="00401824" w:rsidRPr="0094495F" w:rsidRDefault="00BB0659" w:rsidP="0094495F">
            <w:pPr>
              <w:pStyle w:val="TableHeading"/>
              <w:tabs>
                <w:tab w:val="center" w:pos="1244"/>
                <w:tab w:val="center" w:pos="2661"/>
              </w:tabs>
              <w:jc w:val="left"/>
              <w:rPr>
                <w:b w:val="0"/>
                <w:bCs/>
              </w:rPr>
            </w:pPr>
            <w:r>
              <w:tab/>
            </w:r>
            <w:r w:rsidR="00401824" w:rsidRPr="0094495F">
              <w:rPr>
                <w:b w:val="0"/>
                <w:bCs/>
              </w:rPr>
              <w:t>(gpm)</w:t>
            </w:r>
            <w:r w:rsidR="00401824" w:rsidRPr="0094495F">
              <w:rPr>
                <w:b w:val="0"/>
                <w:bCs/>
              </w:rPr>
              <w:tab/>
              <w:t>(L/min)</w:t>
            </w:r>
          </w:p>
        </w:tc>
      </w:tr>
      <w:tr w:rsidR="00401824" w14:paraId="74F22CF1" w14:textId="77777777" w:rsidTr="0094495F">
        <w:trPr>
          <w:cantSplit/>
        </w:trPr>
        <w:tc>
          <w:tcPr>
            <w:tcW w:w="0" w:type="auto"/>
          </w:tcPr>
          <w:p w14:paraId="26734674" w14:textId="38EF8700" w:rsidR="00401824" w:rsidRDefault="00401824" w:rsidP="0094495F">
            <w:pPr>
              <w:pStyle w:val="TableText"/>
              <w:jc w:val="center"/>
            </w:pPr>
            <w:r>
              <w:t>4</w:t>
            </w:r>
          </w:p>
        </w:tc>
        <w:tc>
          <w:tcPr>
            <w:tcW w:w="4341" w:type="dxa"/>
          </w:tcPr>
          <w:p w14:paraId="2F629B72" w14:textId="403D5805" w:rsidR="00401824" w:rsidRDefault="00401824" w:rsidP="0094495F">
            <w:pPr>
              <w:pStyle w:val="TableText"/>
              <w:tabs>
                <w:tab w:val="center" w:pos="1244"/>
                <w:tab w:val="center" w:pos="2672"/>
              </w:tabs>
            </w:pPr>
            <w:r>
              <w:tab/>
              <w:t>390</w:t>
            </w:r>
            <w:r>
              <w:tab/>
            </w:r>
            <w:r w:rsidR="00BB0659">
              <w:t>1476</w:t>
            </w:r>
          </w:p>
        </w:tc>
      </w:tr>
      <w:tr w:rsidR="00401824" w14:paraId="47336CC3" w14:textId="77777777" w:rsidTr="0094495F">
        <w:trPr>
          <w:cantSplit/>
        </w:trPr>
        <w:tc>
          <w:tcPr>
            <w:tcW w:w="0" w:type="auto"/>
          </w:tcPr>
          <w:p w14:paraId="76214E6A" w14:textId="581AE4EA" w:rsidR="00401824" w:rsidRDefault="00401824" w:rsidP="0094495F">
            <w:pPr>
              <w:pStyle w:val="TableText"/>
              <w:jc w:val="center"/>
            </w:pPr>
            <w:r>
              <w:t>6</w:t>
            </w:r>
          </w:p>
        </w:tc>
        <w:tc>
          <w:tcPr>
            <w:tcW w:w="4341" w:type="dxa"/>
          </w:tcPr>
          <w:p w14:paraId="76CA3A81" w14:textId="5D5D33BF" w:rsidR="00401824" w:rsidRDefault="00401824" w:rsidP="0094495F">
            <w:pPr>
              <w:pStyle w:val="TableText"/>
              <w:tabs>
                <w:tab w:val="center" w:pos="1244"/>
                <w:tab w:val="center" w:pos="2672"/>
              </w:tabs>
            </w:pPr>
            <w:r>
              <w:tab/>
              <w:t>880</w:t>
            </w:r>
            <w:r w:rsidR="00BB0659">
              <w:tab/>
              <w:t>3331</w:t>
            </w:r>
          </w:p>
        </w:tc>
      </w:tr>
      <w:tr w:rsidR="00401824" w14:paraId="0AA4C03D" w14:textId="77777777" w:rsidTr="0094495F">
        <w:trPr>
          <w:cantSplit/>
        </w:trPr>
        <w:tc>
          <w:tcPr>
            <w:tcW w:w="0" w:type="auto"/>
          </w:tcPr>
          <w:p w14:paraId="1AE03F19" w14:textId="45FCFC01" w:rsidR="00401824" w:rsidRDefault="00401824" w:rsidP="0094495F">
            <w:pPr>
              <w:pStyle w:val="TableText"/>
              <w:jc w:val="center"/>
            </w:pPr>
            <w:r>
              <w:t>8</w:t>
            </w:r>
          </w:p>
        </w:tc>
        <w:tc>
          <w:tcPr>
            <w:tcW w:w="4341" w:type="dxa"/>
          </w:tcPr>
          <w:p w14:paraId="27E155C9" w14:textId="1F7FCD9F" w:rsidR="00401824" w:rsidRDefault="00401824" w:rsidP="0094495F">
            <w:pPr>
              <w:pStyle w:val="TableText"/>
              <w:tabs>
                <w:tab w:val="center" w:pos="1244"/>
                <w:tab w:val="center" w:pos="2672"/>
              </w:tabs>
            </w:pPr>
            <w:r>
              <w:tab/>
              <w:t>1560</w:t>
            </w:r>
            <w:r w:rsidR="00BB0659">
              <w:tab/>
              <w:t>5905</w:t>
            </w:r>
          </w:p>
        </w:tc>
      </w:tr>
      <w:tr w:rsidR="00401824" w14:paraId="4DFA37A0" w14:textId="77777777" w:rsidTr="0094495F">
        <w:trPr>
          <w:cantSplit/>
        </w:trPr>
        <w:tc>
          <w:tcPr>
            <w:tcW w:w="0" w:type="auto"/>
          </w:tcPr>
          <w:p w14:paraId="6D6F8AD2" w14:textId="17D7F6F5" w:rsidR="00401824" w:rsidRDefault="00401824" w:rsidP="0094495F">
            <w:pPr>
              <w:pStyle w:val="TableText"/>
              <w:jc w:val="center"/>
            </w:pPr>
            <w:r>
              <w:t>10</w:t>
            </w:r>
          </w:p>
        </w:tc>
        <w:tc>
          <w:tcPr>
            <w:tcW w:w="4341" w:type="dxa"/>
          </w:tcPr>
          <w:p w14:paraId="6B2D9000" w14:textId="30FD3FA2" w:rsidR="00401824" w:rsidRDefault="00401824" w:rsidP="0094495F">
            <w:pPr>
              <w:pStyle w:val="TableText"/>
              <w:tabs>
                <w:tab w:val="center" w:pos="1244"/>
                <w:tab w:val="center" w:pos="2672"/>
              </w:tabs>
            </w:pPr>
            <w:r>
              <w:tab/>
            </w:r>
            <w:r w:rsidR="00BB0659">
              <w:t>2440</w:t>
            </w:r>
            <w:r w:rsidR="00BB0659">
              <w:tab/>
              <w:t>9235</w:t>
            </w:r>
          </w:p>
        </w:tc>
      </w:tr>
      <w:tr w:rsidR="00401824" w14:paraId="2A151400" w14:textId="77777777" w:rsidTr="0094495F">
        <w:trPr>
          <w:cantSplit/>
        </w:trPr>
        <w:tc>
          <w:tcPr>
            <w:tcW w:w="0" w:type="auto"/>
          </w:tcPr>
          <w:p w14:paraId="1334D70F" w14:textId="0652F8F8" w:rsidR="00401824" w:rsidRDefault="00401824" w:rsidP="0094495F">
            <w:pPr>
              <w:pStyle w:val="TableText"/>
              <w:jc w:val="center"/>
            </w:pPr>
            <w:r>
              <w:t>12</w:t>
            </w:r>
          </w:p>
        </w:tc>
        <w:tc>
          <w:tcPr>
            <w:tcW w:w="4341" w:type="dxa"/>
          </w:tcPr>
          <w:p w14:paraId="6D2B1D6F" w14:textId="36B031E0" w:rsidR="00401824" w:rsidRDefault="00401824" w:rsidP="0094495F">
            <w:pPr>
              <w:pStyle w:val="TableText"/>
              <w:tabs>
                <w:tab w:val="center" w:pos="1244"/>
                <w:tab w:val="center" w:pos="2672"/>
              </w:tabs>
            </w:pPr>
            <w:r>
              <w:tab/>
            </w:r>
            <w:r w:rsidR="00BB0659">
              <w:t>3520</w:t>
            </w:r>
            <w:r w:rsidR="00BB0659">
              <w:tab/>
              <w:t>13323</w:t>
            </w:r>
          </w:p>
        </w:tc>
      </w:tr>
    </w:tbl>
    <w:p w14:paraId="43E4619A" w14:textId="4651B712" w:rsidR="000F7CCE" w:rsidRPr="00841592" w:rsidRDefault="00E55DD9" w:rsidP="00A2648F">
      <w:pPr>
        <w:pStyle w:val="SPECH4"/>
      </w:pPr>
      <w:r w:rsidRPr="00841592">
        <w:t xml:space="preserve">For all systems, </w:t>
      </w:r>
      <w:r w:rsidR="00C26E17">
        <w:t xml:space="preserve">continue </w:t>
      </w:r>
      <w:r w:rsidRPr="00841592">
        <w:t>the flushing operation for a sufficient time to ensure thorough cleaning.</w:t>
      </w:r>
    </w:p>
    <w:p w14:paraId="2B8116B5" w14:textId="77777777" w:rsidR="006613F3" w:rsidRPr="00841592" w:rsidRDefault="00E55DD9" w:rsidP="00A2648F">
      <w:pPr>
        <w:pStyle w:val="SPECH4"/>
      </w:pPr>
      <w:r w:rsidRPr="00841592">
        <w:t xml:space="preserve">Obtain verification from LANL </w:t>
      </w:r>
      <w:smartTag w:uri="urn:schemas-microsoft-com:office:smarttags" w:element="stockticker">
        <w:r w:rsidR="009B082F" w:rsidRPr="00841592">
          <w:t>STR</w:t>
        </w:r>
      </w:smartTag>
      <w:r w:rsidRPr="00841592">
        <w:t xml:space="preserve"> that system has been thoroughly cleaned (flushed) and is ready for chlorination.</w:t>
      </w:r>
    </w:p>
    <w:p w14:paraId="1250D55B" w14:textId="77777777" w:rsidR="00F34EDD" w:rsidRPr="00841592" w:rsidRDefault="00F34EDD" w:rsidP="00A2648F">
      <w:pPr>
        <w:pStyle w:val="SPECH4"/>
      </w:pPr>
      <w:r w:rsidRPr="00841592">
        <w:t>Perform piping pressure test before disinfection to avoid possible discharge of heavily chlorinated water due to pipe or joint failure during a pressure test.</w:t>
      </w:r>
    </w:p>
    <w:p w14:paraId="4215AEFE" w14:textId="53007812" w:rsidR="002E064B" w:rsidRPr="00841592" w:rsidRDefault="002E064B" w:rsidP="00A2648F">
      <w:pPr>
        <w:pStyle w:val="SPECH5"/>
      </w:pPr>
      <w:r w:rsidRPr="00841592">
        <w:t>If an unplanned discharge occurs</w:t>
      </w:r>
      <w:r w:rsidR="00732CBA" w:rsidRPr="00841592">
        <w:t>,</w:t>
      </w:r>
      <w:r w:rsidRPr="00841592">
        <w:t xml:space="preserve"> </w:t>
      </w:r>
      <w:r w:rsidR="00C26E17">
        <w:t xml:space="preserve">notify </w:t>
      </w:r>
      <w:r w:rsidRPr="00841592">
        <w:t>EPC-CP immediately 664-7722.</w:t>
      </w:r>
    </w:p>
    <w:p w14:paraId="54E7232F" w14:textId="77777777" w:rsidR="00E55DD9" w:rsidRPr="00841592" w:rsidRDefault="00E55DD9" w:rsidP="00A2648F">
      <w:pPr>
        <w:pStyle w:val="SPECH3"/>
      </w:pPr>
      <w:r w:rsidRPr="00841592">
        <w:t xml:space="preserve">Chlorination of the Main </w:t>
      </w:r>
    </w:p>
    <w:p w14:paraId="423DA4E8" w14:textId="11656060" w:rsidR="00E55DD9" w:rsidRPr="00841592" w:rsidRDefault="00E55DD9" w:rsidP="00A2648F">
      <w:pPr>
        <w:pStyle w:val="SPECH4"/>
        <w:rPr>
          <w:color w:val="000000"/>
        </w:rPr>
      </w:pPr>
      <w:r w:rsidRPr="00841592">
        <w:t xml:space="preserve">Inject chlorinated water, with a free chlorine concentration of not less than 25 mg/L, into main at a point no more than 10 ft downstream from beginning of new main. Verify free chlorine concentration </w:t>
      </w:r>
      <w:r w:rsidR="00F338C7">
        <w:t>is</w:t>
      </w:r>
      <w:r w:rsidR="00F338C7" w:rsidRPr="00841592">
        <w:t xml:space="preserve"> </w:t>
      </w:r>
      <w:r w:rsidRPr="00841592">
        <w:t xml:space="preserve">not less than 25 mg/L by an initial free chlorine concentration test as described in </w:t>
      </w:r>
      <w:r w:rsidR="00C26E17" w:rsidRPr="00841592">
        <w:t>Paragraph</w:t>
      </w:r>
      <w:r w:rsidRPr="00841592">
        <w:t xml:space="preserve"> </w:t>
      </w:r>
      <w:r w:rsidR="00E8184B" w:rsidRPr="00841592">
        <w:t>1.5.D</w:t>
      </w:r>
      <w:r w:rsidRPr="00841592">
        <w:t>.</w:t>
      </w:r>
    </w:p>
    <w:p w14:paraId="51EC2229" w14:textId="792EFCCB" w:rsidR="00E55DD9" w:rsidRPr="00841592" w:rsidRDefault="00E55DD9" w:rsidP="00A2648F">
      <w:pPr>
        <w:pStyle w:val="SPECH4"/>
        <w:rPr>
          <w:color w:val="000000"/>
        </w:rPr>
      </w:pPr>
      <w:r w:rsidRPr="00841592">
        <w:rPr>
          <w:color w:val="000000"/>
        </w:rPr>
        <w:t>Leave chlorinated water in main for at least 24 h during which time valves and hydrants in system shall be operated to ensure disinfection of the appurtenances.</w:t>
      </w:r>
    </w:p>
    <w:p w14:paraId="6AE75C7A" w14:textId="445F4CCC" w:rsidR="00E55DD9" w:rsidRPr="00841592" w:rsidRDefault="00E55DD9" w:rsidP="00A2648F">
      <w:pPr>
        <w:pStyle w:val="SPECH4"/>
        <w:rPr>
          <w:color w:val="000000"/>
        </w:rPr>
      </w:pPr>
      <w:r w:rsidRPr="00841592">
        <w:rPr>
          <w:color w:val="000000"/>
        </w:rPr>
        <w:t>A</w:t>
      </w:r>
      <w:r w:rsidR="00DC39C8" w:rsidRPr="00841592">
        <w:rPr>
          <w:color w:val="000000"/>
        </w:rPr>
        <w:t xml:space="preserve">t end of </w:t>
      </w:r>
      <w:r w:rsidR="008509BF">
        <w:rPr>
          <w:color w:val="000000"/>
        </w:rPr>
        <w:t xml:space="preserve">the </w:t>
      </w:r>
      <w:r w:rsidR="00DC39C8" w:rsidRPr="00841592">
        <w:rPr>
          <w:color w:val="000000"/>
        </w:rPr>
        <w:t>24-h</w:t>
      </w:r>
      <w:r w:rsidR="008509BF">
        <w:rPr>
          <w:color w:val="000000"/>
        </w:rPr>
        <w:t>our</w:t>
      </w:r>
      <w:r w:rsidR="00DC39C8" w:rsidRPr="00841592">
        <w:rPr>
          <w:color w:val="000000"/>
        </w:rPr>
        <w:t xml:space="preserve"> period, treatment</w:t>
      </w:r>
      <w:r w:rsidRPr="00841592">
        <w:rPr>
          <w:color w:val="000000"/>
        </w:rPr>
        <w:t xml:space="preserve"> water in all portions of main shall have a </w:t>
      </w:r>
      <w:r w:rsidR="00DC39C8" w:rsidRPr="00841592">
        <w:rPr>
          <w:color w:val="000000"/>
        </w:rPr>
        <w:t xml:space="preserve">residual </w:t>
      </w:r>
      <w:r w:rsidRPr="00841592">
        <w:rPr>
          <w:color w:val="000000"/>
        </w:rPr>
        <w:t xml:space="preserve">free chlorine concentration of not less than 10 mg/L. Verify by test </w:t>
      </w:r>
      <w:r w:rsidR="00DC39C8" w:rsidRPr="00841592">
        <w:rPr>
          <w:color w:val="000000"/>
        </w:rPr>
        <w:t>per</w:t>
      </w:r>
      <w:r w:rsidRPr="00841592">
        <w:rPr>
          <w:color w:val="000000"/>
        </w:rPr>
        <w:t xml:space="preserve"> </w:t>
      </w:r>
      <w:r w:rsidR="00C26E17" w:rsidRPr="00841592">
        <w:t>Paragraph</w:t>
      </w:r>
      <w:r w:rsidRPr="00841592">
        <w:t xml:space="preserve"> </w:t>
      </w:r>
      <w:r w:rsidR="00E8184B" w:rsidRPr="00841592">
        <w:t>1.5.D</w:t>
      </w:r>
      <w:r w:rsidRPr="00841592">
        <w:t>.</w:t>
      </w:r>
      <w:r w:rsidR="00DC39C8" w:rsidRPr="00841592">
        <w:t xml:space="preserve"> Repeat disinfection if chlorine level is low.</w:t>
      </w:r>
    </w:p>
    <w:p w14:paraId="48D3AF81" w14:textId="1711FDE9" w:rsidR="00E55DD9" w:rsidRPr="00841592" w:rsidRDefault="00E55DD9" w:rsidP="00A2648F">
      <w:pPr>
        <w:pStyle w:val="SPECH4"/>
      </w:pPr>
      <w:r w:rsidRPr="00841592">
        <w:t xml:space="preserve">After residual free chlorine concentration test has been completed, flush system with potable </w:t>
      </w:r>
      <w:r w:rsidR="0033128F" w:rsidRPr="00841592">
        <w:t>water (</w:t>
      </w:r>
      <w:r w:rsidR="00182CE0" w:rsidRPr="00841592">
        <w:t xml:space="preserve">in accordance with Section 01 3545, </w:t>
      </w:r>
      <w:r w:rsidR="00182CE0" w:rsidRPr="00841592">
        <w:rPr>
          <w:i/>
        </w:rPr>
        <w:t>Water Discharge Requirements</w:t>
      </w:r>
      <w:r w:rsidR="00182CE0" w:rsidRPr="00841592">
        <w:t xml:space="preserve">) </w:t>
      </w:r>
      <w:r w:rsidRPr="00841592">
        <w:t>until total chlorine concentration in main is less than 1 mg/L (1 ppm).</w:t>
      </w:r>
    </w:p>
    <w:p w14:paraId="7C00B303" w14:textId="77777777" w:rsidR="00E55DD9" w:rsidRPr="00841592" w:rsidRDefault="00E55DD9" w:rsidP="00A2648F">
      <w:pPr>
        <w:pStyle w:val="SPECH4"/>
      </w:pPr>
      <w:r w:rsidRPr="00841592">
        <w:t xml:space="preserve">After final flushing, contact LANL </w:t>
      </w:r>
      <w:smartTag w:uri="urn:schemas-microsoft-com:office:smarttags" w:element="stockticker">
        <w:r w:rsidR="009B082F" w:rsidRPr="00841592">
          <w:t>STR</w:t>
        </w:r>
      </w:smartTag>
      <w:r w:rsidRPr="00841592">
        <w:t xml:space="preserve"> to arrange for final total chlorine concentration and bacteriological qualit</w:t>
      </w:r>
      <w:r w:rsidR="00A23EED" w:rsidRPr="00841592">
        <w:t xml:space="preserve">y tests </w:t>
      </w:r>
      <w:r w:rsidR="00DC39C8" w:rsidRPr="00841592">
        <w:t>per</w:t>
      </w:r>
      <w:r w:rsidR="00A23EED" w:rsidRPr="00841592">
        <w:t xml:space="preserve"> </w:t>
      </w:r>
      <w:r w:rsidR="003A347B" w:rsidRPr="00841592">
        <w:t>Paragraph</w:t>
      </w:r>
      <w:r w:rsidR="00A23EED" w:rsidRPr="00841592">
        <w:t> </w:t>
      </w:r>
      <w:r w:rsidR="00E8184B" w:rsidRPr="00841592">
        <w:t>1.5.D</w:t>
      </w:r>
      <w:r w:rsidRPr="00841592">
        <w:t xml:space="preserve">. </w:t>
      </w:r>
    </w:p>
    <w:p w14:paraId="41E08169" w14:textId="374CC452" w:rsidR="00E55DD9" w:rsidRPr="00841592" w:rsidRDefault="00E55DD9" w:rsidP="00A2648F">
      <w:pPr>
        <w:pStyle w:val="SPECH4"/>
      </w:pPr>
      <w:r w:rsidRPr="00841592">
        <w:t xml:space="preserve">After final total chlorine concentration and bacteriological quality tests have been completed, LANL </w:t>
      </w:r>
      <w:smartTag w:uri="urn:schemas-microsoft-com:office:smarttags" w:element="stockticker">
        <w:r w:rsidR="009B082F" w:rsidRPr="00841592">
          <w:t>STR</w:t>
        </w:r>
      </w:smartTag>
      <w:r w:rsidRPr="00841592">
        <w:t xml:space="preserve"> will furnish disinfection report to </w:t>
      </w:r>
      <w:r w:rsidR="009B082F" w:rsidRPr="00841592">
        <w:t>Subcontractor</w:t>
      </w:r>
      <w:r w:rsidR="00F8580D" w:rsidRPr="00841592">
        <w:t xml:space="preserve"> and LANL </w:t>
      </w:r>
      <w:r w:rsidR="00F338C7">
        <w:t>U&amp;I</w:t>
      </w:r>
      <w:r w:rsidR="00F338C7" w:rsidRPr="00841592">
        <w:t xml:space="preserve"> </w:t>
      </w:r>
      <w:r w:rsidR="00F8580D" w:rsidRPr="00841592">
        <w:t>water system representative</w:t>
      </w:r>
      <w:r w:rsidRPr="00841592">
        <w:t xml:space="preserve">. If water quality tests do not show </w:t>
      </w:r>
      <w:r w:rsidR="00296A7A" w:rsidRPr="00841592">
        <w:t>conformance</w:t>
      </w:r>
      <w:r w:rsidRPr="00841592">
        <w:t xml:space="preserve"> with water quality requirements as described in </w:t>
      </w:r>
      <w:r w:rsidR="003A347B" w:rsidRPr="00841592">
        <w:t>Paragraph</w:t>
      </w:r>
      <w:r w:rsidR="006F0717" w:rsidRPr="00841592">
        <w:t xml:space="preserve"> </w:t>
      </w:r>
      <w:r w:rsidR="00E8184B" w:rsidRPr="00841592">
        <w:t>1.5.D</w:t>
      </w:r>
      <w:r w:rsidRPr="00841592">
        <w:t xml:space="preserve">, </w:t>
      </w:r>
      <w:r w:rsidR="00096536" w:rsidRPr="00841592">
        <w:t xml:space="preserve">then </w:t>
      </w:r>
      <w:r w:rsidRPr="00841592">
        <w:t xml:space="preserve">repeat </w:t>
      </w:r>
      <w:r w:rsidR="00096536" w:rsidRPr="00841592">
        <w:t xml:space="preserve">steps </w:t>
      </w:r>
      <w:r w:rsidR="008509BF">
        <w:t xml:space="preserve">3.1B </w:t>
      </w:r>
      <w:r w:rsidR="00096536" w:rsidRPr="00841592">
        <w:t>1–5 above</w:t>
      </w:r>
      <w:r w:rsidRPr="00841592">
        <w:t xml:space="preserve"> until test results demonstrate </w:t>
      </w:r>
      <w:r w:rsidR="00296A7A" w:rsidRPr="00841592">
        <w:t>conformance</w:t>
      </w:r>
      <w:r w:rsidRPr="00841592">
        <w:t>.</w:t>
      </w:r>
    </w:p>
    <w:p w14:paraId="5CD174C8" w14:textId="77777777" w:rsidR="00E55DD9" w:rsidRPr="00841592" w:rsidRDefault="00E55DD9" w:rsidP="00A2648F">
      <w:pPr>
        <w:pStyle w:val="SPECH2"/>
      </w:pPr>
      <w:r w:rsidRPr="00841592">
        <w:lastRenderedPageBreak/>
        <w:t>DISINFECTION OF NEW INTERIOR POTABLE WATER SYSTEM</w:t>
      </w:r>
    </w:p>
    <w:p w14:paraId="6A79FC1D" w14:textId="77777777" w:rsidR="00E55DD9" w:rsidRPr="00841592" w:rsidRDefault="00E55DD9" w:rsidP="00A2648F">
      <w:pPr>
        <w:pStyle w:val="SPECH3"/>
      </w:pPr>
      <w:r w:rsidRPr="00841592">
        <w:t>Flush until discolored water is eliminated and water flows clear, discharging per Section 01</w:t>
      </w:r>
      <w:r w:rsidR="00CF5E58" w:rsidRPr="00841592">
        <w:t xml:space="preserve"> 3545, </w:t>
      </w:r>
      <w:r w:rsidR="00CF5E58" w:rsidRPr="00841592">
        <w:rPr>
          <w:i/>
        </w:rPr>
        <w:t>Water Discharge Requirements</w:t>
      </w:r>
      <w:r w:rsidRPr="00841592">
        <w:t>.</w:t>
      </w:r>
    </w:p>
    <w:p w14:paraId="64C9CE1B" w14:textId="77777777" w:rsidR="00E55DD9" w:rsidRPr="00841592" w:rsidRDefault="00E55DD9" w:rsidP="00A2648F">
      <w:pPr>
        <w:pStyle w:val="SPECH3"/>
      </w:pPr>
      <w:r w:rsidRPr="00841592">
        <w:t>Chlorination of piping</w:t>
      </w:r>
    </w:p>
    <w:p w14:paraId="2CF4DF64" w14:textId="1714402E" w:rsidR="00E55DD9" w:rsidRPr="00841592" w:rsidRDefault="00E55DD9" w:rsidP="00A2648F">
      <w:pPr>
        <w:pStyle w:val="SPECH4"/>
      </w:pPr>
      <w:r w:rsidRPr="00841592">
        <w:t xml:space="preserve">Use chlorinated </w:t>
      </w:r>
      <w:r w:rsidR="00DC39C8" w:rsidRPr="00841592">
        <w:rPr>
          <w:color w:val="000000"/>
        </w:rPr>
        <w:t>water</w:t>
      </w:r>
      <w:r w:rsidRPr="00841592">
        <w:rPr>
          <w:color w:val="000000"/>
        </w:rPr>
        <w:t xml:space="preserve"> with </w:t>
      </w:r>
      <w:r w:rsidR="00314B17">
        <w:rPr>
          <w:color w:val="000000"/>
        </w:rPr>
        <w:t xml:space="preserve">a </w:t>
      </w:r>
      <w:r w:rsidRPr="00841592">
        <w:rPr>
          <w:color w:val="000000"/>
        </w:rPr>
        <w:t>free chlorine co</w:t>
      </w:r>
      <w:r w:rsidR="000F7CCE" w:rsidRPr="00841592">
        <w:rPr>
          <w:color w:val="000000"/>
        </w:rPr>
        <w:t>ncentration of not less than 25 </w:t>
      </w:r>
      <w:r w:rsidRPr="00841592">
        <w:rPr>
          <w:color w:val="000000"/>
        </w:rPr>
        <w:t xml:space="preserve">mg/L. Verify this </w:t>
      </w:r>
      <w:r w:rsidRPr="00841592">
        <w:t>by an initial free chlorine concentration test</w:t>
      </w:r>
      <w:r w:rsidR="00DC39C8" w:rsidRPr="00841592">
        <w:t xml:space="preserve"> per</w:t>
      </w:r>
      <w:r w:rsidRPr="00841592">
        <w:t xml:space="preserve"> </w:t>
      </w:r>
      <w:r w:rsidR="003A347B" w:rsidRPr="00841592">
        <w:t>Paragraph</w:t>
      </w:r>
      <w:r w:rsidRPr="00841592">
        <w:t xml:space="preserve"> </w:t>
      </w:r>
      <w:r w:rsidR="00E8184B" w:rsidRPr="00841592">
        <w:t>1.5.D</w:t>
      </w:r>
      <w:r w:rsidRPr="00841592">
        <w:t>.</w:t>
      </w:r>
    </w:p>
    <w:p w14:paraId="492AC34A" w14:textId="7EEED5A3" w:rsidR="006613F3" w:rsidRPr="00841592" w:rsidRDefault="00E55DD9" w:rsidP="00A2648F">
      <w:pPr>
        <w:pStyle w:val="SPECH4"/>
      </w:pPr>
      <w:r w:rsidRPr="00841592">
        <w:t>Retain chlorinated water in piping for at least 24 h, during which time lavatories, sinks, drinking fountains, showers, and hose bibs shall be operated to ensure disinfection of appurtenances.</w:t>
      </w:r>
    </w:p>
    <w:p w14:paraId="0892BE0F" w14:textId="2B86BF82" w:rsidR="006613F3" w:rsidRPr="00841592" w:rsidRDefault="00E55DD9" w:rsidP="00A2648F">
      <w:pPr>
        <w:pStyle w:val="SPECH4"/>
      </w:pPr>
      <w:r w:rsidRPr="00841592">
        <w:t xml:space="preserve">At </w:t>
      </w:r>
      <w:r w:rsidR="00314B17">
        <w:t xml:space="preserve">the </w:t>
      </w:r>
      <w:r w:rsidRPr="00841592">
        <w:t xml:space="preserve">end of </w:t>
      </w:r>
      <w:r w:rsidR="00314B17">
        <w:t xml:space="preserve">the </w:t>
      </w:r>
      <w:r w:rsidRPr="00841592">
        <w:t>24-hour period, treat</w:t>
      </w:r>
      <w:r w:rsidR="00DC39C8" w:rsidRPr="00841592">
        <w:t>ment</w:t>
      </w:r>
      <w:r w:rsidRPr="00841592">
        <w:t xml:space="preserve"> water in all portions of piping shall have a free chlorine concentration of not less than 10 mg/L. </w:t>
      </w:r>
      <w:r w:rsidR="009B082F" w:rsidRPr="00841592">
        <w:t xml:space="preserve">Subcontractor </w:t>
      </w:r>
      <w:r w:rsidRPr="00841592">
        <w:t xml:space="preserve">shall verify this minimum concentration by test </w:t>
      </w:r>
      <w:r w:rsidR="00DC39C8" w:rsidRPr="00841592">
        <w:t>per</w:t>
      </w:r>
      <w:r w:rsidRPr="00841592">
        <w:t xml:space="preserve"> </w:t>
      </w:r>
      <w:r w:rsidR="003A347B" w:rsidRPr="00841592">
        <w:t>Paragraph</w:t>
      </w:r>
      <w:r w:rsidRPr="00841592">
        <w:t xml:space="preserve"> </w:t>
      </w:r>
      <w:r w:rsidR="00E8184B" w:rsidRPr="00841592">
        <w:t>1.5.D</w:t>
      </w:r>
      <w:r w:rsidRPr="00841592">
        <w:t>.</w:t>
      </w:r>
    </w:p>
    <w:p w14:paraId="00920691" w14:textId="692A4DA4" w:rsidR="00E55DD9" w:rsidRPr="00841592" w:rsidRDefault="00E55DD9" w:rsidP="00A2648F">
      <w:pPr>
        <w:pStyle w:val="SPECH4"/>
        <w:rPr>
          <w:color w:val="000000"/>
        </w:rPr>
      </w:pPr>
      <w:r w:rsidRPr="00841592">
        <w:t>After residual free</w:t>
      </w:r>
      <w:r w:rsidR="00365BD2">
        <w:t>-</w:t>
      </w:r>
      <w:r w:rsidRPr="00841592">
        <w:t>chlorine concentration test has been completed</w:t>
      </w:r>
      <w:r w:rsidRPr="00841592">
        <w:rPr>
          <w:color w:val="000000"/>
        </w:rPr>
        <w:t xml:space="preserve">, flush system with potable water until total chlorine concentration in piping is less than 1 mg/L (1 ppm), discharging </w:t>
      </w:r>
      <w:r w:rsidR="00E00369" w:rsidRPr="00841592">
        <w:rPr>
          <w:color w:val="000000"/>
        </w:rPr>
        <w:t>per Section 01 3545</w:t>
      </w:r>
      <w:r w:rsidR="00F338C7">
        <w:rPr>
          <w:color w:val="000000"/>
        </w:rPr>
        <w:t xml:space="preserve">, </w:t>
      </w:r>
      <w:r w:rsidR="00F338C7" w:rsidRPr="00841592">
        <w:rPr>
          <w:i/>
        </w:rPr>
        <w:t>Water Discharge Requirements</w:t>
      </w:r>
      <w:r w:rsidRPr="00841592">
        <w:rPr>
          <w:color w:val="000000"/>
        </w:rPr>
        <w:t>.</w:t>
      </w:r>
    </w:p>
    <w:p w14:paraId="32B92271" w14:textId="77777777" w:rsidR="00907F17" w:rsidRPr="00841592" w:rsidRDefault="00E55DD9" w:rsidP="00A2648F">
      <w:pPr>
        <w:pStyle w:val="SPECH2"/>
      </w:pPr>
      <w:r w:rsidRPr="00841592">
        <w:t>DISINFECTION DURING AND FOLLOWING REPAIR OR MINOR MODIFICATION OF EXISTING MAINS OR INTERIOR PIPING</w:t>
      </w:r>
      <w:r w:rsidR="00907F17" w:rsidRPr="00841592">
        <w:t xml:space="preserve"> </w:t>
      </w:r>
    </w:p>
    <w:p w14:paraId="036B29F0" w14:textId="77777777" w:rsidR="00E55DD9" w:rsidRPr="00841592" w:rsidRDefault="00907F17" w:rsidP="00AA13D2">
      <w:pPr>
        <w:pStyle w:val="Body05indent"/>
        <w:spacing w:before="0"/>
      </w:pPr>
      <w:r w:rsidRPr="00841592">
        <w:t>See Attachment A for further clarification.</w:t>
      </w:r>
    </w:p>
    <w:p w14:paraId="41348A58" w14:textId="77777777" w:rsidR="00E55DD9" w:rsidRPr="00841592" w:rsidRDefault="00E55DD9" w:rsidP="00A2648F">
      <w:pPr>
        <w:pStyle w:val="SPECH3"/>
      </w:pPr>
      <w:r w:rsidRPr="00841592">
        <w:t>Before Repair</w:t>
      </w:r>
    </w:p>
    <w:p w14:paraId="17AC279D" w14:textId="77777777" w:rsidR="00E55DD9" w:rsidRPr="00841592" w:rsidRDefault="00E55DD9" w:rsidP="00A2648F">
      <w:pPr>
        <w:pStyle w:val="SPECH4"/>
      </w:pPr>
      <w:r w:rsidRPr="00841592">
        <w:t>Where practical, isolate a section of affected line and shut off all service connections.</w:t>
      </w:r>
    </w:p>
    <w:p w14:paraId="42787D1D" w14:textId="0369A0F0" w:rsidR="00E55DD9" w:rsidRPr="00841592" w:rsidRDefault="00E55DD9" w:rsidP="00A2648F">
      <w:pPr>
        <w:pStyle w:val="SPECH4"/>
      </w:pPr>
      <w:r w:rsidRPr="00841592">
        <w:t>Swab or spray the inside of new pipe a</w:t>
      </w:r>
      <w:r w:rsidR="000F7CCE" w:rsidRPr="00841592">
        <w:t>nd fittings with a minimum of 1</w:t>
      </w:r>
      <w:r w:rsidR="00365BD2">
        <w:t>%</w:t>
      </w:r>
      <w:r w:rsidRPr="00841592">
        <w:t xml:space="preserve"> (10,000 ppm) hypochlorite solution before they are installed. Disinfect tools to be used in </w:t>
      </w:r>
      <w:r w:rsidR="00314B17">
        <w:t xml:space="preserve">the </w:t>
      </w:r>
      <w:r w:rsidRPr="00841592">
        <w:t>same manner.</w:t>
      </w:r>
    </w:p>
    <w:p w14:paraId="23649B87" w14:textId="77777777" w:rsidR="00E55DD9" w:rsidRPr="00841592" w:rsidRDefault="00E55DD9" w:rsidP="00A2648F">
      <w:pPr>
        <w:pStyle w:val="SPECH3"/>
      </w:pPr>
      <w:r w:rsidRPr="00841592">
        <w:t>Flushing after Repair</w:t>
      </w:r>
    </w:p>
    <w:p w14:paraId="65AF4349" w14:textId="72F18FF6" w:rsidR="00E55DD9" w:rsidRPr="00841592" w:rsidRDefault="00E55DD9" w:rsidP="00A2648F">
      <w:pPr>
        <w:pStyle w:val="SPECH4"/>
      </w:pPr>
      <w:r w:rsidRPr="00841592">
        <w:t xml:space="preserve">Prior to disinfection, flush </w:t>
      </w:r>
      <w:r w:rsidR="00314B17">
        <w:t xml:space="preserve">the </w:t>
      </w:r>
      <w:r w:rsidRPr="00841592">
        <w:t xml:space="preserve">affected line to clean out contamination introduced during repairs. If possible, flush from both directions. Flush until discolored water is eliminated and water flows clear. If </w:t>
      </w:r>
      <w:r w:rsidR="00314B17">
        <w:t xml:space="preserve">the </w:t>
      </w:r>
      <w:r w:rsidRPr="00841592">
        <w:t>line segment cannot be isolated, thoroughly flush the segment to a tank or through a fire hydrant. Follow requirements in Section 01</w:t>
      </w:r>
      <w:r w:rsidR="00CF5E58" w:rsidRPr="00841592">
        <w:t xml:space="preserve"> 3545, </w:t>
      </w:r>
      <w:r w:rsidR="00CF5E58" w:rsidRPr="00841592">
        <w:rPr>
          <w:i/>
        </w:rPr>
        <w:t>Water Discharge Requirements</w:t>
      </w:r>
      <w:r w:rsidR="00CF5E58" w:rsidRPr="00841592">
        <w:t>,</w:t>
      </w:r>
      <w:r w:rsidRPr="00841592">
        <w:t xml:space="preserve"> for notification and </w:t>
      </w:r>
      <w:r w:rsidR="00A2648F" w:rsidRPr="00841592">
        <w:t>d</w:t>
      </w:r>
      <w:r w:rsidR="00A478B8">
        <w:t>e</w:t>
      </w:r>
      <w:r w:rsidR="00A2648F" w:rsidRPr="00841592">
        <w:t>chlorination</w:t>
      </w:r>
      <w:r w:rsidRPr="00841592">
        <w:t xml:space="preserve"> requirements.</w:t>
      </w:r>
    </w:p>
    <w:p w14:paraId="0FB53F09" w14:textId="77777777" w:rsidR="00E55DD9" w:rsidRPr="00841592" w:rsidRDefault="00E55DD9" w:rsidP="00A2648F">
      <w:pPr>
        <w:pStyle w:val="SPECH4"/>
      </w:pPr>
      <w:r w:rsidRPr="00841592">
        <w:t xml:space="preserve">Obtain verification from LANL </w:t>
      </w:r>
      <w:smartTag w:uri="urn:schemas-microsoft-com:office:smarttags" w:element="stockticker">
        <w:r w:rsidR="009B082F" w:rsidRPr="00841592">
          <w:t>STR</w:t>
        </w:r>
      </w:smartTag>
      <w:r w:rsidRPr="00841592">
        <w:t xml:space="preserve"> that affected line has been thoroughly cleaned (flushed) and is ready for chlorination.</w:t>
      </w:r>
    </w:p>
    <w:p w14:paraId="373FE4E2" w14:textId="382CCC13" w:rsidR="00E55DD9" w:rsidRPr="00841592" w:rsidRDefault="00E55DD9" w:rsidP="0094495F">
      <w:pPr>
        <w:pStyle w:val="SPECH3"/>
        <w:keepNext/>
      </w:pPr>
      <w:r w:rsidRPr="00841592">
        <w:lastRenderedPageBreak/>
        <w:t xml:space="preserve">Apply chlorine to water to expose interior surfaces of affected segment at the chlorine concentration and contact times as </w:t>
      </w:r>
      <w:r w:rsidR="00476439">
        <w:t xml:space="preserve">in the </w:t>
      </w:r>
      <w:r w:rsidRPr="00841592">
        <w:t>follow</w:t>
      </w:r>
      <w:r w:rsidR="00476439">
        <w:t>ing table</w:t>
      </w:r>
      <w:r w:rsidRPr="00841592">
        <w:t>; verify total chlorine concentration by an initial total chlorine concentrati</w:t>
      </w:r>
      <w:r w:rsidR="00A23EED" w:rsidRPr="00841592">
        <w:t xml:space="preserve">on test as described in </w:t>
      </w:r>
      <w:r w:rsidR="003A347B" w:rsidRPr="00841592">
        <w:t>Paragraph</w:t>
      </w:r>
      <w:r w:rsidR="00A23EED" w:rsidRPr="00841592">
        <w:t> </w:t>
      </w:r>
      <w:r w:rsidR="00E8184B" w:rsidRPr="00841592">
        <w:t>1.5.D</w:t>
      </w:r>
      <w:r w:rsidRPr="00841592">
        <w:t>:</w:t>
      </w:r>
    </w:p>
    <w:tbl>
      <w:tblPr>
        <w:tblW w:w="0" w:type="auto"/>
        <w:tblInd w:w="1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960"/>
        <w:gridCol w:w="3960"/>
      </w:tblGrid>
      <w:tr w:rsidR="00E55DD9" w:rsidRPr="00841592" w14:paraId="0DEDB4EF" w14:textId="77777777" w:rsidTr="0094495F">
        <w:trPr>
          <w:tblHeader/>
        </w:trPr>
        <w:tc>
          <w:tcPr>
            <w:tcW w:w="3960" w:type="dxa"/>
          </w:tcPr>
          <w:p w14:paraId="293C76D0" w14:textId="13A198C7" w:rsidR="00E55DD9" w:rsidRPr="00841592" w:rsidRDefault="00E55DD9" w:rsidP="0094495F">
            <w:pPr>
              <w:pStyle w:val="TableHeading"/>
            </w:pPr>
            <w:r w:rsidRPr="00841592">
              <w:t xml:space="preserve">Chlorine Concentration </w:t>
            </w:r>
            <w:r w:rsidR="00365BD2">
              <w:br/>
            </w:r>
            <w:r w:rsidRPr="0094495F">
              <w:rPr>
                <w:b w:val="0"/>
                <w:bCs/>
              </w:rPr>
              <w:t>(mg/L, ppm)</w:t>
            </w:r>
          </w:p>
        </w:tc>
        <w:tc>
          <w:tcPr>
            <w:tcW w:w="3960" w:type="dxa"/>
            <w:vAlign w:val="center"/>
          </w:tcPr>
          <w:p w14:paraId="0FA6D2B2" w14:textId="5D703ECE" w:rsidR="00E55DD9" w:rsidRPr="00933FD8" w:rsidRDefault="00E55DD9" w:rsidP="0094495F">
            <w:pPr>
              <w:pStyle w:val="TableHeading"/>
              <w:rPr>
                <w:bCs/>
              </w:rPr>
            </w:pPr>
            <w:r w:rsidRPr="00841592">
              <w:t>Contact Time</w:t>
            </w:r>
            <w:r w:rsidR="00F338C7">
              <w:t xml:space="preserve"> </w:t>
            </w:r>
            <w:r w:rsidR="00F338C7">
              <w:rPr>
                <w:b w:val="0"/>
                <w:bCs/>
              </w:rPr>
              <w:t>(h)</w:t>
            </w:r>
          </w:p>
        </w:tc>
      </w:tr>
      <w:tr w:rsidR="00E55DD9" w:rsidRPr="00841592" w14:paraId="0F56CB94" w14:textId="77777777" w:rsidTr="0094495F">
        <w:tc>
          <w:tcPr>
            <w:tcW w:w="3960" w:type="dxa"/>
            <w:vAlign w:val="bottom"/>
          </w:tcPr>
          <w:p w14:paraId="7342E620" w14:textId="3468F560" w:rsidR="00E55DD9" w:rsidRPr="00841592" w:rsidRDefault="00E55DD9" w:rsidP="0094495F">
            <w:pPr>
              <w:pStyle w:val="TableText"/>
              <w:tabs>
                <w:tab w:val="left" w:pos="1440"/>
              </w:tabs>
              <w:jc w:val="center"/>
            </w:pPr>
            <w:r w:rsidRPr="00841592">
              <w:t>300</w:t>
            </w:r>
          </w:p>
        </w:tc>
        <w:tc>
          <w:tcPr>
            <w:tcW w:w="3960" w:type="dxa"/>
            <w:vAlign w:val="bottom"/>
          </w:tcPr>
          <w:p w14:paraId="68834765" w14:textId="299DCA8C" w:rsidR="00E55DD9" w:rsidRPr="00841592" w:rsidRDefault="00F338C7" w:rsidP="0094495F">
            <w:pPr>
              <w:pStyle w:val="TableText"/>
              <w:tabs>
                <w:tab w:val="left" w:pos="1375"/>
              </w:tabs>
              <w:jc w:val="center"/>
            </w:pPr>
            <w:r>
              <w:t>0.25</w:t>
            </w:r>
          </w:p>
        </w:tc>
      </w:tr>
      <w:tr w:rsidR="00E55DD9" w:rsidRPr="00841592" w14:paraId="75F24C34" w14:textId="77777777" w:rsidTr="0094495F">
        <w:tc>
          <w:tcPr>
            <w:tcW w:w="3960" w:type="dxa"/>
            <w:vAlign w:val="bottom"/>
          </w:tcPr>
          <w:p w14:paraId="0FCCB719" w14:textId="399A2344" w:rsidR="00E55DD9" w:rsidRPr="00841592" w:rsidRDefault="00E55DD9" w:rsidP="0094495F">
            <w:pPr>
              <w:pStyle w:val="TableText"/>
              <w:tabs>
                <w:tab w:val="left" w:pos="1440"/>
              </w:tabs>
              <w:jc w:val="center"/>
            </w:pPr>
            <w:r w:rsidRPr="00841592">
              <w:t>250</w:t>
            </w:r>
          </w:p>
        </w:tc>
        <w:tc>
          <w:tcPr>
            <w:tcW w:w="3960" w:type="dxa"/>
            <w:vAlign w:val="bottom"/>
          </w:tcPr>
          <w:p w14:paraId="3B98F4C0" w14:textId="257027F1" w:rsidR="00E55DD9" w:rsidRPr="00841592" w:rsidRDefault="00E55DD9" w:rsidP="0094495F">
            <w:pPr>
              <w:pStyle w:val="TableText"/>
              <w:tabs>
                <w:tab w:val="left" w:pos="1083"/>
              </w:tabs>
              <w:jc w:val="center"/>
            </w:pPr>
            <w:r w:rsidRPr="00841592">
              <w:t>1</w:t>
            </w:r>
          </w:p>
        </w:tc>
      </w:tr>
      <w:tr w:rsidR="00E55DD9" w:rsidRPr="00841592" w14:paraId="2D766CD1" w14:textId="77777777" w:rsidTr="0094495F">
        <w:tc>
          <w:tcPr>
            <w:tcW w:w="3960" w:type="dxa"/>
            <w:vAlign w:val="bottom"/>
          </w:tcPr>
          <w:p w14:paraId="6B625AA7" w14:textId="6947B4CD" w:rsidR="00E55DD9" w:rsidRPr="00841592" w:rsidRDefault="00E55DD9" w:rsidP="0094495F">
            <w:pPr>
              <w:pStyle w:val="TableText"/>
              <w:tabs>
                <w:tab w:val="left" w:pos="1440"/>
              </w:tabs>
              <w:jc w:val="center"/>
            </w:pPr>
            <w:r w:rsidRPr="00841592">
              <w:t>200</w:t>
            </w:r>
          </w:p>
        </w:tc>
        <w:tc>
          <w:tcPr>
            <w:tcW w:w="3960" w:type="dxa"/>
            <w:vAlign w:val="bottom"/>
          </w:tcPr>
          <w:p w14:paraId="373CAAEF" w14:textId="5AB8FC2D" w:rsidR="00E55DD9" w:rsidRPr="00841592" w:rsidRDefault="00E55DD9" w:rsidP="0094495F">
            <w:pPr>
              <w:pStyle w:val="TableText"/>
              <w:tabs>
                <w:tab w:val="left" w:pos="1083"/>
              </w:tabs>
              <w:jc w:val="center"/>
            </w:pPr>
            <w:r w:rsidRPr="00841592">
              <w:t>1.5</w:t>
            </w:r>
          </w:p>
        </w:tc>
      </w:tr>
      <w:tr w:rsidR="00E55DD9" w:rsidRPr="00841592" w14:paraId="4D18CB53" w14:textId="77777777" w:rsidTr="0094495F">
        <w:tc>
          <w:tcPr>
            <w:tcW w:w="3960" w:type="dxa"/>
            <w:vAlign w:val="bottom"/>
          </w:tcPr>
          <w:p w14:paraId="3339472C" w14:textId="7EF01926" w:rsidR="00E55DD9" w:rsidRPr="00841592" w:rsidRDefault="00E55DD9" w:rsidP="0094495F">
            <w:pPr>
              <w:pStyle w:val="TableText"/>
              <w:tabs>
                <w:tab w:val="left" w:pos="1440"/>
              </w:tabs>
              <w:jc w:val="center"/>
            </w:pPr>
            <w:r w:rsidRPr="00841592">
              <w:t>150</w:t>
            </w:r>
          </w:p>
        </w:tc>
        <w:tc>
          <w:tcPr>
            <w:tcW w:w="3960" w:type="dxa"/>
            <w:vAlign w:val="bottom"/>
          </w:tcPr>
          <w:p w14:paraId="376C3422" w14:textId="05AF29F6" w:rsidR="00E55DD9" w:rsidRPr="00841592" w:rsidRDefault="00E55DD9" w:rsidP="0094495F">
            <w:pPr>
              <w:pStyle w:val="TableText"/>
              <w:tabs>
                <w:tab w:val="left" w:pos="1083"/>
              </w:tabs>
              <w:jc w:val="center"/>
            </w:pPr>
            <w:r w:rsidRPr="00841592">
              <w:t>2</w:t>
            </w:r>
          </w:p>
        </w:tc>
      </w:tr>
      <w:tr w:rsidR="00E55DD9" w:rsidRPr="00841592" w14:paraId="37294528" w14:textId="77777777" w:rsidTr="0094495F">
        <w:tc>
          <w:tcPr>
            <w:tcW w:w="3960" w:type="dxa"/>
            <w:vAlign w:val="bottom"/>
          </w:tcPr>
          <w:p w14:paraId="4B3D1A39" w14:textId="5C01D099" w:rsidR="00E55DD9" w:rsidRPr="00841592" w:rsidRDefault="00E55DD9" w:rsidP="0094495F">
            <w:pPr>
              <w:pStyle w:val="TableText"/>
              <w:tabs>
                <w:tab w:val="left" w:pos="1440"/>
              </w:tabs>
              <w:jc w:val="center"/>
            </w:pPr>
            <w:r w:rsidRPr="00841592">
              <w:t>100</w:t>
            </w:r>
          </w:p>
        </w:tc>
        <w:tc>
          <w:tcPr>
            <w:tcW w:w="3960" w:type="dxa"/>
            <w:vAlign w:val="bottom"/>
          </w:tcPr>
          <w:p w14:paraId="0223EC34" w14:textId="2BE96D27" w:rsidR="00E55DD9" w:rsidRPr="00841592" w:rsidRDefault="00E55DD9" w:rsidP="0094495F">
            <w:pPr>
              <w:pStyle w:val="TableText"/>
              <w:tabs>
                <w:tab w:val="left" w:pos="1083"/>
              </w:tabs>
              <w:jc w:val="center"/>
            </w:pPr>
            <w:r w:rsidRPr="00841592">
              <w:t>3</w:t>
            </w:r>
          </w:p>
        </w:tc>
      </w:tr>
    </w:tbl>
    <w:p w14:paraId="454EE733" w14:textId="350D4025" w:rsidR="00E55DD9" w:rsidRPr="00841592" w:rsidRDefault="00E55DD9" w:rsidP="00A2648F">
      <w:pPr>
        <w:pStyle w:val="SPECH3"/>
      </w:pPr>
      <w:r w:rsidRPr="00841592">
        <w:t xml:space="preserve">Retain chlorinated water in main, or piping, for above prescribed contact time. At the end of prescribed time period, flush affected line with potable water until total chlorine concentration in main is less than 1 mg/L (1 ppm).  </w:t>
      </w:r>
    </w:p>
    <w:p w14:paraId="7F086DEF" w14:textId="77777777" w:rsidR="006613F3" w:rsidRPr="00841592" w:rsidRDefault="00E55DD9" w:rsidP="00A2648F">
      <w:pPr>
        <w:pStyle w:val="SPECH3"/>
      </w:pPr>
      <w:r w:rsidRPr="00841592">
        <w:t xml:space="preserve">After flushing, contact LANL </w:t>
      </w:r>
      <w:smartTag w:uri="urn:schemas-microsoft-com:office:smarttags" w:element="stockticker">
        <w:r w:rsidR="009B082F" w:rsidRPr="00841592">
          <w:t>STR</w:t>
        </w:r>
      </w:smartTag>
      <w:r w:rsidRPr="00841592">
        <w:t xml:space="preserve"> to arrange for final total chlorine concentration and bacteriological quality tests </w:t>
      </w:r>
      <w:r w:rsidR="00907F17" w:rsidRPr="00841592">
        <w:t>per</w:t>
      </w:r>
      <w:r w:rsidRPr="00841592">
        <w:t xml:space="preserve"> </w:t>
      </w:r>
      <w:r w:rsidR="003A347B" w:rsidRPr="00841592">
        <w:t>Paragraph</w:t>
      </w:r>
      <w:r w:rsidRPr="00841592">
        <w:t xml:space="preserve"> </w:t>
      </w:r>
      <w:r w:rsidR="00E8184B" w:rsidRPr="00841592">
        <w:t>1.5.D</w:t>
      </w:r>
      <w:r w:rsidRPr="00841592">
        <w:t>.</w:t>
      </w:r>
    </w:p>
    <w:p w14:paraId="016E64F0" w14:textId="58629026" w:rsidR="00E55DD9" w:rsidRPr="00841592" w:rsidRDefault="00E55DD9" w:rsidP="00A2648F">
      <w:pPr>
        <w:pStyle w:val="SPECH3"/>
      </w:pPr>
      <w:r w:rsidRPr="00841592">
        <w:t xml:space="preserve">After final total chlorine concentration and bacteriological quality tests have been completed, LANL </w:t>
      </w:r>
      <w:smartTag w:uri="urn:schemas-microsoft-com:office:smarttags" w:element="stockticker">
        <w:r w:rsidR="009B082F" w:rsidRPr="00841592">
          <w:t>STR</w:t>
        </w:r>
      </w:smartTag>
      <w:r w:rsidRPr="00841592">
        <w:t xml:space="preserve"> will furnish disinfection report to </w:t>
      </w:r>
      <w:r w:rsidR="009B082F" w:rsidRPr="00841592">
        <w:t>Subcontractor</w:t>
      </w:r>
      <w:r w:rsidRPr="00841592">
        <w:t xml:space="preserve">. If water quality tests do not show </w:t>
      </w:r>
      <w:r w:rsidR="00296A7A" w:rsidRPr="00841592">
        <w:t>conformance</w:t>
      </w:r>
      <w:r w:rsidRPr="00841592">
        <w:t xml:space="preserve"> with water quality requirements </w:t>
      </w:r>
      <w:r w:rsidR="00907F17" w:rsidRPr="00841592">
        <w:t>per</w:t>
      </w:r>
      <w:r w:rsidRPr="00841592">
        <w:t xml:space="preserve"> </w:t>
      </w:r>
      <w:r w:rsidR="003A347B" w:rsidRPr="00841592">
        <w:t>Paragraph</w:t>
      </w:r>
      <w:r w:rsidR="00907F17" w:rsidRPr="00841592">
        <w:t xml:space="preserve"> </w:t>
      </w:r>
      <w:r w:rsidR="00E8184B" w:rsidRPr="00841592">
        <w:t>1.5.D</w:t>
      </w:r>
      <w:r w:rsidRPr="00841592">
        <w:t xml:space="preserve">, repeat </w:t>
      </w:r>
      <w:r w:rsidR="00ED3756" w:rsidRPr="00841592">
        <w:t>steps</w:t>
      </w:r>
      <w:r w:rsidRPr="00841592">
        <w:t xml:space="preserve"> above until test results demonstrate </w:t>
      </w:r>
      <w:r w:rsidR="00296A7A" w:rsidRPr="00841592">
        <w:t>conformance</w:t>
      </w:r>
      <w:r w:rsidRPr="00841592">
        <w:t>.</w:t>
      </w:r>
    </w:p>
    <w:p w14:paraId="30E797BD" w14:textId="3A9B1BA7" w:rsidR="00E55DD9" w:rsidRPr="00841592" w:rsidRDefault="00E55DD9" w:rsidP="00A2648F">
      <w:pPr>
        <w:pStyle w:val="SPECtitle"/>
        <w:spacing w:before="240"/>
      </w:pPr>
      <w:r w:rsidRPr="00841592">
        <w:t>END OF SECTION</w:t>
      </w:r>
    </w:p>
    <w:p w14:paraId="3FB4F6A4" w14:textId="19F33F84" w:rsidR="00E55DD9" w:rsidRPr="00841592" w:rsidRDefault="00E55DD9" w:rsidP="00A2648F">
      <w:pPr>
        <w:pStyle w:val="NoSpacing"/>
      </w:pPr>
      <w:r w:rsidRPr="00841592">
        <w:t>**********************************************</w:t>
      </w:r>
      <w:r w:rsidR="0074448D" w:rsidRPr="00841592">
        <w:t>************</w:t>
      </w:r>
      <w:r w:rsidR="00DE7BC4" w:rsidRPr="00841592">
        <w:t>*</w:t>
      </w:r>
    </w:p>
    <w:p w14:paraId="35D3AD19" w14:textId="13648A4C" w:rsidR="00671899" w:rsidRDefault="00DE7BC4" w:rsidP="00671899">
      <w:pPr>
        <w:pStyle w:val="NoSpacing"/>
        <w:spacing w:after="60"/>
      </w:pPr>
      <w:r w:rsidRPr="00841592">
        <w:t>D</w:t>
      </w:r>
      <w:r w:rsidR="0043579B">
        <w:t>o not delete the following reference information:</w:t>
      </w:r>
      <w:r w:rsidR="00671899">
        <w:br/>
      </w:r>
      <w:r w:rsidR="00E55DD9" w:rsidRPr="00841592">
        <w:t>**********************************************</w:t>
      </w:r>
      <w:r w:rsidR="0074448D" w:rsidRPr="00841592">
        <w:t>************</w:t>
      </w:r>
      <w:r w:rsidRPr="00841592">
        <w:t>*</w:t>
      </w:r>
    </w:p>
    <w:p w14:paraId="4AFFE37A" w14:textId="3815F758" w:rsidR="00E55DD9" w:rsidRPr="00841592" w:rsidRDefault="0033128F" w:rsidP="0043579B">
      <w:pPr>
        <w:pStyle w:val="NoSpacing"/>
        <w:spacing w:before="240" w:after="60"/>
        <w:jc w:val="center"/>
      </w:pPr>
      <w:r w:rsidRPr="00841592">
        <w:t xml:space="preserve">THE FOLLOWING </w:t>
      </w:r>
      <w:r w:rsidR="00907F17" w:rsidRPr="00841592">
        <w:t>STATEMENT</w:t>
      </w:r>
      <w:r w:rsidRPr="00841592">
        <w:t xml:space="preserve"> IS </w:t>
      </w:r>
      <w:r w:rsidR="00E55DD9" w:rsidRPr="00841592">
        <w:t>FOR LANL USE ONLY</w:t>
      </w:r>
    </w:p>
    <w:p w14:paraId="55C6A42C" w14:textId="164B5133" w:rsidR="0081278B" w:rsidRPr="00841592" w:rsidRDefault="00E55DD9" w:rsidP="00CA172A">
      <w:pPr>
        <w:pStyle w:val="BodyText3"/>
        <w:widowControl/>
        <w:rPr>
          <w:szCs w:val="22"/>
        </w:rPr>
      </w:pPr>
      <w:r w:rsidRPr="00841592">
        <w:rPr>
          <w:szCs w:val="22"/>
        </w:rPr>
        <w:t>This project specification</w:t>
      </w:r>
      <w:r w:rsidR="00907F17" w:rsidRPr="00841592">
        <w:rPr>
          <w:szCs w:val="22"/>
        </w:rPr>
        <w:t xml:space="preserve"> section</w:t>
      </w:r>
      <w:r w:rsidRPr="00841592">
        <w:rPr>
          <w:szCs w:val="22"/>
        </w:rPr>
        <w:t xml:space="preserve"> is based on LANL Master Specification</w:t>
      </w:r>
      <w:r w:rsidR="008F6A59" w:rsidRPr="00841592">
        <w:rPr>
          <w:szCs w:val="22"/>
        </w:rPr>
        <w:t xml:space="preserve"> </w:t>
      </w:r>
      <w:r w:rsidR="00907F17" w:rsidRPr="00841592">
        <w:rPr>
          <w:szCs w:val="22"/>
        </w:rPr>
        <w:t xml:space="preserve">Section </w:t>
      </w:r>
      <w:r w:rsidR="008F6A59" w:rsidRPr="00841592">
        <w:rPr>
          <w:szCs w:val="22"/>
        </w:rPr>
        <w:t>22 0816</w:t>
      </w:r>
      <w:r w:rsidR="00907F17" w:rsidRPr="00841592">
        <w:rPr>
          <w:szCs w:val="22"/>
        </w:rPr>
        <w:t>, Rev. </w:t>
      </w:r>
      <w:r w:rsidR="00425CE7" w:rsidRPr="00841592">
        <w:rPr>
          <w:szCs w:val="22"/>
        </w:rPr>
        <w:t>6</w:t>
      </w:r>
      <w:r w:rsidR="00107C0E" w:rsidRPr="00841592">
        <w:rPr>
          <w:szCs w:val="22"/>
        </w:rPr>
        <w:t>, d</w:t>
      </w:r>
      <w:r w:rsidR="000F7CCE" w:rsidRPr="00841592">
        <w:rPr>
          <w:szCs w:val="22"/>
        </w:rPr>
        <w:t xml:space="preserve">ated </w:t>
      </w:r>
      <w:r w:rsidR="00314B17">
        <w:rPr>
          <w:szCs w:val="22"/>
        </w:rPr>
        <w:t xml:space="preserve">June </w:t>
      </w:r>
      <w:r w:rsidR="00CC4556">
        <w:rPr>
          <w:szCs w:val="22"/>
        </w:rPr>
        <w:t>15</w:t>
      </w:r>
      <w:r w:rsidR="00314B17">
        <w:rPr>
          <w:szCs w:val="22"/>
        </w:rPr>
        <w:t>,</w:t>
      </w:r>
      <w:r w:rsidR="00806CCF" w:rsidRPr="00841592">
        <w:rPr>
          <w:szCs w:val="22"/>
        </w:rPr>
        <w:t xml:space="preserve"> </w:t>
      </w:r>
      <w:r w:rsidR="00425CE7" w:rsidRPr="00841592">
        <w:rPr>
          <w:szCs w:val="22"/>
        </w:rPr>
        <w:t>2022</w:t>
      </w:r>
      <w:r w:rsidR="000F7CCE" w:rsidRPr="00841592">
        <w:rPr>
          <w:szCs w:val="22"/>
        </w:rPr>
        <w:t>.</w:t>
      </w:r>
    </w:p>
    <w:p w14:paraId="32DBE0FE" w14:textId="0116D0D2" w:rsidR="0081278B" w:rsidRPr="00841592" w:rsidRDefault="0081278B" w:rsidP="00841592">
      <w:pPr>
        <w:jc w:val="center"/>
        <w:rPr>
          <w:b/>
          <w:bCs/>
        </w:rPr>
      </w:pPr>
      <w:r w:rsidRPr="00841592">
        <w:rPr>
          <w:b/>
          <w:bCs/>
          <w:szCs w:val="22"/>
        </w:rPr>
        <w:br w:type="page"/>
      </w:r>
      <w:r w:rsidRPr="00841592">
        <w:rPr>
          <w:b/>
          <w:bCs/>
          <w:color w:val="0C0C0C"/>
        </w:rPr>
        <w:lastRenderedPageBreak/>
        <w:t>Attachment A</w:t>
      </w:r>
      <w:r w:rsidR="00841592" w:rsidRPr="00841592">
        <w:rPr>
          <w:b/>
          <w:bCs/>
          <w:color w:val="0C0C0C"/>
        </w:rPr>
        <w:t xml:space="preserve">, </w:t>
      </w:r>
      <w:r w:rsidRPr="00841592">
        <w:rPr>
          <w:b/>
          <w:bCs/>
        </w:rPr>
        <w:t>Spray/Swab Process</w:t>
      </w:r>
      <w:r w:rsidR="00EA12F0" w:rsidRPr="00841592">
        <w:rPr>
          <w:b/>
          <w:bCs/>
        </w:rPr>
        <w:t xml:space="preserve"> for Small Segments</w:t>
      </w:r>
    </w:p>
    <w:p w14:paraId="38534F35" w14:textId="77777777" w:rsidR="00EA12F0" w:rsidRPr="00841592" w:rsidRDefault="0081278B" w:rsidP="006675DA">
      <w:pPr>
        <w:spacing w:after="240"/>
      </w:pPr>
      <w:r w:rsidRPr="00841592">
        <w:t>This alternate disinfection method applies only for piping</w:t>
      </w:r>
      <w:r w:rsidR="00EA12F0" w:rsidRPr="00841592">
        <w:t xml:space="preserve"> work </w:t>
      </w:r>
      <w:r w:rsidRPr="00841592">
        <w:t>segments 20 feet or less in length, fittings, valves, and for maintenance</w:t>
      </w:r>
      <w:r w:rsidR="00EA12F0" w:rsidRPr="00841592">
        <w:t>-like</w:t>
      </w:r>
      <w:r w:rsidRPr="00841592">
        <w:t xml:space="preserve"> activities such as replacing drinking fountains, water fau</w:t>
      </w:r>
      <w:r w:rsidR="00EA12F0" w:rsidRPr="00841592">
        <w:t>cets, backflow preventers, etc.</w:t>
      </w:r>
    </w:p>
    <w:p w14:paraId="6F128369" w14:textId="03053B55" w:rsidR="0081278B" w:rsidRPr="00841592" w:rsidRDefault="0081278B" w:rsidP="0081278B">
      <w:r w:rsidRPr="00841592">
        <w:t>Bacteria (BacT) sampling for minor disinfections is</w:t>
      </w:r>
      <w:r w:rsidR="00EA12F0" w:rsidRPr="00841592">
        <w:t xml:space="preserve"> at the discretion of ESH or </w:t>
      </w:r>
      <w:r w:rsidRPr="00841592">
        <w:t>ES-UI.</w:t>
      </w:r>
      <w:r w:rsidR="00310FA2" w:rsidRPr="00841592">
        <w:t xml:space="preserve"> </w:t>
      </w:r>
      <w:r w:rsidRPr="00841592">
        <w:t xml:space="preserve">Project personnel will verify by contacting the appropriate </w:t>
      </w:r>
      <w:r w:rsidR="00310FA2" w:rsidRPr="00841592">
        <w:t>LANL Deployed Environmental Professional</w:t>
      </w:r>
      <w:r w:rsidRPr="00841592">
        <w:t xml:space="preserve"> or by emailing: </w:t>
      </w:r>
      <w:hyperlink r:id="rId10" w:history="1">
        <w:r w:rsidRPr="00841592">
          <w:rPr>
            <w:rStyle w:val="Hyperlink"/>
          </w:rPr>
          <w:t>ui-drinkinwatersupport@lanl.gov</w:t>
        </w:r>
      </w:hyperlink>
      <w:r w:rsidRPr="00841592">
        <w:t>.</w:t>
      </w:r>
    </w:p>
    <w:p w14:paraId="53E0A407" w14:textId="26C7F60E" w:rsidR="0081278B" w:rsidRPr="00841592" w:rsidRDefault="00EA12F0" w:rsidP="00310FA2">
      <w:pPr>
        <w:spacing w:after="240"/>
        <w:rPr>
          <w:sz w:val="28"/>
        </w:rPr>
      </w:pPr>
      <w:r w:rsidRPr="00841592">
        <w:t>A</w:t>
      </w:r>
      <w:r w:rsidR="00310FA2" w:rsidRPr="00841592">
        <w:t xml:space="preserve">ctivities that </w:t>
      </w:r>
      <w:r w:rsidR="001A43D9" w:rsidRPr="00841592">
        <w:t>qualify for spray/s</w:t>
      </w:r>
      <w:r w:rsidR="0081278B" w:rsidRPr="00841592">
        <w:t>wab disinfection</w:t>
      </w:r>
      <w:r w:rsidR="00310FA2" w:rsidRPr="00841592">
        <w:t xml:space="preserve"> are</w:t>
      </w:r>
      <w:r w:rsidR="00841592" w:rsidRPr="00841592">
        <w:t xml:space="preserve"> as follows</w:t>
      </w:r>
      <w:r w:rsidR="00310FA2" w:rsidRPr="00841592">
        <w:t>:</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7"/>
        <w:gridCol w:w="2543"/>
        <w:gridCol w:w="2137"/>
        <w:gridCol w:w="1913"/>
      </w:tblGrid>
      <w:tr w:rsidR="00EA12F0" w:rsidRPr="00841592" w14:paraId="17638FB7" w14:textId="77777777" w:rsidTr="0094495F">
        <w:trPr>
          <w:trHeight w:val="20"/>
        </w:trPr>
        <w:tc>
          <w:tcPr>
            <w:tcW w:w="2587" w:type="dxa"/>
            <w:shd w:val="clear" w:color="auto" w:fill="auto"/>
            <w:vAlign w:val="center"/>
          </w:tcPr>
          <w:p w14:paraId="6C019055" w14:textId="77777777" w:rsidR="00310FA2" w:rsidRPr="0094495F" w:rsidRDefault="00310FA2" w:rsidP="0094495F">
            <w:pPr>
              <w:pStyle w:val="TableHeading"/>
              <w:rPr>
                <w:b w:val="0"/>
                <w:sz w:val="20"/>
                <w:szCs w:val="22"/>
              </w:rPr>
            </w:pPr>
            <w:r w:rsidRPr="0094495F">
              <w:rPr>
                <w:sz w:val="20"/>
                <w:szCs w:val="22"/>
              </w:rPr>
              <w:t>Activity</w:t>
            </w:r>
          </w:p>
        </w:tc>
        <w:tc>
          <w:tcPr>
            <w:tcW w:w="2543" w:type="dxa"/>
            <w:shd w:val="clear" w:color="auto" w:fill="auto"/>
            <w:vAlign w:val="center"/>
          </w:tcPr>
          <w:p w14:paraId="130B0D62" w14:textId="77777777" w:rsidR="00310FA2" w:rsidRPr="0094495F" w:rsidRDefault="00ED3756" w:rsidP="0094495F">
            <w:pPr>
              <w:pStyle w:val="TableHeading"/>
              <w:rPr>
                <w:b w:val="0"/>
                <w:sz w:val="20"/>
                <w:szCs w:val="22"/>
              </w:rPr>
            </w:pPr>
            <w:r w:rsidRPr="0094495F">
              <w:rPr>
                <w:sz w:val="20"/>
                <w:szCs w:val="22"/>
              </w:rPr>
              <w:t xml:space="preserve">Spray/Swab Location </w:t>
            </w:r>
            <w:r w:rsidR="00EA12F0" w:rsidRPr="0094495F">
              <w:rPr>
                <w:sz w:val="20"/>
                <w:szCs w:val="22"/>
              </w:rPr>
              <w:t>(</w:t>
            </w:r>
            <w:r w:rsidR="00310FA2" w:rsidRPr="0094495F">
              <w:rPr>
                <w:sz w:val="20"/>
                <w:szCs w:val="22"/>
              </w:rPr>
              <w:t>use concentrated chlorine solution</w:t>
            </w:r>
            <w:r w:rsidR="00EA12F0" w:rsidRPr="0094495F">
              <w:rPr>
                <w:sz w:val="20"/>
                <w:szCs w:val="22"/>
              </w:rPr>
              <w:t>*</w:t>
            </w:r>
            <w:r w:rsidR="00310FA2" w:rsidRPr="0094495F">
              <w:rPr>
                <w:sz w:val="20"/>
                <w:szCs w:val="22"/>
              </w:rPr>
              <w:t>)</w:t>
            </w:r>
          </w:p>
        </w:tc>
        <w:tc>
          <w:tcPr>
            <w:tcW w:w="2137" w:type="dxa"/>
            <w:shd w:val="clear" w:color="auto" w:fill="auto"/>
            <w:vAlign w:val="center"/>
          </w:tcPr>
          <w:p w14:paraId="2A0D2FDC" w14:textId="77777777" w:rsidR="00310FA2" w:rsidRPr="0094495F" w:rsidRDefault="00EA12F0" w:rsidP="0094495F">
            <w:pPr>
              <w:pStyle w:val="TableHeading"/>
              <w:rPr>
                <w:b w:val="0"/>
                <w:sz w:val="20"/>
                <w:szCs w:val="22"/>
              </w:rPr>
            </w:pPr>
            <w:r w:rsidRPr="0094495F">
              <w:rPr>
                <w:sz w:val="20"/>
                <w:szCs w:val="22"/>
              </w:rPr>
              <w:t xml:space="preserve">Flushing </w:t>
            </w:r>
            <w:r w:rsidR="00310FA2" w:rsidRPr="0094495F">
              <w:rPr>
                <w:sz w:val="20"/>
                <w:szCs w:val="22"/>
              </w:rPr>
              <w:t>Requirements</w:t>
            </w:r>
          </w:p>
        </w:tc>
        <w:tc>
          <w:tcPr>
            <w:tcW w:w="1913" w:type="dxa"/>
            <w:shd w:val="clear" w:color="auto" w:fill="auto"/>
            <w:vAlign w:val="center"/>
          </w:tcPr>
          <w:p w14:paraId="56F1DACB" w14:textId="77777777" w:rsidR="00310FA2" w:rsidRPr="0094495F" w:rsidRDefault="00EA12F0" w:rsidP="0094495F">
            <w:pPr>
              <w:pStyle w:val="TableHeading"/>
              <w:rPr>
                <w:b w:val="0"/>
                <w:sz w:val="20"/>
                <w:szCs w:val="22"/>
              </w:rPr>
            </w:pPr>
            <w:r w:rsidRPr="0094495F">
              <w:rPr>
                <w:sz w:val="20"/>
                <w:szCs w:val="22"/>
              </w:rPr>
              <w:t>BacT Sample Location (s)</w:t>
            </w:r>
          </w:p>
        </w:tc>
      </w:tr>
      <w:tr w:rsidR="00EA12F0" w:rsidRPr="00841592" w14:paraId="7C2CE9B3" w14:textId="77777777" w:rsidTr="00841592">
        <w:trPr>
          <w:trHeight w:val="20"/>
        </w:trPr>
        <w:tc>
          <w:tcPr>
            <w:tcW w:w="2587" w:type="dxa"/>
            <w:shd w:val="clear" w:color="auto" w:fill="auto"/>
            <w:vAlign w:val="center"/>
          </w:tcPr>
          <w:p w14:paraId="7DB26070" w14:textId="7AC1D5D6" w:rsidR="00310FA2" w:rsidRPr="0094495F" w:rsidRDefault="00310FA2" w:rsidP="0094495F">
            <w:pPr>
              <w:pStyle w:val="TableText"/>
              <w:rPr>
                <w:sz w:val="20"/>
                <w:szCs w:val="22"/>
              </w:rPr>
            </w:pPr>
            <w:r w:rsidRPr="0094495F">
              <w:rPr>
                <w:sz w:val="20"/>
                <w:szCs w:val="22"/>
              </w:rPr>
              <w:t xml:space="preserve">Installation of new water line </w:t>
            </w:r>
            <w:r w:rsidR="00EA12F0" w:rsidRPr="0094495F">
              <w:rPr>
                <w:sz w:val="20"/>
                <w:szCs w:val="22"/>
              </w:rPr>
              <w:t>up to</w:t>
            </w:r>
            <w:r w:rsidRPr="0094495F">
              <w:rPr>
                <w:sz w:val="20"/>
                <w:szCs w:val="22"/>
              </w:rPr>
              <w:t xml:space="preserve"> 20 feet in length</w:t>
            </w:r>
          </w:p>
        </w:tc>
        <w:tc>
          <w:tcPr>
            <w:tcW w:w="2543" w:type="dxa"/>
            <w:shd w:val="clear" w:color="auto" w:fill="auto"/>
            <w:vAlign w:val="center"/>
          </w:tcPr>
          <w:p w14:paraId="61B52F20" w14:textId="77777777" w:rsidR="00310FA2" w:rsidRPr="0094495F" w:rsidRDefault="00310FA2" w:rsidP="0094495F">
            <w:pPr>
              <w:pStyle w:val="TableText"/>
              <w:rPr>
                <w:sz w:val="20"/>
                <w:szCs w:val="22"/>
              </w:rPr>
            </w:pPr>
            <w:r w:rsidRPr="0094495F">
              <w:rPr>
                <w:sz w:val="20"/>
                <w:szCs w:val="22"/>
              </w:rPr>
              <w:t>entire interior length of new pipe</w:t>
            </w:r>
          </w:p>
        </w:tc>
        <w:tc>
          <w:tcPr>
            <w:tcW w:w="2137" w:type="dxa"/>
            <w:shd w:val="clear" w:color="auto" w:fill="auto"/>
            <w:vAlign w:val="center"/>
          </w:tcPr>
          <w:p w14:paraId="1B481B6A" w14:textId="77777777" w:rsidR="00310FA2" w:rsidRPr="0094495F" w:rsidRDefault="00907F17" w:rsidP="0094495F">
            <w:pPr>
              <w:pStyle w:val="TableText"/>
              <w:rPr>
                <w:sz w:val="20"/>
                <w:szCs w:val="22"/>
              </w:rPr>
            </w:pPr>
            <w:r w:rsidRPr="0094495F">
              <w:rPr>
                <w:sz w:val="20"/>
                <w:szCs w:val="22"/>
              </w:rPr>
              <w:t>flush affected line with a minimum of 3 pipe and component volumes</w:t>
            </w:r>
          </w:p>
        </w:tc>
        <w:tc>
          <w:tcPr>
            <w:tcW w:w="1913" w:type="dxa"/>
            <w:shd w:val="clear" w:color="auto" w:fill="auto"/>
            <w:vAlign w:val="center"/>
          </w:tcPr>
          <w:p w14:paraId="7FC32344" w14:textId="77777777" w:rsidR="00310FA2" w:rsidRPr="0094495F" w:rsidRDefault="00907F17" w:rsidP="0094495F">
            <w:pPr>
              <w:pStyle w:val="TableText"/>
              <w:rPr>
                <w:sz w:val="20"/>
                <w:szCs w:val="22"/>
              </w:rPr>
            </w:pPr>
            <w:r w:rsidRPr="0094495F">
              <w:rPr>
                <w:sz w:val="20"/>
                <w:szCs w:val="22"/>
              </w:rPr>
              <w:t>each branch and end of pipe</w:t>
            </w:r>
          </w:p>
        </w:tc>
      </w:tr>
      <w:tr w:rsidR="00EA12F0" w:rsidRPr="00841592" w14:paraId="46C2CED4" w14:textId="77777777" w:rsidTr="00841592">
        <w:trPr>
          <w:trHeight w:val="20"/>
        </w:trPr>
        <w:tc>
          <w:tcPr>
            <w:tcW w:w="2587" w:type="dxa"/>
            <w:shd w:val="clear" w:color="auto" w:fill="auto"/>
            <w:vAlign w:val="center"/>
          </w:tcPr>
          <w:p w14:paraId="6101B75A" w14:textId="77777777" w:rsidR="00310FA2" w:rsidRPr="0094495F" w:rsidRDefault="00310FA2" w:rsidP="0094495F">
            <w:pPr>
              <w:pStyle w:val="TableText"/>
              <w:rPr>
                <w:sz w:val="20"/>
                <w:szCs w:val="22"/>
              </w:rPr>
            </w:pPr>
            <w:r w:rsidRPr="0094495F">
              <w:rPr>
                <w:sz w:val="20"/>
                <w:szCs w:val="22"/>
              </w:rPr>
              <w:t>Replacement of appurtenances or fixtures</w:t>
            </w:r>
          </w:p>
        </w:tc>
        <w:tc>
          <w:tcPr>
            <w:tcW w:w="2543" w:type="dxa"/>
            <w:shd w:val="clear" w:color="auto" w:fill="auto"/>
            <w:vAlign w:val="center"/>
          </w:tcPr>
          <w:p w14:paraId="53F2E60D" w14:textId="77777777" w:rsidR="00310FA2" w:rsidRPr="0094495F" w:rsidRDefault="00310FA2" w:rsidP="0094495F">
            <w:pPr>
              <w:pStyle w:val="TableText"/>
              <w:rPr>
                <w:sz w:val="20"/>
                <w:szCs w:val="22"/>
              </w:rPr>
            </w:pPr>
            <w:r w:rsidRPr="0094495F">
              <w:rPr>
                <w:sz w:val="20"/>
                <w:szCs w:val="22"/>
              </w:rPr>
              <w:t>within appurtenance and end fittings</w:t>
            </w:r>
          </w:p>
        </w:tc>
        <w:tc>
          <w:tcPr>
            <w:tcW w:w="2137" w:type="dxa"/>
            <w:shd w:val="clear" w:color="auto" w:fill="auto"/>
            <w:vAlign w:val="center"/>
          </w:tcPr>
          <w:p w14:paraId="7D234BE1" w14:textId="77777777" w:rsidR="00310FA2" w:rsidRPr="0094495F" w:rsidRDefault="00907F17" w:rsidP="0094495F">
            <w:pPr>
              <w:pStyle w:val="TableText"/>
              <w:rPr>
                <w:sz w:val="20"/>
                <w:szCs w:val="22"/>
              </w:rPr>
            </w:pPr>
            <w:r w:rsidRPr="0094495F">
              <w:rPr>
                <w:sz w:val="20"/>
                <w:szCs w:val="22"/>
              </w:rPr>
              <w:t>same as above</w:t>
            </w:r>
          </w:p>
        </w:tc>
        <w:tc>
          <w:tcPr>
            <w:tcW w:w="1913" w:type="dxa"/>
            <w:shd w:val="clear" w:color="auto" w:fill="auto"/>
            <w:vAlign w:val="center"/>
          </w:tcPr>
          <w:p w14:paraId="307655B5" w14:textId="77777777" w:rsidR="00310FA2" w:rsidRPr="0094495F" w:rsidRDefault="00907F17" w:rsidP="0094495F">
            <w:pPr>
              <w:pStyle w:val="TableText"/>
              <w:rPr>
                <w:sz w:val="20"/>
                <w:szCs w:val="22"/>
              </w:rPr>
            </w:pPr>
            <w:r w:rsidRPr="0094495F">
              <w:rPr>
                <w:sz w:val="20"/>
                <w:szCs w:val="22"/>
              </w:rPr>
              <w:t>appurtenance or fixture outlet</w:t>
            </w:r>
          </w:p>
        </w:tc>
      </w:tr>
      <w:tr w:rsidR="00EA12F0" w:rsidRPr="00841592" w14:paraId="1DC8EA42" w14:textId="77777777" w:rsidTr="00841592">
        <w:trPr>
          <w:trHeight w:val="20"/>
        </w:trPr>
        <w:tc>
          <w:tcPr>
            <w:tcW w:w="2587" w:type="dxa"/>
            <w:shd w:val="clear" w:color="auto" w:fill="auto"/>
            <w:vAlign w:val="center"/>
          </w:tcPr>
          <w:p w14:paraId="2E6D7563" w14:textId="77777777" w:rsidR="00310FA2" w:rsidRPr="0094495F" w:rsidRDefault="00310FA2" w:rsidP="0094495F">
            <w:pPr>
              <w:pStyle w:val="TableText"/>
              <w:rPr>
                <w:sz w:val="20"/>
                <w:szCs w:val="22"/>
              </w:rPr>
            </w:pPr>
            <w:r w:rsidRPr="0094495F">
              <w:rPr>
                <w:sz w:val="20"/>
                <w:szCs w:val="22"/>
              </w:rPr>
              <w:t>Repair of appurtenance or fixture piping</w:t>
            </w:r>
          </w:p>
        </w:tc>
        <w:tc>
          <w:tcPr>
            <w:tcW w:w="2543" w:type="dxa"/>
            <w:shd w:val="clear" w:color="auto" w:fill="auto"/>
            <w:vAlign w:val="center"/>
          </w:tcPr>
          <w:p w14:paraId="19B7D7DD" w14:textId="77777777" w:rsidR="00310FA2" w:rsidRPr="0094495F" w:rsidRDefault="00310FA2" w:rsidP="0094495F">
            <w:pPr>
              <w:pStyle w:val="TableText"/>
              <w:rPr>
                <w:sz w:val="20"/>
                <w:szCs w:val="22"/>
              </w:rPr>
            </w:pPr>
            <w:r w:rsidRPr="0094495F">
              <w:rPr>
                <w:sz w:val="20"/>
                <w:szCs w:val="22"/>
              </w:rPr>
              <w:t>interior length of new pipe</w:t>
            </w:r>
          </w:p>
        </w:tc>
        <w:tc>
          <w:tcPr>
            <w:tcW w:w="2137" w:type="dxa"/>
            <w:shd w:val="clear" w:color="auto" w:fill="auto"/>
            <w:vAlign w:val="center"/>
          </w:tcPr>
          <w:p w14:paraId="1BB408D8" w14:textId="77777777" w:rsidR="00310FA2" w:rsidRPr="0094495F" w:rsidRDefault="00907F17" w:rsidP="0094495F">
            <w:pPr>
              <w:pStyle w:val="TableText"/>
              <w:rPr>
                <w:sz w:val="20"/>
                <w:szCs w:val="22"/>
              </w:rPr>
            </w:pPr>
            <w:r w:rsidRPr="0094495F">
              <w:rPr>
                <w:sz w:val="20"/>
                <w:szCs w:val="22"/>
              </w:rPr>
              <w:t>same as above</w:t>
            </w:r>
          </w:p>
        </w:tc>
        <w:tc>
          <w:tcPr>
            <w:tcW w:w="1913" w:type="dxa"/>
            <w:shd w:val="clear" w:color="auto" w:fill="auto"/>
            <w:vAlign w:val="center"/>
          </w:tcPr>
          <w:p w14:paraId="4CE58FC2" w14:textId="77777777" w:rsidR="00310FA2" w:rsidRPr="0094495F" w:rsidRDefault="00907F17" w:rsidP="0094495F">
            <w:pPr>
              <w:pStyle w:val="TableText"/>
              <w:rPr>
                <w:sz w:val="20"/>
                <w:szCs w:val="22"/>
              </w:rPr>
            </w:pPr>
            <w:r w:rsidRPr="0094495F">
              <w:rPr>
                <w:sz w:val="20"/>
                <w:szCs w:val="22"/>
              </w:rPr>
              <w:t>appurtenance or fixture outlet</w:t>
            </w:r>
          </w:p>
        </w:tc>
      </w:tr>
      <w:tr w:rsidR="00EA12F0" w:rsidRPr="00841592" w14:paraId="0F6114A4" w14:textId="77777777" w:rsidTr="00841592">
        <w:trPr>
          <w:trHeight w:val="20"/>
        </w:trPr>
        <w:tc>
          <w:tcPr>
            <w:tcW w:w="2587" w:type="dxa"/>
            <w:shd w:val="clear" w:color="auto" w:fill="auto"/>
            <w:vAlign w:val="center"/>
          </w:tcPr>
          <w:p w14:paraId="1C021483" w14:textId="77777777" w:rsidR="00310FA2" w:rsidRPr="0094495F" w:rsidRDefault="00310FA2" w:rsidP="0094495F">
            <w:pPr>
              <w:pStyle w:val="TableText"/>
              <w:rPr>
                <w:sz w:val="20"/>
                <w:szCs w:val="22"/>
              </w:rPr>
            </w:pPr>
            <w:r w:rsidRPr="0094495F">
              <w:rPr>
                <w:sz w:val="20"/>
                <w:szCs w:val="22"/>
              </w:rPr>
              <w:t>Fire hydrant, pipe fitting, and valve installation</w:t>
            </w:r>
          </w:p>
        </w:tc>
        <w:tc>
          <w:tcPr>
            <w:tcW w:w="2543" w:type="dxa"/>
            <w:shd w:val="clear" w:color="auto" w:fill="auto"/>
            <w:vAlign w:val="center"/>
          </w:tcPr>
          <w:p w14:paraId="35870AB3" w14:textId="77777777" w:rsidR="00310FA2" w:rsidRPr="0094495F" w:rsidRDefault="00310FA2" w:rsidP="0094495F">
            <w:pPr>
              <w:pStyle w:val="TableText"/>
              <w:rPr>
                <w:sz w:val="20"/>
                <w:szCs w:val="22"/>
              </w:rPr>
            </w:pPr>
            <w:r w:rsidRPr="0094495F">
              <w:rPr>
                <w:sz w:val="20"/>
                <w:szCs w:val="22"/>
              </w:rPr>
              <w:t>fire hydrant piping, pipe fitting(s) and new valve(s)</w:t>
            </w:r>
          </w:p>
        </w:tc>
        <w:tc>
          <w:tcPr>
            <w:tcW w:w="2137" w:type="dxa"/>
            <w:shd w:val="clear" w:color="auto" w:fill="auto"/>
            <w:vAlign w:val="center"/>
          </w:tcPr>
          <w:p w14:paraId="0CCD3DB6" w14:textId="77777777" w:rsidR="00310FA2" w:rsidRPr="0094495F" w:rsidRDefault="00907F17" w:rsidP="0094495F">
            <w:pPr>
              <w:pStyle w:val="TableText"/>
              <w:rPr>
                <w:sz w:val="20"/>
                <w:szCs w:val="22"/>
              </w:rPr>
            </w:pPr>
            <w:r w:rsidRPr="0094495F">
              <w:rPr>
                <w:sz w:val="20"/>
                <w:szCs w:val="22"/>
              </w:rPr>
              <w:t>same as above</w:t>
            </w:r>
          </w:p>
        </w:tc>
        <w:tc>
          <w:tcPr>
            <w:tcW w:w="1913" w:type="dxa"/>
            <w:shd w:val="clear" w:color="auto" w:fill="auto"/>
            <w:vAlign w:val="center"/>
          </w:tcPr>
          <w:p w14:paraId="7CEF9CD8" w14:textId="77777777" w:rsidR="00310FA2" w:rsidRPr="0094495F" w:rsidRDefault="00907F17" w:rsidP="0094495F">
            <w:pPr>
              <w:pStyle w:val="TableText"/>
              <w:rPr>
                <w:sz w:val="20"/>
                <w:szCs w:val="22"/>
              </w:rPr>
            </w:pPr>
            <w:r w:rsidRPr="0094495F">
              <w:rPr>
                <w:sz w:val="20"/>
                <w:szCs w:val="22"/>
              </w:rPr>
              <w:t>end of pipe plus fire hydrant, pipe fitting, valves</w:t>
            </w:r>
          </w:p>
        </w:tc>
      </w:tr>
      <w:tr w:rsidR="00EA12F0" w:rsidRPr="00841592" w14:paraId="35B8362B" w14:textId="77777777" w:rsidTr="00841592">
        <w:trPr>
          <w:trHeight w:val="20"/>
        </w:trPr>
        <w:tc>
          <w:tcPr>
            <w:tcW w:w="2587" w:type="dxa"/>
            <w:shd w:val="clear" w:color="auto" w:fill="auto"/>
            <w:vAlign w:val="center"/>
          </w:tcPr>
          <w:p w14:paraId="2ACFED61" w14:textId="77777777" w:rsidR="00310FA2" w:rsidRPr="0094495F" w:rsidRDefault="00310FA2" w:rsidP="0094495F">
            <w:pPr>
              <w:pStyle w:val="TableText"/>
              <w:rPr>
                <w:sz w:val="20"/>
                <w:szCs w:val="22"/>
              </w:rPr>
            </w:pPr>
            <w:r w:rsidRPr="0094495F">
              <w:rPr>
                <w:sz w:val="20"/>
                <w:szCs w:val="22"/>
              </w:rPr>
              <w:t>Tapping valve installation</w:t>
            </w:r>
          </w:p>
        </w:tc>
        <w:tc>
          <w:tcPr>
            <w:tcW w:w="2543" w:type="dxa"/>
            <w:shd w:val="clear" w:color="auto" w:fill="auto"/>
            <w:vAlign w:val="center"/>
          </w:tcPr>
          <w:p w14:paraId="76E91D31" w14:textId="77777777" w:rsidR="00310FA2" w:rsidRPr="0094495F" w:rsidRDefault="00310FA2" w:rsidP="0094495F">
            <w:pPr>
              <w:pStyle w:val="TableText"/>
              <w:rPr>
                <w:sz w:val="20"/>
                <w:szCs w:val="22"/>
              </w:rPr>
            </w:pPr>
            <w:r w:rsidRPr="0094495F">
              <w:rPr>
                <w:sz w:val="20"/>
                <w:szCs w:val="22"/>
              </w:rPr>
              <w:t>entire length of new valve/pipe</w:t>
            </w:r>
          </w:p>
        </w:tc>
        <w:tc>
          <w:tcPr>
            <w:tcW w:w="2137" w:type="dxa"/>
            <w:shd w:val="clear" w:color="auto" w:fill="auto"/>
            <w:vAlign w:val="center"/>
          </w:tcPr>
          <w:p w14:paraId="121CA7AA" w14:textId="77777777" w:rsidR="00310FA2" w:rsidRPr="0094495F" w:rsidRDefault="00907F17" w:rsidP="0094495F">
            <w:pPr>
              <w:pStyle w:val="TableText"/>
              <w:rPr>
                <w:sz w:val="20"/>
                <w:szCs w:val="22"/>
              </w:rPr>
            </w:pPr>
            <w:r w:rsidRPr="0094495F">
              <w:rPr>
                <w:sz w:val="20"/>
                <w:szCs w:val="22"/>
              </w:rPr>
              <w:t>same as above</w:t>
            </w:r>
          </w:p>
        </w:tc>
        <w:tc>
          <w:tcPr>
            <w:tcW w:w="1913" w:type="dxa"/>
            <w:shd w:val="clear" w:color="auto" w:fill="auto"/>
            <w:vAlign w:val="center"/>
          </w:tcPr>
          <w:p w14:paraId="1B69679A" w14:textId="77777777" w:rsidR="00310FA2" w:rsidRPr="0094495F" w:rsidRDefault="00907F17" w:rsidP="0094495F">
            <w:pPr>
              <w:pStyle w:val="TableText"/>
              <w:rPr>
                <w:sz w:val="20"/>
                <w:szCs w:val="22"/>
              </w:rPr>
            </w:pPr>
            <w:r w:rsidRPr="0094495F">
              <w:rPr>
                <w:sz w:val="20"/>
                <w:szCs w:val="22"/>
              </w:rPr>
              <w:t>end of pipe</w:t>
            </w:r>
          </w:p>
        </w:tc>
      </w:tr>
      <w:tr w:rsidR="00EA12F0" w:rsidRPr="00841592" w14:paraId="4AA5C356" w14:textId="77777777" w:rsidTr="00841592">
        <w:trPr>
          <w:trHeight w:val="20"/>
        </w:trPr>
        <w:tc>
          <w:tcPr>
            <w:tcW w:w="2587" w:type="dxa"/>
            <w:shd w:val="clear" w:color="auto" w:fill="auto"/>
            <w:vAlign w:val="center"/>
          </w:tcPr>
          <w:p w14:paraId="45028E34" w14:textId="77777777" w:rsidR="00310FA2" w:rsidRPr="0094495F" w:rsidRDefault="00310FA2" w:rsidP="0094495F">
            <w:pPr>
              <w:pStyle w:val="TableText"/>
              <w:rPr>
                <w:sz w:val="20"/>
                <w:szCs w:val="22"/>
              </w:rPr>
            </w:pPr>
            <w:r w:rsidRPr="0094495F">
              <w:rPr>
                <w:sz w:val="20"/>
                <w:szCs w:val="22"/>
              </w:rPr>
              <w:t xml:space="preserve">Backflow preventer </w:t>
            </w:r>
            <w:r w:rsidR="00ED3756" w:rsidRPr="0094495F">
              <w:rPr>
                <w:sz w:val="20"/>
                <w:szCs w:val="22"/>
              </w:rPr>
              <w:t xml:space="preserve">repair, </w:t>
            </w:r>
            <w:r w:rsidRPr="0094495F">
              <w:rPr>
                <w:sz w:val="20"/>
                <w:szCs w:val="22"/>
              </w:rPr>
              <w:t xml:space="preserve">replacement, </w:t>
            </w:r>
            <w:r w:rsidR="00ED3756" w:rsidRPr="0094495F">
              <w:rPr>
                <w:sz w:val="20"/>
                <w:szCs w:val="22"/>
              </w:rPr>
              <w:t xml:space="preserve">or </w:t>
            </w:r>
            <w:r w:rsidRPr="0094495F">
              <w:rPr>
                <w:sz w:val="20"/>
                <w:szCs w:val="22"/>
              </w:rPr>
              <w:t>installation</w:t>
            </w:r>
          </w:p>
        </w:tc>
        <w:tc>
          <w:tcPr>
            <w:tcW w:w="2543" w:type="dxa"/>
            <w:shd w:val="clear" w:color="auto" w:fill="auto"/>
            <w:vAlign w:val="center"/>
          </w:tcPr>
          <w:p w14:paraId="06EBDD32" w14:textId="77777777" w:rsidR="00310FA2" w:rsidRPr="0094495F" w:rsidRDefault="00ED3756" w:rsidP="0094495F">
            <w:pPr>
              <w:pStyle w:val="TableText"/>
              <w:rPr>
                <w:sz w:val="20"/>
                <w:szCs w:val="22"/>
              </w:rPr>
            </w:pPr>
            <w:r w:rsidRPr="0094495F">
              <w:rPr>
                <w:sz w:val="20"/>
                <w:szCs w:val="22"/>
              </w:rPr>
              <w:t>BFP and adjacent fittings</w:t>
            </w:r>
          </w:p>
        </w:tc>
        <w:tc>
          <w:tcPr>
            <w:tcW w:w="2137" w:type="dxa"/>
            <w:shd w:val="clear" w:color="auto" w:fill="auto"/>
            <w:vAlign w:val="center"/>
          </w:tcPr>
          <w:p w14:paraId="633D8CB7" w14:textId="77777777" w:rsidR="00310FA2" w:rsidRPr="0094495F" w:rsidRDefault="00310FA2" w:rsidP="0094495F">
            <w:pPr>
              <w:pStyle w:val="TableText"/>
              <w:rPr>
                <w:sz w:val="20"/>
                <w:szCs w:val="22"/>
              </w:rPr>
            </w:pPr>
            <w:r w:rsidRPr="0094495F">
              <w:rPr>
                <w:sz w:val="20"/>
                <w:szCs w:val="22"/>
              </w:rPr>
              <w:t>n/a</w:t>
            </w:r>
          </w:p>
        </w:tc>
        <w:tc>
          <w:tcPr>
            <w:tcW w:w="1913" w:type="dxa"/>
            <w:shd w:val="clear" w:color="auto" w:fill="auto"/>
            <w:vAlign w:val="center"/>
          </w:tcPr>
          <w:p w14:paraId="4784BF25" w14:textId="77777777" w:rsidR="00310FA2" w:rsidRPr="0094495F" w:rsidRDefault="00310FA2" w:rsidP="0094495F">
            <w:pPr>
              <w:pStyle w:val="TableText"/>
              <w:rPr>
                <w:sz w:val="20"/>
                <w:szCs w:val="22"/>
              </w:rPr>
            </w:pPr>
            <w:r w:rsidRPr="0094495F">
              <w:rPr>
                <w:sz w:val="20"/>
                <w:szCs w:val="22"/>
              </w:rPr>
              <w:t>n/a</w:t>
            </w:r>
          </w:p>
        </w:tc>
      </w:tr>
    </w:tbl>
    <w:p w14:paraId="3E6CA89F" w14:textId="6F0D5EFF" w:rsidR="00310FA2" w:rsidRPr="00841592" w:rsidRDefault="00EA12F0" w:rsidP="0094495F">
      <w:pPr>
        <w:pStyle w:val="ListParagraph"/>
        <w:rPr>
          <w:rFonts w:ascii="Arial" w:hAnsi="Arial" w:cs="Arial"/>
          <w:sz w:val="18"/>
          <w:szCs w:val="15"/>
        </w:rPr>
      </w:pPr>
      <w:r w:rsidRPr="00841592">
        <w:rPr>
          <w:rFonts w:ascii="Arial" w:hAnsi="Arial" w:cs="Arial"/>
          <w:sz w:val="18"/>
          <w:szCs w:val="15"/>
        </w:rPr>
        <w:t>*</w:t>
      </w:r>
      <w:r w:rsidR="00310FA2" w:rsidRPr="00841592">
        <w:rPr>
          <w:rFonts w:ascii="Arial" w:hAnsi="Arial" w:cs="Arial"/>
          <w:sz w:val="18"/>
          <w:szCs w:val="15"/>
        </w:rPr>
        <w:t xml:space="preserve">Concentrated Chlorine Solution: All new pieces of pipe, couplings, clamps, sleeves, and other materials used in the repair must be thoroughly swabbed with a concentrated (1% available chorine or greater) chlorine solution to disinfect all surfaces that will come into contact with potable water. The concentrated chlorine solution may be prepared by adding 2 </w:t>
      </w:r>
      <w:r w:rsidR="0033128F" w:rsidRPr="00841592">
        <w:rPr>
          <w:rFonts w:ascii="Arial" w:hAnsi="Arial" w:cs="Arial"/>
          <w:sz w:val="18"/>
          <w:szCs w:val="15"/>
        </w:rPr>
        <w:t>oz.</w:t>
      </w:r>
      <w:r w:rsidR="00310FA2" w:rsidRPr="00841592">
        <w:rPr>
          <w:rFonts w:ascii="Arial" w:hAnsi="Arial" w:cs="Arial"/>
          <w:sz w:val="18"/>
          <w:szCs w:val="15"/>
        </w:rPr>
        <w:t xml:space="preserve"> of calcium hypochlorite (65% available chlorine) or 26 flo </w:t>
      </w:r>
      <w:r w:rsidR="0033128F" w:rsidRPr="00841592">
        <w:rPr>
          <w:rFonts w:ascii="Arial" w:hAnsi="Arial" w:cs="Arial"/>
          <w:sz w:val="18"/>
          <w:szCs w:val="15"/>
        </w:rPr>
        <w:t>oz.</w:t>
      </w:r>
      <w:r w:rsidR="00310FA2" w:rsidRPr="00841592">
        <w:rPr>
          <w:rFonts w:ascii="Arial" w:hAnsi="Arial" w:cs="Arial"/>
          <w:sz w:val="18"/>
          <w:szCs w:val="15"/>
        </w:rPr>
        <w:t xml:space="preserve"> of household bleach (5% available chlorine) to 1 gal</w:t>
      </w:r>
      <w:r w:rsidR="00476439">
        <w:rPr>
          <w:rFonts w:ascii="Arial" w:hAnsi="Arial" w:cs="Arial"/>
          <w:sz w:val="18"/>
          <w:szCs w:val="15"/>
        </w:rPr>
        <w:t>.</w:t>
      </w:r>
      <w:r w:rsidR="00310FA2" w:rsidRPr="00841592">
        <w:rPr>
          <w:rFonts w:ascii="Arial" w:hAnsi="Arial" w:cs="Arial"/>
          <w:sz w:val="18"/>
          <w:szCs w:val="15"/>
        </w:rPr>
        <w:t xml:space="preserve"> of water. Clean rags or a sprayer are </w:t>
      </w:r>
      <w:r w:rsidR="0033128F" w:rsidRPr="00841592">
        <w:rPr>
          <w:rFonts w:ascii="Arial" w:hAnsi="Arial" w:cs="Arial"/>
          <w:sz w:val="18"/>
          <w:szCs w:val="15"/>
        </w:rPr>
        <w:t>typically used</w:t>
      </w:r>
      <w:r w:rsidR="00310FA2" w:rsidRPr="00841592">
        <w:rPr>
          <w:rFonts w:ascii="Arial" w:hAnsi="Arial" w:cs="Arial"/>
          <w:sz w:val="18"/>
          <w:szCs w:val="15"/>
        </w:rPr>
        <w:t xml:space="preserve"> to apply the solution. Longer pieces of pipe may be disinfected using a clean mop.</w:t>
      </w:r>
    </w:p>
    <w:p w14:paraId="698DB79F" w14:textId="7B3922EA" w:rsidR="00CC4556" w:rsidRDefault="00CC4556" w:rsidP="00CA172A">
      <w:pPr>
        <w:pStyle w:val="BodyText3"/>
        <w:widowControl/>
        <w:rPr>
          <w:strike/>
          <w:szCs w:val="22"/>
        </w:rPr>
      </w:pPr>
    </w:p>
    <w:p w14:paraId="529D9279" w14:textId="77777777" w:rsidR="00CC4556" w:rsidRPr="00CC4556" w:rsidRDefault="00CC4556" w:rsidP="00CC4556"/>
    <w:p w14:paraId="2EFC771C" w14:textId="77777777" w:rsidR="00CC4556" w:rsidRPr="00CC4556" w:rsidRDefault="00CC4556" w:rsidP="00CC4556"/>
    <w:p w14:paraId="08A82BF1" w14:textId="77777777" w:rsidR="00CC4556" w:rsidRPr="00CC4556" w:rsidRDefault="00CC4556" w:rsidP="00CC4556"/>
    <w:p w14:paraId="43E06AFB" w14:textId="77777777" w:rsidR="00CC4556" w:rsidRPr="00CC4556" w:rsidRDefault="00CC4556" w:rsidP="00CC4556"/>
    <w:p w14:paraId="0B3FB8CF" w14:textId="77777777" w:rsidR="00CC4556" w:rsidRPr="00CC4556" w:rsidRDefault="00CC4556" w:rsidP="00CC4556"/>
    <w:p w14:paraId="21295826" w14:textId="77777777" w:rsidR="00CC4556" w:rsidRPr="00CC4556" w:rsidRDefault="00CC4556" w:rsidP="00CC4556"/>
    <w:p w14:paraId="65856A0E" w14:textId="77777777" w:rsidR="00CC4556" w:rsidRPr="00CC4556" w:rsidRDefault="00CC4556" w:rsidP="00CC4556"/>
    <w:p w14:paraId="59FD6597" w14:textId="42656374" w:rsidR="0081278B" w:rsidRPr="00CC4556" w:rsidRDefault="00CC4556" w:rsidP="00CC4556">
      <w:pPr>
        <w:tabs>
          <w:tab w:val="left" w:pos="7446"/>
        </w:tabs>
      </w:pPr>
      <w:r>
        <w:tab/>
      </w:r>
    </w:p>
    <w:sectPr w:rsidR="0081278B" w:rsidRPr="00CC4556" w:rsidSect="0094495F">
      <w:footerReference w:type="default" r:id="rId11"/>
      <w:endnotePr>
        <w:numFmt w:val="decimal"/>
      </w:endnotePr>
      <w:pgSz w:w="12240" w:h="15840"/>
      <w:pgMar w:top="720" w:right="1440" w:bottom="720" w:left="1440" w:header="720"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21AEB" w14:textId="77777777" w:rsidR="007568DD" w:rsidRDefault="007568DD">
      <w:r>
        <w:separator/>
      </w:r>
    </w:p>
  </w:endnote>
  <w:endnote w:type="continuationSeparator" w:id="0">
    <w:p w14:paraId="2293E5E9" w14:textId="77777777" w:rsidR="007568DD" w:rsidRDefault="00756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74B3D" w14:textId="20CC3799" w:rsidR="00A41713" w:rsidRPr="000F7CCE" w:rsidRDefault="00A41713" w:rsidP="00052D5D">
    <w:pPr>
      <w:pStyle w:val="SPECfooter"/>
      <w:tabs>
        <w:tab w:val="left" w:pos="3600"/>
      </w:tabs>
    </w:pPr>
    <w:r w:rsidRPr="000F7CCE">
      <w:t>LANL Project I.D.</w:t>
    </w:r>
    <w:r w:rsidR="003911FF">
      <w:t xml:space="preserve"> </w:t>
    </w:r>
    <w:r w:rsidR="00AA13D2">
      <w:t>[</w:t>
    </w:r>
    <w:r w:rsidR="00052D5D">
      <w:t xml:space="preserve">        </w:t>
    </w:r>
    <w:r w:rsidR="00AA13D2">
      <w:t>]</w:t>
    </w:r>
    <w:r w:rsidRPr="000F7CCE">
      <w:tab/>
    </w:r>
    <w:r w:rsidR="00052D5D">
      <w:tab/>
    </w:r>
    <w:r w:rsidRPr="000F7CCE">
      <w:t>Disinfection of Potable Water Piping</w:t>
    </w:r>
  </w:p>
  <w:p w14:paraId="5F7E38E0" w14:textId="64716ADF" w:rsidR="00A41713" w:rsidRPr="000F7CCE" w:rsidRDefault="00A41713" w:rsidP="00A2648F">
    <w:pPr>
      <w:pStyle w:val="SPECfooter"/>
      <w:rPr>
        <w:sz w:val="22"/>
      </w:rPr>
    </w:pPr>
    <w:r>
      <w:t xml:space="preserve">[Rev. </w:t>
    </w:r>
    <w:r w:rsidR="00CC4556">
      <w:t>6</w:t>
    </w:r>
    <w:r w:rsidRPr="000F7CCE">
      <w:t xml:space="preserve">, </w:t>
    </w:r>
    <w:r w:rsidR="00AA13D2">
      <w:t>1</w:t>
    </w:r>
    <w:r w:rsidR="00CC4556">
      <w:t>5</w:t>
    </w:r>
    <w:r w:rsidR="00AA13D2">
      <w:t xml:space="preserve"> June </w:t>
    </w:r>
    <w:r w:rsidR="00512A87">
      <w:t>2022</w:t>
    </w:r>
    <w:r w:rsidRPr="000F7CCE">
      <w:t>]</w:t>
    </w:r>
    <w:r w:rsidRPr="000F7CCE">
      <w:rPr>
        <w:sz w:val="22"/>
      </w:rPr>
      <w:tab/>
    </w:r>
    <w:r w:rsidRPr="000F7CCE">
      <w:t>22 0816</w:t>
    </w:r>
    <w:r w:rsidR="00AA13D2">
      <w:t xml:space="preserve">, Page </w:t>
    </w:r>
    <w:r w:rsidRPr="000F7CCE">
      <w:fldChar w:fldCharType="begin"/>
    </w:r>
    <w:r w:rsidRPr="000F7CCE">
      <w:instrText xml:space="preserve">PAGE </w:instrText>
    </w:r>
    <w:r w:rsidRPr="000F7CCE">
      <w:fldChar w:fldCharType="separate"/>
    </w:r>
    <w:r w:rsidR="00832F7A">
      <w:rPr>
        <w:noProof/>
      </w:rPr>
      <w:t>7</w:t>
    </w:r>
    <w:r w:rsidRPr="000F7CCE">
      <w:fldChar w:fldCharType="end"/>
    </w:r>
    <w:r w:rsidR="008C6F4B">
      <w:t xml:space="preserve"> of </w:t>
    </w:r>
    <w:r w:rsidR="003911FF">
      <w:fldChar w:fldCharType="begin"/>
    </w:r>
    <w:r w:rsidR="003911FF">
      <w:instrText xml:space="preserve"> NUMPAGES </w:instrText>
    </w:r>
    <w:r w:rsidR="003911FF">
      <w:fldChar w:fldCharType="separate"/>
    </w:r>
    <w:r w:rsidR="00832F7A">
      <w:rPr>
        <w:noProof/>
      </w:rPr>
      <w:t>9</w:t>
    </w:r>
    <w:r w:rsidR="003911F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A431F" w14:textId="77777777" w:rsidR="007568DD" w:rsidRDefault="007568DD">
      <w:r>
        <w:separator/>
      </w:r>
    </w:p>
  </w:footnote>
  <w:footnote w:type="continuationSeparator" w:id="0">
    <w:p w14:paraId="5ACC8D15" w14:textId="77777777" w:rsidR="007568DD" w:rsidRDefault="00756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36A6"/>
    <w:multiLevelType w:val="hybridMultilevel"/>
    <w:tmpl w:val="B048506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4235135"/>
    <w:multiLevelType w:val="hybridMultilevel"/>
    <w:tmpl w:val="563223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84B58FA"/>
    <w:multiLevelType w:val="multilevel"/>
    <w:tmpl w:val="8D2074D0"/>
    <w:lvl w:ilvl="0">
      <w:start w:val="1"/>
      <w:numFmt w:val="decimal"/>
      <w:pStyle w:val="SPECH1"/>
      <w:lvlText w:val="PART %1"/>
      <w:lvlJc w:val="left"/>
      <w:pPr>
        <w:tabs>
          <w:tab w:val="num" w:pos="1008"/>
        </w:tabs>
        <w:ind w:left="1008" w:hanging="1008"/>
      </w:pPr>
      <w:rPr>
        <w:rFonts w:ascii="Arial" w:hAnsi="Arial" w:hint="default"/>
        <w:b w:val="0"/>
        <w:i w:val="0"/>
        <w:caps/>
        <w:sz w:val="22"/>
      </w:rPr>
    </w:lvl>
    <w:lvl w:ilvl="1">
      <w:start w:val="1"/>
      <w:numFmt w:val="decimal"/>
      <w:pStyle w:val="SPECH2"/>
      <w:lvlText w:val="%1.%2"/>
      <w:lvlJc w:val="left"/>
      <w:pPr>
        <w:tabs>
          <w:tab w:val="num" w:pos="720"/>
        </w:tabs>
        <w:ind w:left="720" w:hanging="720"/>
      </w:pPr>
      <w:rPr>
        <w:rFonts w:ascii="Arial" w:hAnsi="Arial" w:hint="default"/>
        <w:b w:val="0"/>
        <w:i w:val="0"/>
        <w:sz w:val="22"/>
      </w:rPr>
    </w:lvl>
    <w:lvl w:ilvl="2">
      <w:start w:val="1"/>
      <w:numFmt w:val="upperLetter"/>
      <w:pStyle w:val="SPECH3"/>
      <w:lvlText w:val="%3."/>
      <w:lvlJc w:val="left"/>
      <w:pPr>
        <w:tabs>
          <w:tab w:val="num" w:pos="1440"/>
        </w:tabs>
        <w:ind w:left="1440" w:hanging="720"/>
      </w:pPr>
      <w:rPr>
        <w:rFonts w:ascii="Arial" w:hAnsi="Arial" w:hint="default"/>
        <w:b w:val="0"/>
        <w:i w:val="0"/>
        <w:sz w:val="22"/>
      </w:rPr>
    </w:lvl>
    <w:lvl w:ilvl="3">
      <w:start w:val="1"/>
      <w:numFmt w:val="decimal"/>
      <w:pStyle w:val="SPECH4"/>
      <w:lvlText w:val="%4."/>
      <w:lvlJc w:val="left"/>
      <w:pPr>
        <w:tabs>
          <w:tab w:val="num" w:pos="2160"/>
        </w:tabs>
        <w:ind w:left="2160" w:hanging="720"/>
      </w:pPr>
      <w:rPr>
        <w:rFonts w:ascii="Arial" w:hAnsi="Arial" w:hint="default"/>
        <w:b w:val="0"/>
        <w:i w:val="0"/>
        <w:sz w:val="22"/>
      </w:rPr>
    </w:lvl>
    <w:lvl w:ilvl="4">
      <w:start w:val="1"/>
      <w:numFmt w:val="lowerLetter"/>
      <w:pStyle w:val="SPECH5"/>
      <w:lvlText w:val="%5."/>
      <w:lvlJc w:val="left"/>
      <w:pPr>
        <w:ind w:left="2880" w:hanging="720"/>
      </w:pPr>
      <w:rPr>
        <w:rFonts w:ascii="Arial" w:hAnsi="Arial" w:cs="Arial" w:hint="default"/>
        <w:b w:val="0"/>
        <w:i w:val="0"/>
        <w:sz w:val="22"/>
      </w:rPr>
    </w:lvl>
    <w:lvl w:ilvl="5">
      <w:start w:val="1"/>
      <w:numFmt w:val="decimal"/>
      <w:lvlText w:val="(%6)"/>
      <w:lvlJc w:val="left"/>
      <w:pPr>
        <w:ind w:left="360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093452CA"/>
    <w:multiLevelType w:val="hybridMultilevel"/>
    <w:tmpl w:val="C3BECF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D2126"/>
    <w:multiLevelType w:val="multilevel"/>
    <w:tmpl w:val="D61818AA"/>
    <w:lvl w:ilvl="0">
      <w:start w:val="1"/>
      <w:numFmt w:val="upperLetter"/>
      <w:lvlText w:val="%1."/>
      <w:lvlJc w:val="left"/>
      <w:pPr>
        <w:tabs>
          <w:tab w:val="num" w:pos="1440"/>
        </w:tabs>
        <w:ind w:left="1440" w:hanging="720"/>
      </w:pPr>
      <w:rPr>
        <w:rFonts w:hint="default"/>
      </w:rPr>
    </w:lvl>
    <w:lvl w:ilvl="1">
      <w:start w:val="1"/>
      <w:numFmt w:val="decimal"/>
      <w:lvlText w:val="%2."/>
      <w:lvlJc w:val="left"/>
      <w:pPr>
        <w:tabs>
          <w:tab w:val="num" w:pos="1800"/>
        </w:tabs>
        <w:ind w:left="1800" w:hanging="360"/>
      </w:pPr>
    </w:lvl>
    <w:lvl w:ilvl="2">
      <w:start w:val="1"/>
      <w:numFmt w:val="lowerLetter"/>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6" w15:restartNumberingAfterBreak="0">
    <w:nsid w:val="173D2854"/>
    <w:multiLevelType w:val="hybridMultilevel"/>
    <w:tmpl w:val="6EE264A8"/>
    <w:lvl w:ilvl="0" w:tplc="CF72CC54">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9156BE"/>
    <w:multiLevelType w:val="hybridMultilevel"/>
    <w:tmpl w:val="040EF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AA1268"/>
    <w:multiLevelType w:val="hybridMultilevel"/>
    <w:tmpl w:val="B2E213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9756D4"/>
    <w:multiLevelType w:val="hybridMultilevel"/>
    <w:tmpl w:val="D89A0360"/>
    <w:lvl w:ilvl="0" w:tplc="576E693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32611"/>
    <w:multiLevelType w:val="hybridMultilevel"/>
    <w:tmpl w:val="3BE42E5A"/>
    <w:lvl w:ilvl="0" w:tplc="9EFA857A">
      <w:start w:val="1"/>
      <w:numFmt w:val="decimal"/>
      <w:pStyle w:val="Heading1"/>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0C7F8C"/>
    <w:multiLevelType w:val="hybridMultilevel"/>
    <w:tmpl w:val="CD2A72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5F673D"/>
    <w:multiLevelType w:val="hybridMultilevel"/>
    <w:tmpl w:val="9D8A5F1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ED2B50"/>
    <w:multiLevelType w:val="hybridMultilevel"/>
    <w:tmpl w:val="7284915A"/>
    <w:lvl w:ilvl="0" w:tplc="8C8E927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070AE"/>
    <w:multiLevelType w:val="hybridMultilevel"/>
    <w:tmpl w:val="C2C6BF7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2333622"/>
    <w:multiLevelType w:val="hybridMultilevel"/>
    <w:tmpl w:val="F17CD05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E216093"/>
    <w:multiLevelType w:val="hybridMultilevel"/>
    <w:tmpl w:val="4B345F2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BE324F1"/>
    <w:multiLevelType w:val="hybridMultilevel"/>
    <w:tmpl w:val="6B2C06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2D767A7"/>
    <w:multiLevelType w:val="hybridMultilevel"/>
    <w:tmpl w:val="C33A0B1A"/>
    <w:lvl w:ilvl="0" w:tplc="D3A4CF6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4DF547C"/>
    <w:multiLevelType w:val="hybridMultilevel"/>
    <w:tmpl w:val="E78A1B4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9ED4C13"/>
    <w:multiLevelType w:val="hybridMultilevel"/>
    <w:tmpl w:val="7EAC23E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CCE434E"/>
    <w:multiLevelType w:val="hybridMultilevel"/>
    <w:tmpl w:val="168EB68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D685D3E"/>
    <w:multiLevelType w:val="hybridMultilevel"/>
    <w:tmpl w:val="52B439E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EB537BF"/>
    <w:multiLevelType w:val="hybridMultilevel"/>
    <w:tmpl w:val="A448074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70A59B4"/>
    <w:multiLevelType w:val="hybridMultilevel"/>
    <w:tmpl w:val="C2C6BF7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88B1BC8"/>
    <w:multiLevelType w:val="hybridMultilevel"/>
    <w:tmpl w:val="0D2816A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BED5F3D"/>
    <w:multiLevelType w:val="hybridMultilevel"/>
    <w:tmpl w:val="D644AFE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DBA74C2"/>
    <w:multiLevelType w:val="hybridMultilevel"/>
    <w:tmpl w:val="33849D7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BA1C63"/>
    <w:multiLevelType w:val="hybridMultilevel"/>
    <w:tmpl w:val="71845B10"/>
    <w:name w:val="MASTERSPEC2422222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B248BF"/>
    <w:multiLevelType w:val="hybridMultilevel"/>
    <w:tmpl w:val="740C7940"/>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6F5A249C"/>
    <w:multiLevelType w:val="hybridMultilevel"/>
    <w:tmpl w:val="4F3E7F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C343374"/>
    <w:multiLevelType w:val="hybridMultilevel"/>
    <w:tmpl w:val="6E5C312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291F7E"/>
    <w:multiLevelType w:val="hybridMultilevel"/>
    <w:tmpl w:val="036EE6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76006999">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95053921">
    <w:abstractNumId w:val="5"/>
  </w:num>
  <w:num w:numId="3" w16cid:durableId="97911918">
    <w:abstractNumId w:val="28"/>
  </w:num>
  <w:num w:numId="4" w16cid:durableId="466437423">
    <w:abstractNumId w:val="18"/>
  </w:num>
  <w:num w:numId="5" w16cid:durableId="1553535999">
    <w:abstractNumId w:val="3"/>
  </w:num>
  <w:num w:numId="6" w16cid:durableId="1626738843">
    <w:abstractNumId w:val="10"/>
  </w:num>
  <w:num w:numId="7" w16cid:durableId="273832226">
    <w:abstractNumId w:val="21"/>
  </w:num>
  <w:num w:numId="8" w16cid:durableId="1067263026">
    <w:abstractNumId w:val="17"/>
  </w:num>
  <w:num w:numId="9" w16cid:durableId="47846881">
    <w:abstractNumId w:val="20"/>
  </w:num>
  <w:num w:numId="10" w16cid:durableId="616647630">
    <w:abstractNumId w:val="1"/>
  </w:num>
  <w:num w:numId="11" w16cid:durableId="1460105122">
    <w:abstractNumId w:val="22"/>
  </w:num>
  <w:num w:numId="12" w16cid:durableId="616789251">
    <w:abstractNumId w:val="14"/>
  </w:num>
  <w:num w:numId="13" w16cid:durableId="451676773">
    <w:abstractNumId w:val="26"/>
  </w:num>
  <w:num w:numId="14" w16cid:durableId="722018946">
    <w:abstractNumId w:val="19"/>
  </w:num>
  <w:num w:numId="15" w16cid:durableId="1378776605">
    <w:abstractNumId w:val="11"/>
  </w:num>
  <w:num w:numId="16" w16cid:durableId="90930512">
    <w:abstractNumId w:val="16"/>
  </w:num>
  <w:num w:numId="17" w16cid:durableId="603271692">
    <w:abstractNumId w:val="13"/>
  </w:num>
  <w:num w:numId="18" w16cid:durableId="725764703">
    <w:abstractNumId w:val="24"/>
  </w:num>
  <w:num w:numId="19" w16cid:durableId="1495603951">
    <w:abstractNumId w:val="31"/>
  </w:num>
  <w:num w:numId="20" w16cid:durableId="1239749582">
    <w:abstractNumId w:val="12"/>
  </w:num>
  <w:num w:numId="21" w16cid:durableId="1101947494">
    <w:abstractNumId w:val="15"/>
  </w:num>
  <w:num w:numId="22" w16cid:durableId="1493452680">
    <w:abstractNumId w:val="9"/>
  </w:num>
  <w:num w:numId="23" w16cid:durableId="135610626">
    <w:abstractNumId w:val="32"/>
  </w:num>
  <w:num w:numId="24" w16cid:durableId="1094745344">
    <w:abstractNumId w:val="25"/>
  </w:num>
  <w:num w:numId="25" w16cid:durableId="1304967945">
    <w:abstractNumId w:val="27"/>
  </w:num>
  <w:num w:numId="26" w16cid:durableId="1142625131">
    <w:abstractNumId w:val="30"/>
  </w:num>
  <w:num w:numId="27" w16cid:durableId="1745177061">
    <w:abstractNumId w:val="2"/>
  </w:num>
  <w:num w:numId="28" w16cid:durableId="1299188776">
    <w:abstractNumId w:val="8"/>
  </w:num>
  <w:num w:numId="29" w16cid:durableId="222566106">
    <w:abstractNumId w:val="7"/>
  </w:num>
  <w:num w:numId="30" w16cid:durableId="989361016">
    <w:abstractNumId w:val="29"/>
  </w:num>
  <w:num w:numId="31" w16cid:durableId="319383478">
    <w:abstractNumId w:val="23"/>
  </w:num>
  <w:num w:numId="32" w16cid:durableId="686098550">
    <w:abstractNumId w:val="4"/>
  </w:num>
  <w:num w:numId="33" w16cid:durableId="976912339">
    <w:abstractNumId w:val="6"/>
  </w:num>
  <w:num w:numId="34" w16cid:durableId="1328947725">
    <w:abstractNumId w:val="3"/>
  </w:num>
  <w:num w:numId="35" w16cid:durableId="518474911">
    <w:abstractNumId w:val="3"/>
  </w:num>
  <w:num w:numId="36" w16cid:durableId="519203732">
    <w:abstractNumId w:val="3"/>
  </w:num>
  <w:num w:numId="37" w16cid:durableId="1571697575">
    <w:abstractNumId w:val="3"/>
  </w:num>
  <w:num w:numId="38" w16cid:durableId="1409494002">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tLQwMjM0MTcwNbZQ0lEKTi0uzszPAykwrAUAUjYfKywAAAA="/>
  </w:docVars>
  <w:rsids>
    <w:rsidRoot w:val="00601899"/>
    <w:rsid w:val="00024410"/>
    <w:rsid w:val="000366DF"/>
    <w:rsid w:val="00052D5D"/>
    <w:rsid w:val="00066FBC"/>
    <w:rsid w:val="00070ACB"/>
    <w:rsid w:val="00091F04"/>
    <w:rsid w:val="00096536"/>
    <w:rsid w:val="000B047A"/>
    <w:rsid w:val="000B6E2B"/>
    <w:rsid w:val="000F4C81"/>
    <w:rsid w:val="000F7CCE"/>
    <w:rsid w:val="00107C0E"/>
    <w:rsid w:val="0014675C"/>
    <w:rsid w:val="00153165"/>
    <w:rsid w:val="00163695"/>
    <w:rsid w:val="0016615F"/>
    <w:rsid w:val="00181E7A"/>
    <w:rsid w:val="00182CE0"/>
    <w:rsid w:val="00196C91"/>
    <w:rsid w:val="001A43D9"/>
    <w:rsid w:val="001A5B43"/>
    <w:rsid w:val="001B269D"/>
    <w:rsid w:val="001D5181"/>
    <w:rsid w:val="001E393F"/>
    <w:rsid w:val="001F1FE1"/>
    <w:rsid w:val="002001B0"/>
    <w:rsid w:val="00212A9F"/>
    <w:rsid w:val="00224F57"/>
    <w:rsid w:val="00226543"/>
    <w:rsid w:val="00235861"/>
    <w:rsid w:val="00245B2E"/>
    <w:rsid w:val="00251EF3"/>
    <w:rsid w:val="002557D3"/>
    <w:rsid w:val="00256095"/>
    <w:rsid w:val="00273DF3"/>
    <w:rsid w:val="00275A3E"/>
    <w:rsid w:val="00275BD6"/>
    <w:rsid w:val="00286579"/>
    <w:rsid w:val="00290663"/>
    <w:rsid w:val="00296A7A"/>
    <w:rsid w:val="002A2E61"/>
    <w:rsid w:val="002B45D4"/>
    <w:rsid w:val="002C2CE5"/>
    <w:rsid w:val="002E064B"/>
    <w:rsid w:val="00304339"/>
    <w:rsid w:val="00310FA2"/>
    <w:rsid w:val="003114DB"/>
    <w:rsid w:val="00314B17"/>
    <w:rsid w:val="0033128F"/>
    <w:rsid w:val="00345E59"/>
    <w:rsid w:val="00354D16"/>
    <w:rsid w:val="00365BD2"/>
    <w:rsid w:val="00384EF1"/>
    <w:rsid w:val="003911FF"/>
    <w:rsid w:val="003946BD"/>
    <w:rsid w:val="003A2A02"/>
    <w:rsid w:val="003A347B"/>
    <w:rsid w:val="003C3786"/>
    <w:rsid w:val="003E0598"/>
    <w:rsid w:val="003E3D14"/>
    <w:rsid w:val="003E50F7"/>
    <w:rsid w:val="003E5F71"/>
    <w:rsid w:val="003F0151"/>
    <w:rsid w:val="00401824"/>
    <w:rsid w:val="00405FD9"/>
    <w:rsid w:val="00425CE7"/>
    <w:rsid w:val="0043579B"/>
    <w:rsid w:val="0045617D"/>
    <w:rsid w:val="00464969"/>
    <w:rsid w:val="00465DA0"/>
    <w:rsid w:val="00476439"/>
    <w:rsid w:val="004C1E2C"/>
    <w:rsid w:val="00503D28"/>
    <w:rsid w:val="00510B6D"/>
    <w:rsid w:val="00511CF4"/>
    <w:rsid w:val="00512A87"/>
    <w:rsid w:val="0053019C"/>
    <w:rsid w:val="00543C52"/>
    <w:rsid w:val="00573D1B"/>
    <w:rsid w:val="00585A36"/>
    <w:rsid w:val="005B22D2"/>
    <w:rsid w:val="005B6B77"/>
    <w:rsid w:val="005C4FAA"/>
    <w:rsid w:val="005D2305"/>
    <w:rsid w:val="005F25C9"/>
    <w:rsid w:val="005F37A0"/>
    <w:rsid w:val="00601899"/>
    <w:rsid w:val="00613D04"/>
    <w:rsid w:val="00616253"/>
    <w:rsid w:val="00616470"/>
    <w:rsid w:val="00643B1B"/>
    <w:rsid w:val="00653E5E"/>
    <w:rsid w:val="006613F3"/>
    <w:rsid w:val="006675DA"/>
    <w:rsid w:val="00671899"/>
    <w:rsid w:val="006738AB"/>
    <w:rsid w:val="006A1C51"/>
    <w:rsid w:val="006A320B"/>
    <w:rsid w:val="006B1A4F"/>
    <w:rsid w:val="006D5694"/>
    <w:rsid w:val="006E356E"/>
    <w:rsid w:val="006F0717"/>
    <w:rsid w:val="00715E1E"/>
    <w:rsid w:val="00732CBA"/>
    <w:rsid w:val="00742DBB"/>
    <w:rsid w:val="0074448D"/>
    <w:rsid w:val="007568DD"/>
    <w:rsid w:val="0079355A"/>
    <w:rsid w:val="007A6923"/>
    <w:rsid w:val="007B41BE"/>
    <w:rsid w:val="007C142C"/>
    <w:rsid w:val="007D0D8D"/>
    <w:rsid w:val="007F7FBB"/>
    <w:rsid w:val="00806CCF"/>
    <w:rsid w:val="0081278B"/>
    <w:rsid w:val="00832F7A"/>
    <w:rsid w:val="00841592"/>
    <w:rsid w:val="008509BF"/>
    <w:rsid w:val="00864364"/>
    <w:rsid w:val="00873B0E"/>
    <w:rsid w:val="0088482D"/>
    <w:rsid w:val="00886745"/>
    <w:rsid w:val="008876E4"/>
    <w:rsid w:val="008954DD"/>
    <w:rsid w:val="0089759C"/>
    <w:rsid w:val="008A6550"/>
    <w:rsid w:val="008B5893"/>
    <w:rsid w:val="008B6E47"/>
    <w:rsid w:val="008C6F4B"/>
    <w:rsid w:val="008F6A59"/>
    <w:rsid w:val="009065DB"/>
    <w:rsid w:val="00907F17"/>
    <w:rsid w:val="009145C7"/>
    <w:rsid w:val="00915B7B"/>
    <w:rsid w:val="00933FD8"/>
    <w:rsid w:val="00941317"/>
    <w:rsid w:val="0094495F"/>
    <w:rsid w:val="009763BE"/>
    <w:rsid w:val="009B082F"/>
    <w:rsid w:val="009D0C58"/>
    <w:rsid w:val="009D6DC0"/>
    <w:rsid w:val="009F51E4"/>
    <w:rsid w:val="00A07002"/>
    <w:rsid w:val="00A23EED"/>
    <w:rsid w:val="00A2648F"/>
    <w:rsid w:val="00A41713"/>
    <w:rsid w:val="00A478B8"/>
    <w:rsid w:val="00A51611"/>
    <w:rsid w:val="00A529AD"/>
    <w:rsid w:val="00A80D65"/>
    <w:rsid w:val="00AA13D2"/>
    <w:rsid w:val="00AA4FB7"/>
    <w:rsid w:val="00AE1789"/>
    <w:rsid w:val="00AE4C91"/>
    <w:rsid w:val="00B31471"/>
    <w:rsid w:val="00B4075A"/>
    <w:rsid w:val="00B86DEB"/>
    <w:rsid w:val="00B979C5"/>
    <w:rsid w:val="00BB0659"/>
    <w:rsid w:val="00BB4E04"/>
    <w:rsid w:val="00BD3C57"/>
    <w:rsid w:val="00C11F7F"/>
    <w:rsid w:val="00C20365"/>
    <w:rsid w:val="00C26E17"/>
    <w:rsid w:val="00C4072A"/>
    <w:rsid w:val="00C57C75"/>
    <w:rsid w:val="00C67515"/>
    <w:rsid w:val="00C8300F"/>
    <w:rsid w:val="00C95B43"/>
    <w:rsid w:val="00C97C64"/>
    <w:rsid w:val="00CA172A"/>
    <w:rsid w:val="00CB7F26"/>
    <w:rsid w:val="00CC4556"/>
    <w:rsid w:val="00CF5E58"/>
    <w:rsid w:val="00D26431"/>
    <w:rsid w:val="00D5667F"/>
    <w:rsid w:val="00D61400"/>
    <w:rsid w:val="00DB0C75"/>
    <w:rsid w:val="00DB710E"/>
    <w:rsid w:val="00DC39C8"/>
    <w:rsid w:val="00DE7BC4"/>
    <w:rsid w:val="00DF601F"/>
    <w:rsid w:val="00E00369"/>
    <w:rsid w:val="00E03761"/>
    <w:rsid w:val="00E36919"/>
    <w:rsid w:val="00E4402B"/>
    <w:rsid w:val="00E55DD9"/>
    <w:rsid w:val="00E5635E"/>
    <w:rsid w:val="00E8184B"/>
    <w:rsid w:val="00E90E55"/>
    <w:rsid w:val="00EA12F0"/>
    <w:rsid w:val="00EA459C"/>
    <w:rsid w:val="00EB596D"/>
    <w:rsid w:val="00ED3756"/>
    <w:rsid w:val="00F10875"/>
    <w:rsid w:val="00F2619A"/>
    <w:rsid w:val="00F338C7"/>
    <w:rsid w:val="00F34EDD"/>
    <w:rsid w:val="00F3749C"/>
    <w:rsid w:val="00F4046E"/>
    <w:rsid w:val="00F40E4D"/>
    <w:rsid w:val="00F65A8B"/>
    <w:rsid w:val="00F727AC"/>
    <w:rsid w:val="00F8580D"/>
    <w:rsid w:val="00FA7F8C"/>
    <w:rsid w:val="00FB570D"/>
    <w:rsid w:val="00FE2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DC12F87"/>
  <w15:chartTrackingRefBased/>
  <w15:docId w15:val="{7806C909-7677-47B1-B181-AA85F3B78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1592"/>
    <w:pPr>
      <w:widowControl w:val="0"/>
      <w:spacing w:before="120" w:after="120"/>
    </w:pPr>
    <w:rPr>
      <w:rFonts w:ascii="Arial" w:hAnsi="Arial"/>
      <w:snapToGrid w:val="0"/>
      <w:sz w:val="22"/>
    </w:rPr>
  </w:style>
  <w:style w:type="paragraph" w:styleId="Heading1">
    <w:name w:val="heading 1"/>
    <w:basedOn w:val="Normal"/>
    <w:next w:val="Normal"/>
    <w:rsid w:val="004C1E2C"/>
    <w:pPr>
      <w:keepNext/>
      <w:numPr>
        <w:numId w:val="6"/>
      </w:numPr>
      <w:tabs>
        <w:tab w:val="left" w:pos="-1440"/>
      </w:tabs>
      <w:outlineLvl w:val="0"/>
    </w:pPr>
    <w:rPr>
      <w:caps/>
    </w:rPr>
  </w:style>
  <w:style w:type="paragraph" w:styleId="Heading2">
    <w:name w:val="heading 2"/>
    <w:basedOn w:val="Normal"/>
    <w:next w:val="Normal"/>
    <w:pPr>
      <w:keepNext/>
      <w:spacing w:after="58"/>
      <w:jc w:val="center"/>
      <w:outlineLvl w:val="1"/>
    </w:pPr>
    <w:rPr>
      <w:b/>
      <w:sz w:val="20"/>
    </w:rPr>
  </w:style>
  <w:style w:type="paragraph" w:styleId="Heading3">
    <w:name w:val="heading 3"/>
    <w:basedOn w:val="Normal"/>
    <w:next w:val="Normal"/>
    <w:pPr>
      <w:keepNext/>
      <w:spacing w:after="58"/>
      <w:jc w:val="center"/>
      <w:outlineLvl w:val="2"/>
    </w:pPr>
    <w:rPr>
      <w:sz w:val="20"/>
      <w:u w:val="single"/>
    </w:rPr>
  </w:style>
  <w:style w:type="paragraph" w:styleId="Heading4">
    <w:name w:val="heading 4"/>
    <w:basedOn w:val="Normal"/>
    <w:next w:val="Normal"/>
    <w:pPr>
      <w:keepNext/>
      <w:spacing w:line="120" w:lineRule="exact"/>
      <w:outlineLvl w:val="3"/>
    </w:pPr>
    <w:rPr>
      <w:rFonts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Level1">
    <w:name w:val="Level 1"/>
    <w:basedOn w:val="Normal"/>
    <w:pPr>
      <w:numPr>
        <w:numId w:val="1"/>
      </w:numPr>
      <w:ind w:left="1440" w:hanging="720"/>
      <w:outlineLvl w:val="0"/>
    </w:pPr>
  </w:style>
  <w:style w:type="paragraph" w:styleId="BodyTextIndent">
    <w:name w:val="Body Text Indent"/>
    <w:basedOn w:val="Normal"/>
    <w:pPr>
      <w:tabs>
        <w:tab w:val="left" w:pos="-1440"/>
      </w:tabs>
      <w:ind w:left="3600" w:hanging="1440"/>
    </w:pPr>
    <w:rPr>
      <w:sz w:val="20"/>
    </w:rPr>
  </w:style>
  <w:style w:type="paragraph" w:styleId="BodyTextIndent2">
    <w:name w:val="Body Text Indent 2"/>
    <w:basedOn w:val="Normal"/>
    <w:pPr>
      <w:tabs>
        <w:tab w:val="left" w:pos="-1440"/>
      </w:tabs>
      <w:ind w:left="2160" w:hanging="720"/>
    </w:pPr>
    <w:rPr>
      <w:sz w:val="20"/>
    </w:rPr>
  </w:style>
  <w:style w:type="paragraph" w:styleId="BodyTextIndent3">
    <w:name w:val="Body Text Indent 3"/>
    <w:basedOn w:val="Normal"/>
    <w:pPr>
      <w:tabs>
        <w:tab w:val="left" w:pos="-1440"/>
      </w:tabs>
      <w:ind w:left="1440" w:hanging="720"/>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rFonts w:ascii="Times New Roman" w:hAnsi="Times New Roman"/>
      <w:b/>
    </w:rPr>
  </w:style>
  <w:style w:type="paragraph" w:styleId="BodyText2">
    <w:name w:val="Body Text 2"/>
    <w:basedOn w:val="Normal"/>
    <w:rPr>
      <w:bCs/>
      <w:sz w:val="20"/>
    </w:rPr>
  </w:style>
  <w:style w:type="paragraph" w:styleId="BodyText3">
    <w:name w:val="Body Text 3"/>
    <w:basedOn w:val="Normal"/>
    <w:pPr>
      <w:tabs>
        <w:tab w:val="center" w:pos="4680"/>
      </w:tabs>
    </w:pPr>
    <w:rPr>
      <w:rFonts w:cs="Arial"/>
    </w:rPr>
  </w:style>
  <w:style w:type="paragraph" w:styleId="BalloonText">
    <w:name w:val="Balloon Text"/>
    <w:basedOn w:val="Normal"/>
    <w:semiHidden/>
    <w:rsid w:val="00601899"/>
    <w:rPr>
      <w:rFonts w:ascii="Tahoma" w:hAnsi="Tahoma" w:cs="Tahoma"/>
      <w:sz w:val="16"/>
      <w:szCs w:val="16"/>
    </w:rPr>
  </w:style>
  <w:style w:type="character" w:styleId="Hyperlink">
    <w:name w:val="Hyperlink"/>
    <w:rsid w:val="009065DB"/>
    <w:rPr>
      <w:color w:val="0000FF"/>
      <w:u w:val="single"/>
    </w:rPr>
  </w:style>
  <w:style w:type="paragraph" w:customStyle="1" w:styleId="CSIHeading1PartX">
    <w:name w:val="CSI Heading 1 (Part X)"/>
    <w:basedOn w:val="Normal"/>
    <w:next w:val="Normal"/>
    <w:rsid w:val="006D5694"/>
    <w:pPr>
      <w:keepNext/>
      <w:widowControl/>
      <w:tabs>
        <w:tab w:val="right" w:pos="9360"/>
      </w:tabs>
      <w:spacing w:before="300"/>
      <w:outlineLvl w:val="0"/>
    </w:pPr>
    <w:rPr>
      <w:rFonts w:ascii="Times New Roman" w:hAnsi="Times New Roman" w:cs="Arial"/>
      <w:caps/>
      <w:snapToGrid/>
      <w:szCs w:val="24"/>
    </w:rPr>
  </w:style>
  <w:style w:type="paragraph" w:customStyle="1" w:styleId="CSIHeading211">
    <w:name w:val="CSI Heading 2 (1.1"/>
    <w:aliases w:val="1.2)"/>
    <w:basedOn w:val="Normal"/>
    <w:rsid w:val="006D5694"/>
    <w:pPr>
      <w:keepNext/>
      <w:widowControl/>
      <w:tabs>
        <w:tab w:val="right" w:pos="9360"/>
      </w:tabs>
      <w:spacing w:before="180"/>
      <w:outlineLvl w:val="1"/>
    </w:pPr>
    <w:rPr>
      <w:rFonts w:ascii="Times New Roman" w:hAnsi="Times New Roman" w:cs="Arial"/>
      <w:caps/>
      <w:snapToGrid/>
      <w:szCs w:val="24"/>
    </w:rPr>
  </w:style>
  <w:style w:type="paragraph" w:customStyle="1" w:styleId="CSIHeading3A">
    <w:name w:val="CSI Heading 3 (A"/>
    <w:aliases w:val="B,C)"/>
    <w:basedOn w:val="CSIHeading211"/>
    <w:rsid w:val="006D5694"/>
    <w:pPr>
      <w:keepNext w:val="0"/>
      <w:outlineLvl w:val="2"/>
    </w:pPr>
    <w:rPr>
      <w:caps w:val="0"/>
    </w:rPr>
  </w:style>
  <w:style w:type="paragraph" w:customStyle="1" w:styleId="CSIHeading41">
    <w:name w:val="CSI Heading 4 (1"/>
    <w:aliases w:val="2,3)"/>
    <w:basedOn w:val="CSIHeading3A"/>
    <w:link w:val="CSIHeading41Char"/>
    <w:rsid w:val="006D5694"/>
    <w:pPr>
      <w:outlineLvl w:val="3"/>
    </w:pPr>
    <w:rPr>
      <w:rFonts w:cs="Times New Roman"/>
      <w:lang w:val="x-none" w:eastAsia="x-none"/>
    </w:rPr>
  </w:style>
  <w:style w:type="paragraph" w:customStyle="1" w:styleId="CSIHeading5a">
    <w:name w:val="CSI Heading 5 (a"/>
    <w:aliases w:val="b,c)"/>
    <w:basedOn w:val="CSIHeading41"/>
    <w:rsid w:val="006D5694"/>
    <w:pPr>
      <w:outlineLvl w:val="4"/>
    </w:pPr>
  </w:style>
  <w:style w:type="character" w:customStyle="1" w:styleId="CSIHeading41Char">
    <w:name w:val="CSI Heading 4 (1 Char"/>
    <w:aliases w:val="2 Char,3) Char"/>
    <w:link w:val="CSIHeading41"/>
    <w:rsid w:val="006D5694"/>
    <w:rPr>
      <w:sz w:val="22"/>
      <w:szCs w:val="24"/>
      <w:lang w:val="x-none" w:eastAsia="x-none"/>
    </w:rPr>
  </w:style>
  <w:style w:type="character" w:styleId="FollowedHyperlink">
    <w:name w:val="FollowedHyperlink"/>
    <w:uiPriority w:val="99"/>
    <w:semiHidden/>
    <w:unhideWhenUsed/>
    <w:rsid w:val="006F0717"/>
    <w:rPr>
      <w:color w:val="800080"/>
      <w:u w:val="single"/>
    </w:rPr>
  </w:style>
  <w:style w:type="paragraph" w:styleId="Revision">
    <w:name w:val="Revision"/>
    <w:hidden/>
    <w:uiPriority w:val="99"/>
    <w:semiHidden/>
    <w:rsid w:val="0081278B"/>
    <w:rPr>
      <w:rFonts w:ascii="Arial" w:hAnsi="Arial"/>
      <w:snapToGrid w:val="0"/>
      <w:sz w:val="24"/>
    </w:rPr>
  </w:style>
  <w:style w:type="paragraph" w:styleId="ListParagraph">
    <w:name w:val="List Paragraph"/>
    <w:basedOn w:val="Normal"/>
    <w:uiPriority w:val="1"/>
    <w:qFormat/>
    <w:rsid w:val="00310FA2"/>
    <w:pPr>
      <w:widowControl/>
      <w:autoSpaceDE w:val="0"/>
      <w:autoSpaceDN w:val="0"/>
      <w:adjustRightInd w:val="0"/>
    </w:pPr>
    <w:rPr>
      <w:rFonts w:ascii="Times New Roman" w:eastAsia="Calibri" w:hAnsi="Times New Roman"/>
      <w:snapToGrid/>
      <w:szCs w:val="24"/>
    </w:rPr>
  </w:style>
  <w:style w:type="table" w:styleId="TableGrid">
    <w:name w:val="Table Grid"/>
    <w:basedOn w:val="TableNormal"/>
    <w:uiPriority w:val="59"/>
    <w:rsid w:val="00310F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2E064B"/>
    <w:rPr>
      <w:sz w:val="16"/>
      <w:szCs w:val="16"/>
    </w:rPr>
  </w:style>
  <w:style w:type="paragraph" w:styleId="CommentText">
    <w:name w:val="annotation text"/>
    <w:basedOn w:val="Normal"/>
    <w:link w:val="CommentTextChar"/>
    <w:uiPriority w:val="99"/>
    <w:semiHidden/>
    <w:unhideWhenUsed/>
    <w:rsid w:val="002E064B"/>
    <w:rPr>
      <w:sz w:val="20"/>
    </w:rPr>
  </w:style>
  <w:style w:type="character" w:customStyle="1" w:styleId="CommentTextChar">
    <w:name w:val="Comment Text Char"/>
    <w:link w:val="CommentText"/>
    <w:uiPriority w:val="99"/>
    <w:semiHidden/>
    <w:rsid w:val="002E064B"/>
    <w:rPr>
      <w:rFonts w:ascii="Arial" w:hAnsi="Arial"/>
      <w:snapToGrid w:val="0"/>
    </w:rPr>
  </w:style>
  <w:style w:type="paragraph" w:styleId="CommentSubject">
    <w:name w:val="annotation subject"/>
    <w:basedOn w:val="CommentText"/>
    <w:next w:val="CommentText"/>
    <w:link w:val="CommentSubjectChar"/>
    <w:uiPriority w:val="99"/>
    <w:semiHidden/>
    <w:unhideWhenUsed/>
    <w:rsid w:val="002E064B"/>
    <w:rPr>
      <w:b/>
      <w:bCs/>
    </w:rPr>
  </w:style>
  <w:style w:type="character" w:customStyle="1" w:styleId="CommentSubjectChar">
    <w:name w:val="Comment Subject Char"/>
    <w:link w:val="CommentSubject"/>
    <w:uiPriority w:val="99"/>
    <w:semiHidden/>
    <w:rsid w:val="002E064B"/>
    <w:rPr>
      <w:rFonts w:ascii="Arial" w:hAnsi="Arial"/>
      <w:b/>
      <w:bCs/>
      <w:snapToGrid w:val="0"/>
    </w:rPr>
  </w:style>
  <w:style w:type="paragraph" w:customStyle="1" w:styleId="SPECH1">
    <w:name w:val="SPEC H1"/>
    <w:basedOn w:val="Normal"/>
    <w:next w:val="Normal"/>
    <w:qFormat/>
    <w:rsid w:val="00841592"/>
    <w:pPr>
      <w:keepLines/>
      <w:widowControl/>
      <w:numPr>
        <w:numId w:val="38"/>
      </w:numPr>
      <w:tabs>
        <w:tab w:val="right" w:pos="9360"/>
      </w:tabs>
      <w:outlineLvl w:val="0"/>
    </w:pPr>
    <w:rPr>
      <w:caps/>
      <w:snapToGrid/>
      <w:szCs w:val="24"/>
    </w:rPr>
  </w:style>
  <w:style w:type="paragraph" w:customStyle="1" w:styleId="SPECH2">
    <w:name w:val="SPEC H2"/>
    <w:basedOn w:val="Normal"/>
    <w:qFormat/>
    <w:rsid w:val="00841592"/>
    <w:pPr>
      <w:keepNext/>
      <w:widowControl/>
      <w:numPr>
        <w:ilvl w:val="1"/>
        <w:numId w:val="38"/>
      </w:numPr>
      <w:tabs>
        <w:tab w:val="right" w:pos="9360"/>
      </w:tabs>
      <w:spacing w:before="180"/>
      <w:outlineLvl w:val="1"/>
    </w:pPr>
    <w:rPr>
      <w:caps/>
      <w:snapToGrid/>
      <w:szCs w:val="24"/>
    </w:rPr>
  </w:style>
  <w:style w:type="paragraph" w:customStyle="1" w:styleId="SPECH3">
    <w:name w:val="SPEC H3"/>
    <w:qFormat/>
    <w:rsid w:val="00841592"/>
    <w:pPr>
      <w:keepLines/>
      <w:numPr>
        <w:ilvl w:val="2"/>
        <w:numId w:val="38"/>
      </w:numPr>
      <w:spacing w:before="120" w:after="120"/>
      <w:outlineLvl w:val="2"/>
    </w:pPr>
    <w:rPr>
      <w:rFonts w:ascii="Arial" w:hAnsi="Arial"/>
      <w:sz w:val="22"/>
      <w:szCs w:val="24"/>
    </w:rPr>
  </w:style>
  <w:style w:type="paragraph" w:customStyle="1" w:styleId="SPECH4">
    <w:name w:val="SPEC H4"/>
    <w:basedOn w:val="SPECH3"/>
    <w:qFormat/>
    <w:rsid w:val="00841592"/>
    <w:pPr>
      <w:numPr>
        <w:ilvl w:val="3"/>
      </w:numPr>
      <w:outlineLvl w:val="3"/>
    </w:pPr>
  </w:style>
  <w:style w:type="paragraph" w:customStyle="1" w:styleId="SPECH5">
    <w:name w:val="SPEC H5"/>
    <w:link w:val="SPECH5Char"/>
    <w:qFormat/>
    <w:rsid w:val="00841592"/>
    <w:pPr>
      <w:numPr>
        <w:ilvl w:val="4"/>
        <w:numId w:val="38"/>
      </w:numPr>
      <w:tabs>
        <w:tab w:val="left" w:pos="2880"/>
      </w:tabs>
      <w:spacing w:after="120"/>
    </w:pPr>
    <w:rPr>
      <w:rFonts w:ascii="Arial" w:hAnsi="Arial" w:cs="Arial"/>
      <w:color w:val="000000"/>
      <w:sz w:val="22"/>
      <w:szCs w:val="22"/>
    </w:rPr>
  </w:style>
  <w:style w:type="character" w:customStyle="1" w:styleId="SPECH5Char">
    <w:name w:val="SPEC H5 Char"/>
    <w:basedOn w:val="DefaultParagraphFont"/>
    <w:link w:val="SPECH5"/>
    <w:rsid w:val="00841592"/>
    <w:rPr>
      <w:rFonts w:ascii="Arial" w:hAnsi="Arial" w:cs="Arial"/>
      <w:color w:val="000000"/>
      <w:sz w:val="22"/>
      <w:szCs w:val="22"/>
    </w:rPr>
  </w:style>
  <w:style w:type="paragraph" w:customStyle="1" w:styleId="SPECintro">
    <w:name w:val="SPEC intro"/>
    <w:basedOn w:val="Normal"/>
    <w:link w:val="SPECintroChar"/>
    <w:qFormat/>
    <w:rsid w:val="00841592"/>
  </w:style>
  <w:style w:type="character" w:customStyle="1" w:styleId="SPECintroChar">
    <w:name w:val="SPEC intro Char"/>
    <w:link w:val="SPECintro"/>
    <w:rsid w:val="00841592"/>
    <w:rPr>
      <w:rFonts w:ascii="Arial" w:hAnsi="Arial"/>
      <w:snapToGrid w:val="0"/>
      <w:sz w:val="22"/>
    </w:rPr>
  </w:style>
  <w:style w:type="paragraph" w:customStyle="1" w:styleId="SPECtitle">
    <w:name w:val="SPEC title"/>
    <w:basedOn w:val="SPECintro"/>
    <w:link w:val="SPECtitleChar"/>
    <w:qFormat/>
    <w:rsid w:val="00841592"/>
    <w:pPr>
      <w:spacing w:before="0"/>
      <w:jc w:val="center"/>
    </w:pPr>
    <w:rPr>
      <w:caps/>
    </w:rPr>
  </w:style>
  <w:style w:type="character" w:customStyle="1" w:styleId="SPECtitleChar">
    <w:name w:val="SPEC title Char"/>
    <w:link w:val="SPECtitle"/>
    <w:rsid w:val="00841592"/>
    <w:rPr>
      <w:rFonts w:ascii="Arial" w:hAnsi="Arial"/>
      <w:caps/>
      <w:snapToGrid w:val="0"/>
      <w:sz w:val="22"/>
    </w:rPr>
  </w:style>
  <w:style w:type="paragraph" w:customStyle="1" w:styleId="SPECfooter">
    <w:name w:val="SPEC footer"/>
    <w:basedOn w:val="Normal"/>
    <w:link w:val="SPECfooterChar"/>
    <w:qFormat/>
    <w:rsid w:val="00A2648F"/>
    <w:pPr>
      <w:tabs>
        <w:tab w:val="right" w:pos="9360"/>
      </w:tabs>
      <w:spacing w:before="0" w:after="0"/>
    </w:pPr>
    <w:rPr>
      <w:rFonts w:cs="Arial"/>
      <w:sz w:val="20"/>
    </w:rPr>
  </w:style>
  <w:style w:type="paragraph" w:customStyle="1" w:styleId="Body05indent">
    <w:name w:val="Body 0.5 indent"/>
    <w:basedOn w:val="Normal"/>
    <w:link w:val="Body05indentChar"/>
    <w:qFormat/>
    <w:rsid w:val="00A2648F"/>
    <w:pPr>
      <w:ind w:left="720"/>
    </w:pPr>
    <w:rPr>
      <w:rFonts w:cs="Arial"/>
      <w:szCs w:val="22"/>
    </w:rPr>
  </w:style>
  <w:style w:type="character" w:customStyle="1" w:styleId="SPECfooterChar">
    <w:name w:val="SPEC footer Char"/>
    <w:basedOn w:val="DefaultParagraphFont"/>
    <w:link w:val="SPECfooter"/>
    <w:rsid w:val="00A2648F"/>
    <w:rPr>
      <w:rFonts w:ascii="Arial" w:hAnsi="Arial" w:cs="Arial"/>
      <w:snapToGrid w:val="0"/>
    </w:rPr>
  </w:style>
  <w:style w:type="paragraph" w:customStyle="1" w:styleId="Body10indent">
    <w:name w:val="Body 1.0 indent"/>
    <w:basedOn w:val="Body05indent"/>
    <w:link w:val="Body10indentChar"/>
    <w:qFormat/>
    <w:rsid w:val="00A2648F"/>
    <w:pPr>
      <w:ind w:left="1440"/>
    </w:pPr>
  </w:style>
  <w:style w:type="character" w:customStyle="1" w:styleId="Body05indentChar">
    <w:name w:val="Body 0.5 indent Char"/>
    <w:basedOn w:val="DefaultParagraphFont"/>
    <w:link w:val="Body05indent"/>
    <w:rsid w:val="00A2648F"/>
    <w:rPr>
      <w:rFonts w:ascii="Arial" w:hAnsi="Arial" w:cs="Arial"/>
      <w:snapToGrid w:val="0"/>
      <w:sz w:val="22"/>
      <w:szCs w:val="22"/>
    </w:rPr>
  </w:style>
  <w:style w:type="paragraph" w:styleId="NoSpacing">
    <w:name w:val="No Spacing"/>
    <w:uiPriority w:val="1"/>
    <w:rsid w:val="00A2648F"/>
    <w:pPr>
      <w:widowControl w:val="0"/>
    </w:pPr>
    <w:rPr>
      <w:rFonts w:ascii="Arial" w:hAnsi="Arial"/>
      <w:snapToGrid w:val="0"/>
      <w:sz w:val="22"/>
    </w:rPr>
  </w:style>
  <w:style w:type="character" w:customStyle="1" w:styleId="Body10indentChar">
    <w:name w:val="Body 1.0 indent Char"/>
    <w:basedOn w:val="Body05indentChar"/>
    <w:link w:val="Body10indent"/>
    <w:rsid w:val="00A2648F"/>
    <w:rPr>
      <w:rFonts w:ascii="Arial" w:hAnsi="Arial" w:cs="Arial"/>
      <w:snapToGrid w:val="0"/>
      <w:sz w:val="22"/>
      <w:szCs w:val="22"/>
    </w:rPr>
  </w:style>
  <w:style w:type="paragraph" w:customStyle="1" w:styleId="TableText">
    <w:name w:val="Table Text"/>
    <w:link w:val="TableTextChar"/>
    <w:qFormat/>
    <w:rsid w:val="00401824"/>
    <w:pPr>
      <w:spacing w:before="40" w:after="40"/>
    </w:pPr>
    <w:rPr>
      <w:rFonts w:ascii="Arial" w:eastAsia="TimesNewRoman" w:hAnsi="Arial" w:cstheme="minorBidi"/>
      <w:sz w:val="22"/>
      <w:szCs w:val="24"/>
    </w:rPr>
  </w:style>
  <w:style w:type="character" w:customStyle="1" w:styleId="TableTextChar">
    <w:name w:val="Table Text Char"/>
    <w:link w:val="TableText"/>
    <w:locked/>
    <w:rsid w:val="00401824"/>
    <w:rPr>
      <w:rFonts w:ascii="Arial" w:eastAsia="TimesNewRoman" w:hAnsi="Arial" w:cstheme="minorBidi"/>
      <w:sz w:val="22"/>
      <w:szCs w:val="24"/>
    </w:rPr>
  </w:style>
  <w:style w:type="paragraph" w:customStyle="1" w:styleId="TableHeading">
    <w:name w:val="Table Heading"/>
    <w:basedOn w:val="Normal"/>
    <w:next w:val="Normal"/>
    <w:uiPriority w:val="1"/>
    <w:qFormat/>
    <w:rsid w:val="00401824"/>
    <w:pPr>
      <w:keepNext/>
      <w:keepLines/>
      <w:widowControl/>
      <w:spacing w:before="40" w:after="40"/>
      <w:jc w:val="center"/>
    </w:pPr>
    <w:rPr>
      <w:rFonts w:eastAsia="TimesNewRoman" w:cstheme="minorBidi"/>
      <w:b/>
      <w:snapToGrid/>
      <w:szCs w:val="24"/>
    </w:rPr>
  </w:style>
  <w:style w:type="character" w:customStyle="1" w:styleId="markedcontent">
    <w:name w:val="markedcontent"/>
    <w:basedOn w:val="DefaultParagraphFont"/>
    <w:rsid w:val="00B40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86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gstandards.lanl.gov/POCs.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gstandards.lanl.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ui-drinkinwatersupport@lanl.gov" TargetMode="External"/><Relationship Id="rId4" Type="http://schemas.openxmlformats.org/officeDocument/2006/relationships/webSettings" Target="webSettings.xml"/><Relationship Id="rId9" Type="http://schemas.openxmlformats.org/officeDocument/2006/relationships/hyperlink" Target="http://164.64.110.239/nmac/_title20/T20C00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8</Pages>
  <Words>2552</Words>
  <Characters>1443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ECTION 22 0816</vt:lpstr>
    </vt:vector>
  </TitlesOfParts>
  <Company>Facilities</Company>
  <LinksUpToDate>false</LinksUpToDate>
  <CharactersWithSpaces>16957</CharactersWithSpaces>
  <SharedDoc>false</SharedDoc>
  <HLinks>
    <vt:vector size="24" baseType="variant">
      <vt:variant>
        <vt:i4>1376372</vt:i4>
      </vt:variant>
      <vt:variant>
        <vt:i4>9</vt:i4>
      </vt:variant>
      <vt:variant>
        <vt:i4>0</vt:i4>
      </vt:variant>
      <vt:variant>
        <vt:i4>5</vt:i4>
      </vt:variant>
      <vt:variant>
        <vt:lpwstr>mailto:ui-drinkinwatersupport@lanl.gov</vt:lpwstr>
      </vt:variant>
      <vt:variant>
        <vt:lpwstr/>
      </vt:variant>
      <vt:variant>
        <vt:i4>4653169</vt:i4>
      </vt:variant>
      <vt:variant>
        <vt:i4>6</vt:i4>
      </vt:variant>
      <vt:variant>
        <vt:i4>0</vt:i4>
      </vt:variant>
      <vt:variant>
        <vt:i4>5</vt:i4>
      </vt:variant>
      <vt:variant>
        <vt:lpwstr>http://164.64.110.239/nmac/_title20/T20C007.htm</vt:lpwstr>
      </vt:variant>
      <vt:variant>
        <vt:lpwstr/>
      </vt:variant>
      <vt:variant>
        <vt:i4>4653169</vt:i4>
      </vt:variant>
      <vt:variant>
        <vt:i4>3</vt:i4>
      </vt:variant>
      <vt:variant>
        <vt:i4>0</vt:i4>
      </vt:variant>
      <vt:variant>
        <vt:i4>5</vt:i4>
      </vt:variant>
      <vt:variant>
        <vt:lpwstr>http://164.64.110.239/nmac/_title20/T20C007.htm</vt:lpwstr>
      </vt:variant>
      <vt:variant>
        <vt:lpwstr/>
      </vt:variant>
      <vt:variant>
        <vt:i4>3211369</vt:i4>
      </vt:variant>
      <vt:variant>
        <vt:i4>0</vt:i4>
      </vt:variant>
      <vt:variant>
        <vt:i4>0</vt:i4>
      </vt:variant>
      <vt:variant>
        <vt:i4>5</vt:i4>
      </vt:variant>
      <vt:variant>
        <vt:lpwstr>http://engstandards.lanl.gov/POCs.shtml</vt:lpwstr>
      </vt:variant>
      <vt:variant>
        <vt:lpwstr>me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2 0816</dc:title>
  <dc:subject/>
  <dc:creator>Salazar-Barnes, Christina L</dc:creator>
  <cp:keywords/>
  <cp:lastModifiedBy>Oruch, Tobin H</cp:lastModifiedBy>
  <cp:revision>9</cp:revision>
  <cp:lastPrinted>2022-06-14T22:47:00Z</cp:lastPrinted>
  <dcterms:created xsi:type="dcterms:W3CDTF">2022-06-14T21:12:00Z</dcterms:created>
  <dcterms:modified xsi:type="dcterms:W3CDTF">2022-06-15T12:33:00Z</dcterms:modified>
</cp:coreProperties>
</file>